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A7355" w14:textId="489D7E54" w:rsidR="00F7166B" w:rsidRDefault="6E704E29" w:rsidP="7B1232A7">
      <w:pPr>
        <w:spacing w:after="160" w:line="259" w:lineRule="auto"/>
        <w:jc w:val="center"/>
        <w:rPr>
          <w:rStyle w:val="Heading1Char"/>
          <w:rFonts w:ascii="Arial" w:eastAsia="Arial" w:hAnsi="Arial" w:cs="Arial"/>
          <w:sz w:val="28"/>
          <w:szCs w:val="28"/>
        </w:rPr>
      </w:pPr>
      <w:bookmarkStart w:id="0" w:name="_Hlk79239430"/>
      <w:bookmarkStart w:id="1" w:name="_Hlk79239459"/>
      <w:bookmarkStart w:id="2" w:name="_Hlk82184621"/>
      <w:bookmarkStart w:id="3" w:name="_Toc79494048"/>
      <w:bookmarkEnd w:id="0"/>
      <w:bookmarkEnd w:id="1"/>
      <w:bookmarkEnd w:id="2"/>
      <w:r w:rsidRPr="6AF8136A">
        <w:rPr>
          <w:rStyle w:val="Heading1Char"/>
          <w:rFonts w:ascii="Arial" w:eastAsia="Arial" w:hAnsi="Arial" w:cs="Arial"/>
          <w:sz w:val="28"/>
          <w:szCs w:val="28"/>
        </w:rPr>
        <w:t>C768/D339 Task 2 Template</w:t>
      </w:r>
    </w:p>
    <w:p w14:paraId="5D0433A8" w14:textId="7965897F" w:rsidR="00AD5841" w:rsidRDefault="00AD5841" w:rsidP="7B1232A7">
      <w:pPr>
        <w:spacing w:after="160" w:line="259" w:lineRule="auto"/>
        <w:jc w:val="center"/>
        <w:rPr>
          <w:rStyle w:val="Heading1Char"/>
          <w:rFonts w:ascii="Arial" w:eastAsia="Arial" w:hAnsi="Arial" w:cs="Arial"/>
          <w:sz w:val="28"/>
          <w:szCs w:val="28"/>
        </w:rPr>
      </w:pPr>
      <w:r>
        <w:rPr>
          <w:rStyle w:val="Heading1Char"/>
          <w:rFonts w:ascii="Arial" w:eastAsia="Arial" w:hAnsi="Arial" w:cs="Arial"/>
          <w:sz w:val="28"/>
          <w:szCs w:val="28"/>
        </w:rPr>
        <w:t>The Benefits of Zero Trust Architecture at eBay</w:t>
      </w:r>
    </w:p>
    <w:p w14:paraId="7AA806DC" w14:textId="0310BB08" w:rsidR="00F7166B" w:rsidRDefault="00F7166B" w:rsidP="7B1232A7">
      <w:pPr>
        <w:spacing w:after="160" w:line="259" w:lineRule="auto"/>
        <w:rPr>
          <w:rStyle w:val="Heading1Char"/>
          <w:rFonts w:ascii="Arial" w:eastAsia="Arial" w:hAnsi="Arial" w:cs="Arial"/>
          <w:sz w:val="28"/>
          <w:szCs w:val="28"/>
        </w:rPr>
      </w:pPr>
    </w:p>
    <w:p w14:paraId="799686D3" w14:textId="34C285F2" w:rsidR="00FC3E95" w:rsidRPr="00AD5841" w:rsidRDefault="00FD0FC2" w:rsidP="00AD5841">
      <w:pPr>
        <w:spacing w:after="160" w:line="259" w:lineRule="auto"/>
        <w:rPr>
          <w:rFonts w:ascii="Arial" w:eastAsia="Arial" w:hAnsi="Arial" w:cs="Arial"/>
          <w:b/>
          <w:bCs/>
          <w:color w:val="538135" w:themeColor="accent6" w:themeShade="BF"/>
          <w:sz w:val="28"/>
          <w:szCs w:val="28"/>
        </w:rPr>
      </w:pPr>
      <w:bookmarkStart w:id="4" w:name="_Toc79494047"/>
      <w:r w:rsidRPr="14B37FC5">
        <w:rPr>
          <w:rStyle w:val="Heading1Char"/>
          <w:rFonts w:ascii="Arial" w:eastAsia="Arial" w:hAnsi="Arial" w:cs="Arial"/>
          <w:sz w:val="28"/>
          <w:szCs w:val="28"/>
        </w:rPr>
        <w:t>Section A: Executive Summary</w:t>
      </w:r>
      <w:bookmarkEnd w:id="4"/>
    </w:p>
    <w:p w14:paraId="01FB320A" w14:textId="452F3E7E" w:rsidR="002A7591" w:rsidRDefault="002A7591" w:rsidP="00505B6F">
      <w:pPr>
        <w:spacing w:line="240" w:lineRule="auto"/>
        <w:rPr>
          <w:rFonts w:ascii="Arial" w:eastAsia="Arial" w:hAnsi="Arial" w:cs="Arial"/>
          <w:color w:val="00B050"/>
          <w:sz w:val="28"/>
          <w:szCs w:val="28"/>
        </w:rPr>
      </w:pPr>
      <w:r>
        <w:rPr>
          <w:rFonts w:ascii="Arial" w:eastAsia="Arial" w:hAnsi="Arial" w:cs="Arial"/>
          <w:color w:val="00B050"/>
          <w:sz w:val="28"/>
          <w:szCs w:val="28"/>
        </w:rPr>
        <w:t xml:space="preserve">In the goal of providing a safe and secure environment for eBay members we identified a need for further securing the infrastructure. Research suggests that a new method of authentication is needed. Zero Trust Authentication will add </w:t>
      </w:r>
      <w:r w:rsidR="000C5900">
        <w:rPr>
          <w:rFonts w:ascii="Arial" w:eastAsia="Arial" w:hAnsi="Arial" w:cs="Arial"/>
          <w:color w:val="00B050"/>
          <w:sz w:val="28"/>
          <w:szCs w:val="28"/>
        </w:rPr>
        <w:t>the layers of protection needed to continue to protect our member data in an ever-evolving threat landscape. This summary provides a brief description of Zero Trust Architecture.</w:t>
      </w:r>
    </w:p>
    <w:p w14:paraId="407D4941" w14:textId="21702885" w:rsidR="000C5900" w:rsidRDefault="000C5900" w:rsidP="00505B6F">
      <w:pPr>
        <w:spacing w:line="240" w:lineRule="auto"/>
        <w:rPr>
          <w:rFonts w:ascii="Arial" w:eastAsia="Arial" w:hAnsi="Arial" w:cs="Arial"/>
          <w:color w:val="00B050"/>
          <w:sz w:val="28"/>
          <w:szCs w:val="28"/>
        </w:rPr>
      </w:pPr>
    </w:p>
    <w:p w14:paraId="66CF2AFD" w14:textId="3778FE65" w:rsidR="000C5900" w:rsidRPr="000C5900" w:rsidRDefault="000C5900" w:rsidP="00505B6F">
      <w:pPr>
        <w:spacing w:line="240" w:lineRule="auto"/>
        <w:rPr>
          <w:rFonts w:ascii="Arial" w:eastAsia="Arial" w:hAnsi="Arial" w:cs="Arial"/>
          <w:b/>
          <w:bCs/>
          <w:color w:val="00B050"/>
          <w:sz w:val="28"/>
          <w:szCs w:val="28"/>
        </w:rPr>
      </w:pPr>
      <w:r w:rsidRPr="000C5900">
        <w:rPr>
          <w:rFonts w:ascii="Arial" w:eastAsia="Arial" w:hAnsi="Arial" w:cs="Arial"/>
          <w:b/>
          <w:bCs/>
          <w:color w:val="00B050"/>
          <w:sz w:val="28"/>
          <w:szCs w:val="28"/>
        </w:rPr>
        <w:t xml:space="preserve">What is Zero Trust Architecture? </w:t>
      </w:r>
    </w:p>
    <w:p w14:paraId="136D13D7" w14:textId="37D4C6EE" w:rsidR="003159B4" w:rsidRDefault="000C5900" w:rsidP="00505B6F">
      <w:pPr>
        <w:spacing w:line="240" w:lineRule="auto"/>
        <w:rPr>
          <w:rFonts w:ascii="Arial" w:eastAsia="Arial" w:hAnsi="Arial" w:cs="Arial"/>
          <w:color w:val="00B050"/>
          <w:sz w:val="28"/>
          <w:szCs w:val="28"/>
        </w:rPr>
      </w:pPr>
      <w:r>
        <w:rPr>
          <w:rFonts w:ascii="Arial" w:eastAsia="Arial" w:hAnsi="Arial" w:cs="Arial"/>
          <w:color w:val="00B050"/>
          <w:sz w:val="28"/>
          <w:szCs w:val="28"/>
        </w:rPr>
        <w:t>In 1994 the Jericho Forums began detailing the concepts of Zero Trust Architecture</w:t>
      </w:r>
      <w:r w:rsidR="00C612EC">
        <w:rPr>
          <w:rFonts w:ascii="Arial" w:eastAsia="Arial" w:hAnsi="Arial" w:cs="Arial"/>
          <w:color w:val="00B050"/>
          <w:sz w:val="28"/>
          <w:szCs w:val="28"/>
        </w:rPr>
        <w:t xml:space="preserve">. Zero Trust Architecture is a security framework that requires authentication, authorization, and continuous </w:t>
      </w:r>
      <w:r w:rsidR="006152AA">
        <w:rPr>
          <w:rFonts w:ascii="Arial" w:eastAsia="Arial" w:hAnsi="Arial" w:cs="Arial"/>
          <w:color w:val="00B050"/>
          <w:sz w:val="28"/>
          <w:szCs w:val="28"/>
        </w:rPr>
        <w:t xml:space="preserve">real-time </w:t>
      </w:r>
      <w:r w:rsidR="00C612EC">
        <w:rPr>
          <w:rFonts w:ascii="Arial" w:eastAsia="Arial" w:hAnsi="Arial" w:cs="Arial"/>
          <w:color w:val="00B050"/>
          <w:sz w:val="28"/>
          <w:szCs w:val="28"/>
        </w:rPr>
        <w:t xml:space="preserve">validation before being granted or keeping access to applications or data on the infrastructure. Zero Trust Architecture </w:t>
      </w:r>
      <w:r w:rsidR="00D23C35">
        <w:rPr>
          <w:rFonts w:ascii="Arial" w:eastAsia="Arial" w:hAnsi="Arial" w:cs="Arial"/>
          <w:color w:val="00B050"/>
          <w:sz w:val="28"/>
          <w:szCs w:val="28"/>
        </w:rPr>
        <w:t xml:space="preserve">postures the organization to be secure beyond the network edge. </w:t>
      </w:r>
    </w:p>
    <w:p w14:paraId="1D06AD04" w14:textId="77777777" w:rsidR="003159B4" w:rsidRDefault="003159B4" w:rsidP="00505B6F">
      <w:pPr>
        <w:spacing w:line="240" w:lineRule="auto"/>
        <w:rPr>
          <w:rFonts w:ascii="Arial" w:eastAsia="Arial" w:hAnsi="Arial" w:cs="Arial"/>
          <w:color w:val="00B050"/>
          <w:sz w:val="28"/>
          <w:szCs w:val="28"/>
        </w:rPr>
      </w:pPr>
    </w:p>
    <w:p w14:paraId="39A0E223" w14:textId="48D06E71" w:rsidR="00D23C35" w:rsidRDefault="003159B4" w:rsidP="00505B6F">
      <w:pPr>
        <w:spacing w:line="240" w:lineRule="auto"/>
        <w:rPr>
          <w:rFonts w:ascii="Arial" w:eastAsia="Arial" w:hAnsi="Arial" w:cs="Arial"/>
          <w:b/>
          <w:bCs/>
          <w:color w:val="00B050"/>
          <w:sz w:val="28"/>
          <w:szCs w:val="28"/>
        </w:rPr>
      </w:pPr>
      <w:r w:rsidRPr="003159B4">
        <w:rPr>
          <w:rFonts w:ascii="Arial" w:eastAsia="Arial" w:hAnsi="Arial" w:cs="Arial"/>
          <w:b/>
          <w:bCs/>
          <w:color w:val="00B050"/>
          <w:sz w:val="28"/>
          <w:szCs w:val="28"/>
        </w:rPr>
        <w:t>B</w:t>
      </w:r>
      <w:r w:rsidR="00D23C35" w:rsidRPr="003159B4">
        <w:rPr>
          <w:rFonts w:ascii="Arial" w:eastAsia="Arial" w:hAnsi="Arial" w:cs="Arial"/>
          <w:b/>
          <w:bCs/>
          <w:color w:val="00B050"/>
          <w:sz w:val="28"/>
          <w:szCs w:val="28"/>
        </w:rPr>
        <w:t>enefits of Zero Trust Architecture</w:t>
      </w:r>
    </w:p>
    <w:p w14:paraId="7F29B6CB" w14:textId="5615561E" w:rsidR="00FF4FF9" w:rsidRPr="00FF4FF9" w:rsidRDefault="00FF4FF9" w:rsidP="00505B6F">
      <w:pPr>
        <w:spacing w:line="240" w:lineRule="auto"/>
        <w:rPr>
          <w:rFonts w:ascii="Arial" w:eastAsia="Arial" w:hAnsi="Arial" w:cs="Arial"/>
          <w:color w:val="00B050"/>
          <w:sz w:val="28"/>
          <w:szCs w:val="28"/>
        </w:rPr>
      </w:pPr>
      <w:r>
        <w:rPr>
          <w:rFonts w:ascii="Arial" w:eastAsia="Arial" w:hAnsi="Arial" w:cs="Arial"/>
          <w:color w:val="00B050"/>
          <w:sz w:val="28"/>
          <w:szCs w:val="28"/>
        </w:rPr>
        <w:t>When properly implemented Zero Trust Architecture:</w:t>
      </w:r>
    </w:p>
    <w:p w14:paraId="474E7A97" w14:textId="05CBB71B" w:rsidR="00D23C35" w:rsidRDefault="00D23C35" w:rsidP="00D23C35">
      <w:pPr>
        <w:pStyle w:val="ListParagraph"/>
        <w:numPr>
          <w:ilvl w:val="0"/>
          <w:numId w:val="48"/>
        </w:numPr>
        <w:spacing w:line="240" w:lineRule="auto"/>
        <w:rPr>
          <w:rFonts w:ascii="Arial" w:eastAsia="Arial" w:hAnsi="Arial" w:cs="Arial"/>
          <w:color w:val="00B050"/>
          <w:sz w:val="28"/>
          <w:szCs w:val="28"/>
        </w:rPr>
      </w:pPr>
      <w:r>
        <w:rPr>
          <w:rFonts w:ascii="Arial" w:eastAsia="Arial" w:hAnsi="Arial" w:cs="Arial"/>
          <w:color w:val="00B050"/>
          <w:sz w:val="28"/>
          <w:szCs w:val="28"/>
        </w:rPr>
        <w:t>Reduce</w:t>
      </w:r>
      <w:r w:rsidR="00FF4FF9">
        <w:rPr>
          <w:rFonts w:ascii="Arial" w:eastAsia="Arial" w:hAnsi="Arial" w:cs="Arial"/>
          <w:color w:val="00B050"/>
          <w:sz w:val="28"/>
          <w:szCs w:val="28"/>
        </w:rPr>
        <w:t xml:space="preserve"> </w:t>
      </w:r>
      <w:r>
        <w:rPr>
          <w:rFonts w:ascii="Arial" w:eastAsia="Arial" w:hAnsi="Arial" w:cs="Arial"/>
          <w:color w:val="00B050"/>
          <w:sz w:val="28"/>
          <w:szCs w:val="28"/>
        </w:rPr>
        <w:t xml:space="preserve">the </w:t>
      </w:r>
      <w:r w:rsidR="00915AEC">
        <w:rPr>
          <w:rFonts w:ascii="Arial" w:eastAsia="Arial" w:hAnsi="Arial" w:cs="Arial"/>
          <w:color w:val="00B050"/>
          <w:sz w:val="28"/>
          <w:szCs w:val="28"/>
        </w:rPr>
        <w:t>load</w:t>
      </w:r>
      <w:r>
        <w:rPr>
          <w:rFonts w:ascii="Arial" w:eastAsia="Arial" w:hAnsi="Arial" w:cs="Arial"/>
          <w:color w:val="00B050"/>
          <w:sz w:val="28"/>
          <w:szCs w:val="28"/>
        </w:rPr>
        <w:t xml:space="preserve"> on border gateway firewalls</w:t>
      </w:r>
    </w:p>
    <w:p w14:paraId="63CF5B4D" w14:textId="687AD343" w:rsidR="00D23C35" w:rsidRDefault="00D23C35" w:rsidP="00D23C35">
      <w:pPr>
        <w:pStyle w:val="ListParagraph"/>
        <w:numPr>
          <w:ilvl w:val="0"/>
          <w:numId w:val="48"/>
        </w:numPr>
        <w:spacing w:line="240" w:lineRule="auto"/>
        <w:rPr>
          <w:rFonts w:ascii="Arial" w:eastAsia="Arial" w:hAnsi="Arial" w:cs="Arial"/>
          <w:color w:val="00B050"/>
          <w:sz w:val="28"/>
          <w:szCs w:val="28"/>
        </w:rPr>
      </w:pPr>
      <w:r>
        <w:rPr>
          <w:rFonts w:ascii="Arial" w:eastAsia="Arial" w:hAnsi="Arial" w:cs="Arial"/>
          <w:color w:val="00B050"/>
          <w:sz w:val="28"/>
          <w:szCs w:val="28"/>
        </w:rPr>
        <w:t>Reduce the blast radius of compromised user accounts</w:t>
      </w:r>
    </w:p>
    <w:p w14:paraId="009E77E4" w14:textId="0B95A67A" w:rsidR="00D23C35" w:rsidRDefault="00D23C35" w:rsidP="00D23C35">
      <w:pPr>
        <w:pStyle w:val="ListParagraph"/>
        <w:numPr>
          <w:ilvl w:val="0"/>
          <w:numId w:val="48"/>
        </w:numPr>
        <w:spacing w:line="240" w:lineRule="auto"/>
        <w:rPr>
          <w:rFonts w:ascii="Arial" w:eastAsia="Arial" w:hAnsi="Arial" w:cs="Arial"/>
          <w:color w:val="00B050"/>
          <w:sz w:val="28"/>
          <w:szCs w:val="28"/>
        </w:rPr>
      </w:pPr>
      <w:r>
        <w:rPr>
          <w:rFonts w:ascii="Arial" w:eastAsia="Arial" w:hAnsi="Arial" w:cs="Arial"/>
          <w:color w:val="00B050"/>
          <w:sz w:val="28"/>
          <w:szCs w:val="28"/>
        </w:rPr>
        <w:t>Reduce</w:t>
      </w:r>
      <w:r w:rsidR="00FF4FF9">
        <w:rPr>
          <w:rFonts w:ascii="Arial" w:eastAsia="Arial" w:hAnsi="Arial" w:cs="Arial"/>
          <w:color w:val="00B050"/>
          <w:sz w:val="28"/>
          <w:szCs w:val="28"/>
        </w:rPr>
        <w:t xml:space="preserve"> </w:t>
      </w:r>
      <w:r>
        <w:rPr>
          <w:rFonts w:ascii="Arial" w:eastAsia="Arial" w:hAnsi="Arial" w:cs="Arial"/>
          <w:color w:val="00B050"/>
          <w:sz w:val="28"/>
          <w:szCs w:val="28"/>
        </w:rPr>
        <w:t>the reliance on network segmentation</w:t>
      </w:r>
    </w:p>
    <w:p w14:paraId="0720472D" w14:textId="1D43ECB1" w:rsidR="00FF4FF9" w:rsidRDefault="00FF4FF9" w:rsidP="00D23C35">
      <w:pPr>
        <w:pStyle w:val="ListParagraph"/>
        <w:numPr>
          <w:ilvl w:val="0"/>
          <w:numId w:val="48"/>
        </w:numPr>
        <w:spacing w:line="240" w:lineRule="auto"/>
        <w:rPr>
          <w:rFonts w:ascii="Arial" w:eastAsia="Arial" w:hAnsi="Arial" w:cs="Arial"/>
          <w:color w:val="00B050"/>
          <w:sz w:val="28"/>
          <w:szCs w:val="28"/>
        </w:rPr>
      </w:pPr>
      <w:r>
        <w:rPr>
          <w:rFonts w:ascii="Arial" w:eastAsia="Arial" w:hAnsi="Arial" w:cs="Arial"/>
          <w:color w:val="00B050"/>
          <w:sz w:val="28"/>
          <w:szCs w:val="28"/>
        </w:rPr>
        <w:t>Reduce overhead for SOC 2 and PCI compliance</w:t>
      </w:r>
    </w:p>
    <w:p w14:paraId="51DBFCF8" w14:textId="4A6351A5" w:rsidR="00B33E48" w:rsidRDefault="00B33E48" w:rsidP="00D23C35">
      <w:pPr>
        <w:pStyle w:val="ListParagraph"/>
        <w:numPr>
          <w:ilvl w:val="0"/>
          <w:numId w:val="48"/>
        </w:numPr>
        <w:spacing w:line="240" w:lineRule="auto"/>
        <w:rPr>
          <w:rFonts w:ascii="Arial" w:eastAsia="Arial" w:hAnsi="Arial" w:cs="Arial"/>
          <w:color w:val="00B050"/>
          <w:sz w:val="28"/>
          <w:szCs w:val="28"/>
        </w:rPr>
      </w:pPr>
      <w:r>
        <w:rPr>
          <w:rFonts w:ascii="Arial" w:eastAsia="Arial" w:hAnsi="Arial" w:cs="Arial"/>
          <w:color w:val="00B050"/>
          <w:sz w:val="28"/>
          <w:szCs w:val="28"/>
        </w:rPr>
        <w:t xml:space="preserve">Further reduce the risk created by the mobile workforce </w:t>
      </w:r>
    </w:p>
    <w:p w14:paraId="5F4002CD" w14:textId="05E23A8C" w:rsidR="00A83783" w:rsidRDefault="00A83783" w:rsidP="00A83783">
      <w:pPr>
        <w:spacing w:line="240" w:lineRule="auto"/>
        <w:rPr>
          <w:rFonts w:ascii="Arial" w:eastAsia="Arial" w:hAnsi="Arial" w:cs="Arial"/>
          <w:color w:val="00B050"/>
          <w:sz w:val="28"/>
          <w:szCs w:val="28"/>
        </w:rPr>
      </w:pPr>
      <w:r>
        <w:rPr>
          <w:rFonts w:ascii="Arial" w:eastAsia="Arial" w:hAnsi="Arial" w:cs="Arial"/>
          <w:color w:val="00B050"/>
          <w:sz w:val="28"/>
          <w:szCs w:val="28"/>
        </w:rPr>
        <w:t>Given the current hybrid workforce created by Covid</w:t>
      </w:r>
      <w:r w:rsidR="004C26BE">
        <w:rPr>
          <w:rFonts w:ascii="Arial" w:eastAsia="Arial" w:hAnsi="Arial" w:cs="Arial"/>
          <w:color w:val="00B050"/>
          <w:sz w:val="28"/>
          <w:szCs w:val="28"/>
        </w:rPr>
        <w:t>,</w:t>
      </w:r>
      <w:r>
        <w:rPr>
          <w:rFonts w:ascii="Arial" w:eastAsia="Arial" w:hAnsi="Arial" w:cs="Arial"/>
          <w:color w:val="00B050"/>
          <w:sz w:val="28"/>
          <w:szCs w:val="28"/>
        </w:rPr>
        <w:t xml:space="preserve"> eBay is supporting a significant increase in mobile employees. Zero Trust Architecture provides a more inherently secure infrastructure.</w:t>
      </w:r>
    </w:p>
    <w:p w14:paraId="52ECD34B" w14:textId="6272B431" w:rsidR="00970633" w:rsidRDefault="00970633" w:rsidP="00A83783">
      <w:pPr>
        <w:spacing w:line="240" w:lineRule="auto"/>
        <w:rPr>
          <w:rFonts w:ascii="Arial" w:eastAsia="Arial" w:hAnsi="Arial" w:cs="Arial"/>
          <w:color w:val="00B050"/>
          <w:sz w:val="28"/>
          <w:szCs w:val="28"/>
        </w:rPr>
      </w:pPr>
    </w:p>
    <w:p w14:paraId="76FA7C67" w14:textId="4364B3EB" w:rsidR="003159B4" w:rsidRPr="003159B4" w:rsidRDefault="00970633" w:rsidP="003159B4">
      <w:pPr>
        <w:spacing w:line="240" w:lineRule="auto"/>
        <w:rPr>
          <w:rFonts w:ascii="Arial" w:eastAsia="Arial" w:hAnsi="Arial" w:cs="Arial"/>
          <w:color w:val="00B050"/>
          <w:sz w:val="28"/>
          <w:szCs w:val="28"/>
        </w:rPr>
      </w:pPr>
      <w:r>
        <w:rPr>
          <w:rFonts w:ascii="Arial" w:eastAsia="Arial" w:hAnsi="Arial" w:cs="Arial"/>
          <w:color w:val="00B050"/>
          <w:sz w:val="28"/>
          <w:szCs w:val="28"/>
        </w:rPr>
        <w:t xml:space="preserve">Research advocates for the configuration and implementation of Zero Trust Architecture. </w:t>
      </w:r>
    </w:p>
    <w:p w14:paraId="437CD4EC" w14:textId="14B6D7B1" w:rsidR="005B396B" w:rsidRPr="00364957" w:rsidRDefault="005B396B" w:rsidP="2824D105">
      <w:pPr>
        <w:spacing w:line="240" w:lineRule="auto"/>
        <w:rPr>
          <w:rFonts w:ascii="Arial" w:eastAsia="Arial" w:hAnsi="Arial" w:cs="Arial"/>
          <w:b/>
          <w:bCs/>
          <w:sz w:val="28"/>
          <w:szCs w:val="28"/>
        </w:rPr>
      </w:pPr>
    </w:p>
    <w:p w14:paraId="384DF500" w14:textId="656599F6" w:rsidR="005B396B" w:rsidRPr="00364957" w:rsidRDefault="005B396B" w:rsidP="2824D105">
      <w:pPr>
        <w:spacing w:line="240" w:lineRule="auto"/>
        <w:rPr>
          <w:rFonts w:ascii="Arial" w:eastAsia="Arial" w:hAnsi="Arial" w:cs="Arial"/>
          <w:b/>
          <w:bCs/>
          <w:sz w:val="28"/>
          <w:szCs w:val="28"/>
        </w:rPr>
      </w:pPr>
    </w:p>
    <w:p w14:paraId="55383272" w14:textId="77777777" w:rsidR="00AD5841" w:rsidRDefault="00AD7133" w:rsidP="47A49CB5">
      <w:pPr>
        <w:spacing w:line="240" w:lineRule="auto"/>
        <w:rPr>
          <w:rFonts w:ascii="Arial" w:eastAsia="Arial" w:hAnsi="Arial" w:cs="Arial"/>
          <w:b/>
          <w:bCs/>
          <w:sz w:val="28"/>
          <w:szCs w:val="28"/>
        </w:rPr>
      </w:pPr>
      <w:r w:rsidRPr="7B1232A7">
        <w:rPr>
          <w:rFonts w:ascii="Arial" w:eastAsia="Arial" w:hAnsi="Arial" w:cs="Arial"/>
          <w:b/>
          <w:bCs/>
          <w:sz w:val="28"/>
          <w:szCs w:val="28"/>
        </w:rPr>
        <w:t xml:space="preserve">A1. </w:t>
      </w:r>
      <w:r w:rsidR="00FD0FC2" w:rsidRPr="7B1232A7">
        <w:rPr>
          <w:rFonts w:ascii="Arial" w:eastAsia="Arial" w:hAnsi="Arial" w:cs="Arial"/>
          <w:b/>
          <w:bCs/>
          <w:sz w:val="28"/>
          <w:szCs w:val="28"/>
        </w:rPr>
        <w:t>Executive Summary Tone</w:t>
      </w:r>
      <w:bookmarkEnd w:id="3"/>
    </w:p>
    <w:p w14:paraId="5DF16973" w14:textId="09B436F3" w:rsidR="6E704E29" w:rsidRDefault="000173AC" w:rsidP="6E704E29">
      <w:pPr>
        <w:spacing w:line="240" w:lineRule="auto"/>
        <w:rPr>
          <w:rFonts w:ascii="Arial" w:eastAsia="Arial" w:hAnsi="Arial" w:cs="Arial"/>
          <w:b/>
          <w:bCs/>
          <w:sz w:val="28"/>
          <w:szCs w:val="28"/>
        </w:rPr>
      </w:pPr>
      <w:r w:rsidRPr="000173AC">
        <w:rPr>
          <w:rFonts w:ascii="Arial" w:eastAsia="Arial" w:hAnsi="Arial" w:cs="Arial"/>
          <w:color w:val="00B050"/>
          <w:sz w:val="28"/>
          <w:szCs w:val="28"/>
        </w:rPr>
        <w:t>The diction is kept semi-formal as this is written for an executive audience</w:t>
      </w:r>
      <w:r w:rsidR="000B5D2C">
        <w:rPr>
          <w:rFonts w:ascii="Arial" w:eastAsia="Arial" w:hAnsi="Arial" w:cs="Arial"/>
          <w:color w:val="00B050"/>
          <w:sz w:val="28"/>
          <w:szCs w:val="28"/>
        </w:rPr>
        <w:t>. T</w:t>
      </w:r>
      <w:r w:rsidRPr="000173AC">
        <w:rPr>
          <w:rFonts w:ascii="Arial" w:eastAsia="Arial" w:hAnsi="Arial" w:cs="Arial"/>
          <w:color w:val="00B050"/>
          <w:sz w:val="28"/>
          <w:szCs w:val="28"/>
        </w:rPr>
        <w:t>he diction is als</w:t>
      </w:r>
      <w:r w:rsidR="000B5D2C">
        <w:rPr>
          <w:rFonts w:ascii="Arial" w:eastAsia="Arial" w:hAnsi="Arial" w:cs="Arial"/>
          <w:color w:val="00B050"/>
          <w:sz w:val="28"/>
          <w:szCs w:val="28"/>
        </w:rPr>
        <w:t>o</w:t>
      </w:r>
      <w:r w:rsidRPr="000173AC">
        <w:rPr>
          <w:rFonts w:ascii="Arial" w:eastAsia="Arial" w:hAnsi="Arial" w:cs="Arial"/>
          <w:color w:val="00B050"/>
          <w:sz w:val="28"/>
          <w:szCs w:val="28"/>
        </w:rPr>
        <w:t xml:space="preserve"> pedestrian due to the topics chosen. The executive audience will not need the technical details taken to implement and </w:t>
      </w:r>
      <w:r w:rsidRPr="000173AC">
        <w:rPr>
          <w:rFonts w:ascii="Arial" w:eastAsia="Arial" w:hAnsi="Arial" w:cs="Arial"/>
          <w:color w:val="00B050"/>
          <w:sz w:val="28"/>
          <w:szCs w:val="28"/>
        </w:rPr>
        <w:lastRenderedPageBreak/>
        <w:t>maintain a Zero Trust Architecture, instead,</w:t>
      </w:r>
      <w:r w:rsidR="000B5D2C">
        <w:rPr>
          <w:rFonts w:ascii="Arial" w:eastAsia="Arial" w:hAnsi="Arial" w:cs="Arial"/>
          <w:color w:val="00B050"/>
          <w:sz w:val="28"/>
          <w:szCs w:val="28"/>
        </w:rPr>
        <w:t xml:space="preserve"> a </w:t>
      </w:r>
      <w:r w:rsidR="00AD5841">
        <w:rPr>
          <w:rFonts w:ascii="Arial" w:eastAsia="Arial" w:hAnsi="Arial" w:cs="Arial"/>
          <w:color w:val="00B050"/>
          <w:sz w:val="28"/>
          <w:szCs w:val="28"/>
        </w:rPr>
        <w:t>high-level</w:t>
      </w:r>
      <w:r w:rsidR="000B5D2C">
        <w:rPr>
          <w:rFonts w:ascii="Arial" w:eastAsia="Arial" w:hAnsi="Arial" w:cs="Arial"/>
          <w:color w:val="00B050"/>
          <w:sz w:val="28"/>
          <w:szCs w:val="28"/>
        </w:rPr>
        <w:t xml:space="preserve"> overview has been provided</w:t>
      </w:r>
      <w:r w:rsidRPr="000173AC">
        <w:rPr>
          <w:rFonts w:ascii="Arial" w:eastAsia="Arial" w:hAnsi="Arial" w:cs="Arial"/>
          <w:color w:val="00B050"/>
          <w:sz w:val="28"/>
          <w:szCs w:val="28"/>
        </w:rPr>
        <w:t>.</w:t>
      </w:r>
    </w:p>
    <w:p w14:paraId="364DAEE4" w14:textId="43AB5533" w:rsidR="7B1232A7" w:rsidRDefault="7B1232A7" w:rsidP="7B1232A7">
      <w:pPr>
        <w:spacing w:line="240" w:lineRule="auto"/>
        <w:rPr>
          <w:rFonts w:ascii="Arial" w:eastAsia="Arial" w:hAnsi="Arial" w:cs="Arial"/>
          <w:b/>
          <w:bCs/>
        </w:rPr>
      </w:pPr>
    </w:p>
    <w:p w14:paraId="02A88FCC" w14:textId="288AF492" w:rsidR="009E479C" w:rsidRPr="005624FE" w:rsidRDefault="00EB3D65" w:rsidP="2824D105">
      <w:pPr>
        <w:spacing w:line="240" w:lineRule="auto"/>
        <w:rPr>
          <w:rFonts w:ascii="Arial" w:eastAsia="Arial" w:hAnsi="Arial" w:cs="Arial"/>
          <w:b/>
          <w:bCs/>
          <w:sz w:val="28"/>
          <w:szCs w:val="28"/>
        </w:rPr>
      </w:pPr>
      <w:bookmarkStart w:id="5" w:name="_Toc79494049"/>
      <w:r w:rsidRPr="6DB2B224">
        <w:rPr>
          <w:rFonts w:ascii="Arial" w:eastAsia="Arial" w:hAnsi="Arial" w:cs="Arial"/>
          <w:b/>
          <w:bCs/>
          <w:sz w:val="28"/>
          <w:szCs w:val="28"/>
        </w:rPr>
        <w:t xml:space="preserve">A2. </w:t>
      </w:r>
      <w:r w:rsidR="000669C8" w:rsidRPr="6DB2B224">
        <w:rPr>
          <w:rFonts w:ascii="Arial" w:eastAsia="Arial" w:hAnsi="Arial" w:cs="Arial"/>
          <w:b/>
          <w:bCs/>
          <w:sz w:val="28"/>
          <w:szCs w:val="28"/>
        </w:rPr>
        <w:t>Executive Summary Jargon</w:t>
      </w:r>
      <w:bookmarkEnd w:id="5"/>
    </w:p>
    <w:p w14:paraId="5F020251" w14:textId="05DE6787" w:rsidR="7B1232A7" w:rsidRPr="00BE5762" w:rsidRDefault="006152AA" w:rsidP="00BE5762">
      <w:pPr>
        <w:spacing w:after="160" w:line="259" w:lineRule="auto"/>
        <w:rPr>
          <w:rFonts w:ascii="Arial" w:eastAsia="Arial" w:hAnsi="Arial" w:cs="Arial"/>
          <w:color w:val="00B050"/>
          <w:sz w:val="28"/>
          <w:szCs w:val="28"/>
        </w:rPr>
      </w:pPr>
      <w:r>
        <w:rPr>
          <w:rFonts w:ascii="Arial" w:eastAsia="Arial" w:hAnsi="Arial" w:cs="Arial"/>
          <w:color w:val="00B050"/>
          <w:sz w:val="28"/>
          <w:szCs w:val="28"/>
        </w:rPr>
        <w:t>The executive summary is addressing senior leadership</w:t>
      </w:r>
      <w:r w:rsidR="00B97D4A">
        <w:rPr>
          <w:rFonts w:ascii="Arial" w:eastAsia="Arial" w:hAnsi="Arial" w:cs="Arial"/>
          <w:color w:val="00B050"/>
          <w:sz w:val="28"/>
          <w:szCs w:val="28"/>
        </w:rPr>
        <w:t xml:space="preserve"> for a technical department. The department </w:t>
      </w:r>
      <w:r>
        <w:rPr>
          <w:rFonts w:ascii="Arial" w:eastAsia="Arial" w:hAnsi="Arial" w:cs="Arial"/>
          <w:color w:val="00B050"/>
          <w:sz w:val="28"/>
          <w:szCs w:val="28"/>
        </w:rPr>
        <w:t xml:space="preserve">is working to drive the over-all </w:t>
      </w:r>
      <w:r w:rsidR="00B97D4A">
        <w:rPr>
          <w:rFonts w:ascii="Arial" w:eastAsia="Arial" w:hAnsi="Arial" w:cs="Arial"/>
          <w:color w:val="00B050"/>
          <w:sz w:val="28"/>
          <w:szCs w:val="28"/>
        </w:rPr>
        <w:t>safety</w:t>
      </w:r>
      <w:r>
        <w:rPr>
          <w:rFonts w:ascii="Arial" w:eastAsia="Arial" w:hAnsi="Arial" w:cs="Arial"/>
          <w:color w:val="00B050"/>
          <w:sz w:val="28"/>
          <w:szCs w:val="28"/>
        </w:rPr>
        <w:t xml:space="preserve"> and </w:t>
      </w:r>
      <w:r w:rsidR="00B97D4A">
        <w:rPr>
          <w:rFonts w:ascii="Arial" w:eastAsia="Arial" w:hAnsi="Arial" w:cs="Arial"/>
          <w:color w:val="00B050"/>
          <w:sz w:val="28"/>
          <w:szCs w:val="28"/>
        </w:rPr>
        <w:t>security</w:t>
      </w:r>
      <w:r>
        <w:rPr>
          <w:rFonts w:ascii="Arial" w:eastAsia="Arial" w:hAnsi="Arial" w:cs="Arial"/>
          <w:color w:val="00B050"/>
          <w:sz w:val="28"/>
          <w:szCs w:val="28"/>
        </w:rPr>
        <w:t xml:space="preserve"> of eBay, while they are still technical people the use of buzz words and industry jargon is still used, such as “real-time”, “blast radius”</w:t>
      </w:r>
      <w:r w:rsidR="00B97D4A">
        <w:rPr>
          <w:rFonts w:ascii="Arial" w:eastAsia="Arial" w:hAnsi="Arial" w:cs="Arial"/>
          <w:color w:val="00B050"/>
          <w:sz w:val="28"/>
          <w:szCs w:val="28"/>
        </w:rPr>
        <w:t xml:space="preserve">. These terms are commonly used while discussing network security. </w:t>
      </w:r>
    </w:p>
    <w:p w14:paraId="6DF8995D" w14:textId="3C501D7D" w:rsidR="6E704E29" w:rsidRDefault="6E704E29" w:rsidP="6E704E29">
      <w:pPr>
        <w:spacing w:line="240" w:lineRule="auto"/>
        <w:rPr>
          <w:rFonts w:ascii="Arial" w:eastAsia="Arial" w:hAnsi="Arial" w:cs="Arial"/>
        </w:rPr>
      </w:pPr>
    </w:p>
    <w:p w14:paraId="40EA416E" w14:textId="1A3A7E72" w:rsidR="00E71B05" w:rsidRPr="005624FE" w:rsidRDefault="00EB3D65" w:rsidP="05C7272F">
      <w:pPr>
        <w:spacing w:line="240" w:lineRule="auto"/>
        <w:rPr>
          <w:rFonts w:ascii="Arial" w:eastAsia="Arial" w:hAnsi="Arial" w:cs="Arial"/>
          <w:b/>
          <w:bCs/>
          <w:sz w:val="28"/>
          <w:szCs w:val="28"/>
        </w:rPr>
      </w:pPr>
      <w:bookmarkStart w:id="6" w:name="_Toc79494050"/>
      <w:r w:rsidRPr="7B1232A7">
        <w:rPr>
          <w:rFonts w:ascii="Arial" w:eastAsia="Arial" w:hAnsi="Arial" w:cs="Arial"/>
          <w:b/>
          <w:bCs/>
          <w:sz w:val="28"/>
          <w:szCs w:val="28"/>
        </w:rPr>
        <w:t xml:space="preserve">A3. </w:t>
      </w:r>
      <w:r w:rsidR="00303500" w:rsidRPr="7B1232A7">
        <w:rPr>
          <w:rFonts w:ascii="Arial" w:eastAsia="Arial" w:hAnsi="Arial" w:cs="Arial"/>
          <w:b/>
          <w:bCs/>
          <w:sz w:val="28"/>
          <w:szCs w:val="28"/>
        </w:rPr>
        <w:t>Executive Summary Message Timing</w:t>
      </w:r>
      <w:bookmarkEnd w:id="6"/>
    </w:p>
    <w:p w14:paraId="5F43FEDC" w14:textId="648930DB" w:rsidR="2824D105" w:rsidRDefault="00D5018A" w:rsidP="6E704E29">
      <w:pPr>
        <w:spacing w:line="240" w:lineRule="auto"/>
        <w:rPr>
          <w:rFonts w:ascii="Arial" w:eastAsia="Arial" w:hAnsi="Arial" w:cs="Arial"/>
          <w:sz w:val="28"/>
          <w:szCs w:val="28"/>
        </w:rPr>
      </w:pPr>
      <w:r w:rsidRPr="0B5EA0AB">
        <w:rPr>
          <w:rFonts w:ascii="Arial" w:eastAsia="Arial" w:hAnsi="Arial" w:cs="Arial"/>
          <w:sz w:val="28"/>
          <w:szCs w:val="28"/>
        </w:rPr>
        <w:t xml:space="preserve">Explain the best time for your audience to receive this summary (message timing), the level of privacy (message sensitivity), and the message classification (who should receive your message). </w:t>
      </w:r>
    </w:p>
    <w:p w14:paraId="2CF308D4" w14:textId="38349C53" w:rsidR="2824D105" w:rsidRDefault="2824D105" w:rsidP="6E704E29">
      <w:pPr>
        <w:spacing w:line="240" w:lineRule="auto"/>
        <w:rPr>
          <w:rFonts w:ascii="Arial" w:eastAsia="Arial" w:hAnsi="Arial" w:cs="Arial"/>
          <w:sz w:val="28"/>
          <w:szCs w:val="28"/>
        </w:rPr>
      </w:pPr>
    </w:p>
    <w:p w14:paraId="779AE67D" w14:textId="77777777" w:rsidR="00BE5762" w:rsidRDefault="00D5018A" w:rsidP="7B1232A7">
      <w:pPr>
        <w:spacing w:line="240" w:lineRule="auto"/>
        <w:rPr>
          <w:rFonts w:ascii="Arial" w:eastAsia="Arial" w:hAnsi="Arial" w:cs="Arial"/>
          <w:sz w:val="28"/>
          <w:szCs w:val="28"/>
        </w:rPr>
      </w:pPr>
      <w:r w:rsidRPr="0B5EA0AB">
        <w:rPr>
          <w:rFonts w:ascii="Arial" w:eastAsia="Arial" w:hAnsi="Arial" w:cs="Arial"/>
          <w:sz w:val="28"/>
          <w:szCs w:val="28"/>
        </w:rPr>
        <w:t xml:space="preserve">See </w:t>
      </w:r>
      <w:r w:rsidRPr="0B5EA0AB">
        <w:rPr>
          <w:rFonts w:ascii="Arial" w:eastAsia="Arial" w:hAnsi="Arial" w:cs="Arial"/>
          <w:b/>
          <w:bCs/>
          <w:sz w:val="28"/>
          <w:szCs w:val="28"/>
        </w:rPr>
        <w:t xml:space="preserve">Lesson 3.1 </w:t>
      </w:r>
      <w:r w:rsidRPr="0B5EA0AB">
        <w:rPr>
          <w:rFonts w:ascii="Arial" w:eastAsia="Arial" w:hAnsi="Arial" w:cs="Arial"/>
          <w:sz w:val="28"/>
          <w:szCs w:val="28"/>
        </w:rPr>
        <w:t>for additional information on Timing, Sensitivity, and Classification</w:t>
      </w:r>
    </w:p>
    <w:p w14:paraId="08A64B8C" w14:textId="77777777" w:rsidR="00BE5762" w:rsidRDefault="00BE5762" w:rsidP="7B1232A7">
      <w:pPr>
        <w:spacing w:line="240" w:lineRule="auto"/>
        <w:rPr>
          <w:rFonts w:ascii="Arial" w:eastAsia="Arial" w:hAnsi="Arial" w:cs="Arial"/>
          <w:sz w:val="28"/>
          <w:szCs w:val="28"/>
        </w:rPr>
      </w:pPr>
    </w:p>
    <w:p w14:paraId="67E4D036" w14:textId="0130C78A" w:rsidR="00BE5762" w:rsidRDefault="00C44366" w:rsidP="7B1232A7">
      <w:pPr>
        <w:spacing w:line="240" w:lineRule="auto"/>
        <w:rPr>
          <w:rFonts w:ascii="Arial" w:eastAsia="Arial" w:hAnsi="Arial" w:cs="Arial"/>
          <w:sz w:val="28"/>
          <w:szCs w:val="28"/>
        </w:rPr>
      </w:pPr>
      <w:r>
        <w:rPr>
          <w:rFonts w:ascii="Arial" w:eastAsia="Arial" w:hAnsi="Arial" w:cs="Arial"/>
          <w:color w:val="00B050"/>
          <w:sz w:val="28"/>
          <w:szCs w:val="28"/>
        </w:rPr>
        <w:t xml:space="preserve">Delivery of the message on Wednesday mornings between 10:00AM and 11:00AM PST would allow for executives to further discuss Zero Trust Architecture while going to lunch with their peers. The information contained in the message is not sensitive as documentation and industry standards have been published on various public facing sites, such as NIST, and </w:t>
      </w:r>
      <w:proofErr w:type="spellStart"/>
      <w:r>
        <w:rPr>
          <w:rFonts w:ascii="Arial" w:eastAsia="Arial" w:hAnsi="Arial" w:cs="Arial"/>
          <w:color w:val="00B050"/>
          <w:sz w:val="28"/>
          <w:szCs w:val="28"/>
        </w:rPr>
        <w:t>Crowdstrike</w:t>
      </w:r>
      <w:proofErr w:type="spellEnd"/>
      <w:r>
        <w:rPr>
          <w:rFonts w:ascii="Arial" w:eastAsia="Arial" w:hAnsi="Arial" w:cs="Arial"/>
          <w:color w:val="00B050"/>
          <w:sz w:val="28"/>
          <w:szCs w:val="28"/>
        </w:rPr>
        <w:t xml:space="preserve">. The classification of this message is internal in nature, this </w:t>
      </w:r>
      <w:r w:rsidR="00FC50E3">
        <w:rPr>
          <w:rFonts w:ascii="Arial" w:eastAsia="Arial" w:hAnsi="Arial" w:cs="Arial"/>
          <w:color w:val="00B050"/>
          <w:sz w:val="28"/>
          <w:szCs w:val="28"/>
        </w:rPr>
        <w:t xml:space="preserve">again is industry standard as it is not common place to divulge details of network infrastructure as outside sources are able to leverage these details in a formulated, targeted attack. </w:t>
      </w:r>
      <w:r w:rsidR="2824D105" w:rsidRPr="0B5EA0AB">
        <w:rPr>
          <w:rFonts w:ascii="Arial" w:eastAsia="Arial" w:hAnsi="Arial" w:cs="Arial"/>
          <w:sz w:val="28"/>
          <w:szCs w:val="28"/>
        </w:rPr>
        <w:br w:type="page"/>
      </w:r>
    </w:p>
    <w:p w14:paraId="35FF04BB" w14:textId="2E50C61E" w:rsidR="2824D105" w:rsidRDefault="00AB5E75" w:rsidP="14B37FC5">
      <w:pPr>
        <w:spacing w:line="240" w:lineRule="auto"/>
        <w:jc w:val="center"/>
        <w:rPr>
          <w:rFonts w:ascii="Arial" w:eastAsia="Arial" w:hAnsi="Arial" w:cs="Arial"/>
          <w:sz w:val="28"/>
          <w:szCs w:val="28"/>
        </w:rPr>
      </w:pPr>
      <w:bookmarkStart w:id="7" w:name="_Toc79494051"/>
      <w:r w:rsidRPr="14B37FC5">
        <w:rPr>
          <w:rFonts w:ascii="Arial" w:eastAsia="Arial" w:hAnsi="Arial" w:cs="Arial"/>
          <w:b/>
          <w:bCs/>
          <w:sz w:val="28"/>
          <w:szCs w:val="28"/>
        </w:rPr>
        <w:lastRenderedPageBreak/>
        <w:t>Section B: Press Release</w:t>
      </w:r>
      <w:bookmarkEnd w:id="7"/>
    </w:p>
    <w:p w14:paraId="199526A0" w14:textId="64E8EBBF" w:rsidR="2824D105" w:rsidRDefault="00AF0B80" w:rsidP="7B1232A7">
      <w:pPr>
        <w:spacing w:line="240" w:lineRule="auto"/>
        <w:rPr>
          <w:rFonts w:ascii="Arial" w:eastAsia="Arial" w:hAnsi="Arial" w:cs="Arial"/>
          <w:sz w:val="28"/>
          <w:szCs w:val="28"/>
        </w:rPr>
      </w:pPr>
      <w:r w:rsidRPr="14B37FC5">
        <w:rPr>
          <w:rFonts w:ascii="Arial" w:eastAsia="Arial" w:hAnsi="Arial" w:cs="Arial"/>
          <w:sz w:val="28"/>
          <w:szCs w:val="28"/>
        </w:rPr>
        <w:t>Write an internal press release</w:t>
      </w:r>
      <w:r w:rsidR="001C4184" w:rsidRPr="14B37FC5">
        <w:rPr>
          <w:rFonts w:ascii="Arial" w:eastAsia="Arial" w:hAnsi="Arial" w:cs="Arial"/>
          <w:sz w:val="28"/>
          <w:szCs w:val="28"/>
        </w:rPr>
        <w:t xml:space="preserve"> </w:t>
      </w:r>
      <w:r w:rsidR="2824D105" w:rsidRPr="14B37FC5">
        <w:rPr>
          <w:rFonts w:ascii="Arial" w:eastAsia="Arial" w:hAnsi="Arial" w:cs="Arial"/>
          <w:sz w:val="28"/>
          <w:szCs w:val="28"/>
        </w:rPr>
        <w:t>that gives your entire organization a glimpse of your topic that contains the following items:</w:t>
      </w:r>
    </w:p>
    <w:p w14:paraId="0FA0C981" w14:textId="1DA7213B" w:rsidR="14B37FC5" w:rsidRDefault="14B37FC5" w:rsidP="14B37FC5">
      <w:pPr>
        <w:spacing w:line="240" w:lineRule="auto"/>
        <w:rPr>
          <w:rFonts w:ascii="Arial" w:eastAsia="Arial" w:hAnsi="Arial" w:cs="Arial"/>
        </w:rPr>
      </w:pPr>
    </w:p>
    <w:p w14:paraId="2C33FBB5" w14:textId="651CEAF0" w:rsidR="2824D105" w:rsidRPr="00FC50E3" w:rsidRDefault="2824D105" w:rsidP="2824D105">
      <w:pPr>
        <w:rPr>
          <w:rFonts w:ascii="Arial" w:eastAsia="Arial" w:hAnsi="Arial" w:cs="Arial"/>
          <w:b/>
          <w:bCs/>
          <w:color w:val="00B050"/>
          <w:sz w:val="28"/>
          <w:szCs w:val="28"/>
        </w:rPr>
      </w:pPr>
      <w:r w:rsidRPr="496D2EC0">
        <w:rPr>
          <w:rFonts w:ascii="Arial" w:eastAsia="Arial" w:hAnsi="Arial" w:cs="Arial"/>
          <w:b/>
          <w:bCs/>
          <w:sz w:val="28"/>
          <w:szCs w:val="28"/>
        </w:rPr>
        <w:t xml:space="preserve">Headline: </w:t>
      </w:r>
      <w:r w:rsidR="00FC50E3">
        <w:rPr>
          <w:rFonts w:ascii="Arial" w:eastAsia="Arial" w:hAnsi="Arial" w:cs="Arial"/>
          <w:b/>
          <w:bCs/>
          <w:color w:val="00B050"/>
          <w:sz w:val="28"/>
          <w:szCs w:val="28"/>
        </w:rPr>
        <w:t>eBay To Lead Industry with Zero Trust Architecture</w:t>
      </w:r>
    </w:p>
    <w:p w14:paraId="6DC2F63B" w14:textId="1C265D54" w:rsidR="2824D105" w:rsidRDefault="2824D105" w:rsidP="05C7272F">
      <w:pPr>
        <w:rPr>
          <w:rFonts w:ascii="Arial" w:eastAsia="Arial" w:hAnsi="Arial" w:cs="Arial"/>
          <w:b/>
          <w:bCs/>
          <w:sz w:val="28"/>
          <w:szCs w:val="28"/>
        </w:rPr>
      </w:pPr>
      <w:r w:rsidRPr="496D2EC0">
        <w:rPr>
          <w:rFonts w:ascii="Arial" w:eastAsia="Arial" w:hAnsi="Arial" w:cs="Arial"/>
          <w:b/>
          <w:bCs/>
          <w:sz w:val="28"/>
          <w:szCs w:val="28"/>
        </w:rPr>
        <w:t>Lead-in:</w:t>
      </w:r>
      <w:r w:rsidR="05C7272F" w:rsidRPr="496D2EC0">
        <w:rPr>
          <w:rFonts w:ascii="Arial" w:eastAsia="Arial" w:hAnsi="Arial" w:cs="Arial"/>
          <w:b/>
          <w:bCs/>
          <w:sz w:val="28"/>
          <w:szCs w:val="28"/>
        </w:rPr>
        <w:t xml:space="preserve"> </w:t>
      </w:r>
    </w:p>
    <w:p w14:paraId="7A1DA3AD" w14:textId="7D14BAF9" w:rsidR="2824D105" w:rsidRPr="00355E0A" w:rsidRDefault="2824D105" w:rsidP="2824D105">
      <w:pPr>
        <w:rPr>
          <w:rFonts w:ascii="Arial" w:eastAsia="Arial" w:hAnsi="Arial" w:cs="Arial"/>
          <w:b/>
          <w:bCs/>
          <w:color w:val="00B050"/>
          <w:sz w:val="28"/>
          <w:szCs w:val="28"/>
        </w:rPr>
      </w:pPr>
      <w:r w:rsidRPr="496D2EC0">
        <w:rPr>
          <w:rFonts w:ascii="Arial" w:eastAsia="Arial" w:hAnsi="Arial" w:cs="Arial"/>
          <w:b/>
          <w:bCs/>
          <w:sz w:val="28"/>
          <w:szCs w:val="28"/>
        </w:rPr>
        <w:t xml:space="preserve">Location: </w:t>
      </w:r>
      <w:r w:rsidR="00355E0A">
        <w:rPr>
          <w:rFonts w:ascii="Arial" w:eastAsia="Arial" w:hAnsi="Arial" w:cs="Arial"/>
          <w:b/>
          <w:bCs/>
          <w:color w:val="00B050"/>
          <w:sz w:val="28"/>
          <w:szCs w:val="28"/>
        </w:rPr>
        <w:t>541 eBay Way, Draper, Utah</w:t>
      </w:r>
    </w:p>
    <w:p w14:paraId="35BEDBF1" w14:textId="3F926846" w:rsidR="2824D105" w:rsidRDefault="2824D105" w:rsidP="2824D105">
      <w:pPr>
        <w:rPr>
          <w:rFonts w:ascii="Arial" w:eastAsia="Arial" w:hAnsi="Arial" w:cs="Arial"/>
          <w:sz w:val="28"/>
          <w:szCs w:val="28"/>
        </w:rPr>
      </w:pPr>
      <w:r w:rsidRPr="14B37FC5">
        <w:rPr>
          <w:rFonts w:ascii="Arial" w:eastAsia="Arial" w:hAnsi="Arial" w:cs="Arial"/>
          <w:b/>
          <w:bCs/>
          <w:sz w:val="28"/>
          <w:szCs w:val="28"/>
        </w:rPr>
        <w:t xml:space="preserve">Body: </w:t>
      </w:r>
      <w:r w:rsidRPr="14B37FC5">
        <w:rPr>
          <w:rFonts w:ascii="Arial" w:eastAsia="Arial" w:hAnsi="Arial" w:cs="Arial"/>
          <w:sz w:val="28"/>
          <w:szCs w:val="28"/>
        </w:rPr>
        <w:t>(Make sure to summarize all key arguments from your white paper)</w:t>
      </w:r>
    </w:p>
    <w:p w14:paraId="6EB71C58" w14:textId="380C29FA" w:rsidR="007609CD" w:rsidRPr="007609CD" w:rsidRDefault="007609CD" w:rsidP="2824D105">
      <w:pPr>
        <w:rPr>
          <w:rFonts w:ascii="Arial" w:eastAsia="Arial" w:hAnsi="Arial" w:cs="Arial"/>
          <w:b/>
          <w:bCs/>
          <w:color w:val="00B050"/>
          <w:sz w:val="28"/>
          <w:szCs w:val="28"/>
        </w:rPr>
      </w:pPr>
      <w:r>
        <w:rPr>
          <w:rFonts w:ascii="Arial" w:eastAsia="Arial" w:hAnsi="Arial" w:cs="Arial"/>
          <w:color w:val="00B050"/>
          <w:sz w:val="28"/>
          <w:szCs w:val="28"/>
        </w:rPr>
        <w:t xml:space="preserve">As a pioneer in the Information Technology industry, </w:t>
      </w:r>
    </w:p>
    <w:p w14:paraId="2D771DB6" w14:textId="347062CF" w:rsidR="14B37FC5" w:rsidRDefault="14B37FC5" w:rsidP="14B37FC5">
      <w:pPr>
        <w:spacing w:line="240" w:lineRule="auto"/>
        <w:rPr>
          <w:rFonts w:ascii="Arial" w:eastAsia="Arial" w:hAnsi="Arial" w:cs="Arial"/>
          <w:b/>
          <w:bCs/>
          <w:sz w:val="28"/>
          <w:szCs w:val="28"/>
        </w:rPr>
      </w:pPr>
    </w:p>
    <w:p w14:paraId="2EF2B4F0" w14:textId="45B33ECD" w:rsidR="00144151" w:rsidRDefault="2824D105" w:rsidP="05C7272F">
      <w:pPr>
        <w:spacing w:line="240" w:lineRule="auto"/>
        <w:rPr>
          <w:rFonts w:ascii="Arial" w:eastAsia="Arial" w:hAnsi="Arial" w:cs="Arial"/>
          <w:b/>
          <w:bCs/>
          <w:sz w:val="28"/>
          <w:szCs w:val="28"/>
        </w:rPr>
      </w:pPr>
      <w:r w:rsidRPr="496D2EC0">
        <w:rPr>
          <w:rFonts w:ascii="Arial" w:eastAsia="Arial" w:hAnsi="Arial" w:cs="Arial"/>
          <w:b/>
          <w:bCs/>
          <w:sz w:val="28"/>
          <w:szCs w:val="28"/>
        </w:rPr>
        <w:t>Contact Information:</w:t>
      </w:r>
    </w:p>
    <w:p w14:paraId="087D164B" w14:textId="57175FC8" w:rsidR="007609CD" w:rsidRDefault="007609CD" w:rsidP="05C7272F">
      <w:pPr>
        <w:spacing w:line="240" w:lineRule="auto"/>
        <w:rPr>
          <w:rFonts w:ascii="Arial" w:eastAsia="Arial" w:hAnsi="Arial" w:cs="Arial"/>
          <w:color w:val="00B050"/>
          <w:sz w:val="28"/>
          <w:szCs w:val="28"/>
        </w:rPr>
      </w:pPr>
      <w:r>
        <w:rPr>
          <w:rFonts w:ascii="Arial" w:eastAsia="Arial" w:hAnsi="Arial" w:cs="Arial"/>
          <w:b/>
          <w:bCs/>
          <w:sz w:val="28"/>
          <w:szCs w:val="28"/>
        </w:rPr>
        <w:tab/>
      </w:r>
      <w:r>
        <w:rPr>
          <w:rFonts w:ascii="Arial" w:eastAsia="Arial" w:hAnsi="Arial" w:cs="Arial"/>
          <w:color w:val="00B050"/>
          <w:sz w:val="28"/>
          <w:szCs w:val="28"/>
        </w:rPr>
        <w:t xml:space="preserve">Matthew Lorenzen, eBay Incident Response </w:t>
      </w:r>
    </w:p>
    <w:p w14:paraId="36C26C0D" w14:textId="2A450636" w:rsidR="00E638AF" w:rsidRDefault="00E638AF" w:rsidP="05C7272F">
      <w:pPr>
        <w:spacing w:line="240" w:lineRule="auto"/>
        <w:rPr>
          <w:rFonts w:ascii="Arial" w:eastAsia="Arial" w:hAnsi="Arial" w:cs="Arial"/>
          <w:color w:val="00B050"/>
          <w:sz w:val="28"/>
          <w:szCs w:val="28"/>
        </w:rPr>
      </w:pPr>
      <w:r>
        <w:rPr>
          <w:rFonts w:ascii="Arial" w:eastAsia="Arial" w:hAnsi="Arial" w:cs="Arial"/>
          <w:color w:val="00B050"/>
          <w:sz w:val="28"/>
          <w:szCs w:val="28"/>
        </w:rPr>
        <w:tab/>
      </w:r>
      <w:hyperlink r:id="rId11" w:history="1">
        <w:r w:rsidRPr="003F63ED">
          <w:rPr>
            <w:rStyle w:val="Hyperlink"/>
            <w:rFonts w:ascii="Arial" w:eastAsia="Arial" w:hAnsi="Arial" w:cs="Arial"/>
            <w:sz w:val="28"/>
            <w:szCs w:val="28"/>
          </w:rPr>
          <w:t>mlore23@wgu.edu</w:t>
        </w:r>
      </w:hyperlink>
    </w:p>
    <w:p w14:paraId="67D7BB79" w14:textId="793DB987" w:rsidR="00E638AF" w:rsidRPr="007609CD" w:rsidRDefault="00E638AF" w:rsidP="05C7272F">
      <w:pPr>
        <w:spacing w:line="240" w:lineRule="auto"/>
        <w:rPr>
          <w:rFonts w:ascii="Arial" w:eastAsia="Arial" w:hAnsi="Arial" w:cs="Arial"/>
          <w:color w:val="00B050"/>
          <w:sz w:val="28"/>
          <w:szCs w:val="28"/>
        </w:rPr>
      </w:pPr>
      <w:r>
        <w:rPr>
          <w:rFonts w:ascii="Arial" w:eastAsia="Arial" w:hAnsi="Arial" w:cs="Arial"/>
          <w:color w:val="00B050"/>
          <w:sz w:val="28"/>
          <w:szCs w:val="28"/>
        </w:rPr>
        <w:tab/>
        <w:t>1.712.259.2099</w:t>
      </w:r>
    </w:p>
    <w:p w14:paraId="75D3C892" w14:textId="3848931A" w:rsidR="00144151" w:rsidRDefault="00144151" w:rsidP="05C7272F">
      <w:pPr>
        <w:spacing w:line="240" w:lineRule="auto"/>
        <w:rPr>
          <w:rFonts w:ascii="Arial" w:eastAsia="Arial" w:hAnsi="Arial" w:cs="Arial"/>
          <w:b/>
          <w:bCs/>
          <w:sz w:val="28"/>
          <w:szCs w:val="28"/>
        </w:rPr>
      </w:pPr>
    </w:p>
    <w:p w14:paraId="1D99EEFD" w14:textId="5E0BC2B6" w:rsidR="7B1232A7" w:rsidRDefault="7B1232A7" w:rsidP="7B1232A7">
      <w:pPr>
        <w:spacing w:line="240" w:lineRule="auto"/>
        <w:rPr>
          <w:rFonts w:ascii="Arial" w:eastAsia="Arial" w:hAnsi="Arial" w:cs="Arial"/>
          <w:b/>
          <w:bCs/>
        </w:rPr>
      </w:pPr>
    </w:p>
    <w:p w14:paraId="13BF65F0" w14:textId="034264BE" w:rsidR="7B1232A7" w:rsidRDefault="7B1232A7" w:rsidP="7B1232A7">
      <w:pPr>
        <w:spacing w:line="240" w:lineRule="auto"/>
        <w:rPr>
          <w:rFonts w:ascii="Arial" w:eastAsia="Arial" w:hAnsi="Arial" w:cs="Arial"/>
          <w:b/>
          <w:bCs/>
        </w:rPr>
      </w:pPr>
    </w:p>
    <w:p w14:paraId="454A6640" w14:textId="4A774C81" w:rsidR="00144151" w:rsidRDefault="00144151" w:rsidP="05C7272F">
      <w:pPr>
        <w:spacing w:line="240" w:lineRule="auto"/>
        <w:rPr>
          <w:rFonts w:ascii="Arial" w:eastAsia="Arial" w:hAnsi="Arial" w:cs="Arial"/>
          <w:b/>
          <w:bCs/>
          <w:sz w:val="28"/>
          <w:szCs w:val="28"/>
        </w:rPr>
      </w:pPr>
      <w:r w:rsidRPr="6DB2B224">
        <w:rPr>
          <w:rFonts w:ascii="Arial" w:eastAsia="Arial" w:hAnsi="Arial" w:cs="Arial"/>
          <w:b/>
          <w:bCs/>
          <w:sz w:val="28"/>
          <w:szCs w:val="28"/>
        </w:rPr>
        <w:t>B1</w:t>
      </w:r>
      <w:r w:rsidR="00150E40" w:rsidRPr="6DB2B224">
        <w:rPr>
          <w:rFonts w:ascii="Arial" w:eastAsia="Arial" w:hAnsi="Arial" w:cs="Arial"/>
          <w:b/>
          <w:bCs/>
          <w:sz w:val="28"/>
          <w:szCs w:val="28"/>
        </w:rPr>
        <w:t xml:space="preserve">. </w:t>
      </w:r>
      <w:r w:rsidR="00F40B3F" w:rsidRPr="6DB2B224">
        <w:rPr>
          <w:rFonts w:ascii="Arial" w:eastAsia="Arial" w:hAnsi="Arial" w:cs="Arial"/>
          <w:b/>
          <w:bCs/>
          <w:sz w:val="28"/>
          <w:szCs w:val="28"/>
        </w:rPr>
        <w:t>Press Release</w:t>
      </w:r>
      <w:r w:rsidR="00150E40" w:rsidRPr="6DB2B224">
        <w:rPr>
          <w:rFonts w:ascii="Arial" w:eastAsia="Arial" w:hAnsi="Arial" w:cs="Arial"/>
          <w:b/>
          <w:bCs/>
          <w:sz w:val="28"/>
          <w:szCs w:val="28"/>
        </w:rPr>
        <w:t xml:space="preserve"> Tone</w:t>
      </w:r>
    </w:p>
    <w:p w14:paraId="1BE0DF43" w14:textId="7B38EE5C" w:rsidR="2824D105" w:rsidRDefault="00E70679" w:rsidP="6DB2B224">
      <w:pPr>
        <w:spacing w:line="240" w:lineRule="auto"/>
        <w:rPr>
          <w:rFonts w:ascii="Arial" w:eastAsia="Arial" w:hAnsi="Arial" w:cs="Arial"/>
          <w:sz w:val="28"/>
          <w:szCs w:val="28"/>
        </w:rPr>
      </w:pPr>
      <w:r w:rsidRPr="0B5EA0AB">
        <w:rPr>
          <w:rFonts w:ascii="Arial" w:eastAsia="Arial" w:hAnsi="Arial" w:cs="Arial"/>
          <w:sz w:val="28"/>
          <w:szCs w:val="28"/>
        </w:rPr>
        <w:t>Explain how the audience for your press release affects your tone (attitude or feeling conveyed, such as enthusiasm) and diction (word choice, formality, or purpose for writing) in your press release</w:t>
      </w:r>
      <w:r w:rsidR="00A84D26" w:rsidRPr="0B5EA0AB">
        <w:rPr>
          <w:rFonts w:ascii="Arial" w:eastAsia="Arial" w:hAnsi="Arial" w:cs="Arial"/>
          <w:sz w:val="28"/>
          <w:szCs w:val="28"/>
        </w:rPr>
        <w:t>.</w:t>
      </w:r>
      <w:r w:rsidR="2824D105" w:rsidRPr="0B5EA0AB">
        <w:rPr>
          <w:rFonts w:ascii="Arial" w:eastAsia="Arial" w:hAnsi="Arial" w:cs="Arial"/>
          <w:sz w:val="28"/>
          <w:szCs w:val="28"/>
        </w:rPr>
        <w:t xml:space="preserve"> </w:t>
      </w:r>
    </w:p>
    <w:p w14:paraId="77B61D4D" w14:textId="77777777" w:rsidR="4C9CA303" w:rsidRDefault="4C9CA303" w:rsidP="4C9CA303">
      <w:pPr>
        <w:spacing w:line="240" w:lineRule="auto"/>
        <w:ind w:firstLine="720"/>
        <w:rPr>
          <w:rFonts w:ascii="Arial" w:eastAsia="Arial" w:hAnsi="Arial" w:cs="Arial"/>
          <w:b/>
          <w:bCs/>
          <w:sz w:val="28"/>
          <w:szCs w:val="28"/>
        </w:rPr>
      </w:pPr>
    </w:p>
    <w:p w14:paraId="3188A96A" w14:textId="0C6C5460" w:rsidR="00144151" w:rsidRDefault="00144151" w:rsidP="4C9CA303">
      <w:pPr>
        <w:spacing w:line="240" w:lineRule="auto"/>
        <w:rPr>
          <w:rFonts w:ascii="Arial" w:eastAsia="Arial" w:hAnsi="Arial" w:cs="Arial"/>
          <w:b/>
          <w:bCs/>
          <w:sz w:val="28"/>
          <w:szCs w:val="28"/>
        </w:rPr>
      </w:pPr>
      <w:r w:rsidRPr="6DB2B224">
        <w:rPr>
          <w:rFonts w:ascii="Arial" w:eastAsia="Arial" w:hAnsi="Arial" w:cs="Arial"/>
          <w:b/>
          <w:bCs/>
          <w:sz w:val="28"/>
          <w:szCs w:val="28"/>
        </w:rPr>
        <w:t>B2</w:t>
      </w:r>
      <w:r w:rsidR="00D21C82" w:rsidRPr="6DB2B224">
        <w:rPr>
          <w:rFonts w:ascii="Arial" w:eastAsia="Arial" w:hAnsi="Arial" w:cs="Arial"/>
          <w:b/>
          <w:bCs/>
          <w:sz w:val="28"/>
          <w:szCs w:val="28"/>
        </w:rPr>
        <w:t>.</w:t>
      </w:r>
      <w:r w:rsidR="00150E40" w:rsidRPr="6DB2B224">
        <w:rPr>
          <w:rFonts w:ascii="Arial" w:eastAsia="Arial" w:hAnsi="Arial" w:cs="Arial"/>
          <w:b/>
          <w:bCs/>
          <w:sz w:val="28"/>
          <w:szCs w:val="28"/>
        </w:rPr>
        <w:t xml:space="preserve"> </w:t>
      </w:r>
      <w:r w:rsidR="009A231D" w:rsidRPr="6DB2B224">
        <w:rPr>
          <w:rFonts w:ascii="Arial" w:eastAsia="Arial" w:hAnsi="Arial" w:cs="Arial"/>
          <w:b/>
          <w:bCs/>
          <w:sz w:val="28"/>
          <w:szCs w:val="28"/>
        </w:rPr>
        <w:t>Press Release J</w:t>
      </w:r>
      <w:r w:rsidR="00150E40" w:rsidRPr="6DB2B224">
        <w:rPr>
          <w:rFonts w:ascii="Arial" w:eastAsia="Arial" w:hAnsi="Arial" w:cs="Arial"/>
          <w:b/>
          <w:bCs/>
          <w:sz w:val="28"/>
          <w:szCs w:val="28"/>
        </w:rPr>
        <w:t>argon</w:t>
      </w:r>
    </w:p>
    <w:p w14:paraId="0F54C872" w14:textId="2795D55F" w:rsidR="496D2EC0" w:rsidRDefault="6DB2B224" w:rsidP="6DB2B224">
      <w:pPr>
        <w:spacing w:after="160" w:line="259" w:lineRule="auto"/>
        <w:rPr>
          <w:rFonts w:ascii="Arial" w:eastAsia="Arial" w:hAnsi="Arial" w:cs="Arial"/>
          <w:color w:val="000000" w:themeColor="text1"/>
          <w:sz w:val="28"/>
          <w:szCs w:val="28"/>
        </w:rPr>
      </w:pPr>
      <w:r w:rsidRPr="6DB2B224">
        <w:rPr>
          <w:rFonts w:ascii="Arial" w:eastAsia="Arial" w:hAnsi="Arial" w:cs="Arial"/>
          <w:color w:val="000000" w:themeColor="text1"/>
          <w:sz w:val="28"/>
          <w:szCs w:val="28"/>
        </w:rPr>
        <w:t>Explain how the audience for your press release affects your use of industry jargon and technical information in the press release. (List any terms that are specialized jargon).  For each use of jargon or technical term, explain why you did (or did not) include an explanation or definition for your audience.</w:t>
      </w:r>
    </w:p>
    <w:p w14:paraId="573E8F2A" w14:textId="6D8CFE39" w:rsidR="496D2EC0" w:rsidRDefault="496D2EC0" w:rsidP="6DB2B224">
      <w:pPr>
        <w:spacing w:line="240" w:lineRule="auto"/>
        <w:rPr>
          <w:rFonts w:ascii="Arial" w:eastAsia="Arial" w:hAnsi="Arial" w:cs="Arial"/>
        </w:rPr>
      </w:pPr>
    </w:p>
    <w:p w14:paraId="323D606F" w14:textId="6FA0B2C4" w:rsidR="7B1232A7" w:rsidRDefault="7B1232A7" w:rsidP="7B1232A7">
      <w:pPr>
        <w:spacing w:line="240" w:lineRule="auto"/>
        <w:rPr>
          <w:rFonts w:ascii="Arial" w:eastAsia="Arial" w:hAnsi="Arial" w:cs="Arial"/>
        </w:rPr>
      </w:pPr>
    </w:p>
    <w:p w14:paraId="5B87AB2B" w14:textId="6F14BD7D" w:rsidR="00D21C82" w:rsidRDefault="00D21C82" w:rsidP="4C9CA303">
      <w:pPr>
        <w:spacing w:line="240" w:lineRule="auto"/>
        <w:rPr>
          <w:rFonts w:ascii="Arial" w:eastAsia="Arial" w:hAnsi="Arial" w:cs="Arial"/>
          <w:b/>
          <w:bCs/>
          <w:sz w:val="28"/>
          <w:szCs w:val="28"/>
        </w:rPr>
      </w:pPr>
      <w:r w:rsidRPr="7B1232A7">
        <w:rPr>
          <w:rFonts w:ascii="Arial" w:eastAsia="Arial" w:hAnsi="Arial" w:cs="Arial"/>
          <w:b/>
          <w:bCs/>
          <w:sz w:val="28"/>
          <w:szCs w:val="28"/>
        </w:rPr>
        <w:t>B3</w:t>
      </w:r>
      <w:r w:rsidR="00150E40" w:rsidRPr="7B1232A7">
        <w:rPr>
          <w:rFonts w:ascii="Arial" w:eastAsia="Arial" w:hAnsi="Arial" w:cs="Arial"/>
          <w:b/>
          <w:bCs/>
          <w:sz w:val="28"/>
          <w:szCs w:val="28"/>
        </w:rPr>
        <w:t xml:space="preserve">. </w:t>
      </w:r>
      <w:r w:rsidR="00F60DE4" w:rsidRPr="7B1232A7">
        <w:rPr>
          <w:rFonts w:ascii="Arial" w:eastAsia="Arial" w:hAnsi="Arial" w:cs="Arial"/>
          <w:b/>
          <w:bCs/>
          <w:sz w:val="28"/>
          <w:szCs w:val="28"/>
        </w:rPr>
        <w:t xml:space="preserve">Press Release </w:t>
      </w:r>
      <w:r w:rsidR="00150E40" w:rsidRPr="7B1232A7">
        <w:rPr>
          <w:rFonts w:ascii="Arial" w:eastAsia="Arial" w:hAnsi="Arial" w:cs="Arial"/>
          <w:b/>
          <w:bCs/>
          <w:sz w:val="28"/>
          <w:szCs w:val="28"/>
        </w:rPr>
        <w:t>Message Timing</w:t>
      </w:r>
    </w:p>
    <w:p w14:paraId="216EAD94" w14:textId="49C1AA61" w:rsidR="00D5018A" w:rsidRDefault="00D5018A" w:rsidP="496D2EC0">
      <w:pPr>
        <w:spacing w:line="240" w:lineRule="auto"/>
        <w:rPr>
          <w:rFonts w:ascii="Arial" w:eastAsia="Arial" w:hAnsi="Arial" w:cs="Arial"/>
          <w:b/>
          <w:bCs/>
          <w:sz w:val="28"/>
          <w:szCs w:val="28"/>
        </w:rPr>
      </w:pPr>
      <w:r w:rsidRPr="0B5EA0AB">
        <w:rPr>
          <w:rFonts w:ascii="Arial" w:eastAsia="Arial" w:hAnsi="Arial" w:cs="Arial"/>
          <w:sz w:val="28"/>
          <w:szCs w:val="28"/>
        </w:rPr>
        <w:t>Explain the best time for your audience to receive this Press Release (message timing), the level of privacy (message sensitivity), and the message classification (who should receive your message).</w:t>
      </w:r>
    </w:p>
    <w:p w14:paraId="54E29108" w14:textId="411547F4" w:rsidR="05C7272F" w:rsidRDefault="05C7272F" w:rsidP="496D2EC0">
      <w:pPr>
        <w:spacing w:line="240" w:lineRule="auto"/>
        <w:rPr>
          <w:rFonts w:ascii="Arial" w:eastAsia="Arial" w:hAnsi="Arial" w:cs="Arial"/>
          <w:sz w:val="28"/>
          <w:szCs w:val="28"/>
        </w:rPr>
      </w:pPr>
    </w:p>
    <w:p w14:paraId="7CBCB1F1" w14:textId="65D8EF88" w:rsidR="7B1232A7" w:rsidRDefault="7B1232A7" w:rsidP="7B1232A7">
      <w:pPr>
        <w:spacing w:line="240" w:lineRule="auto"/>
        <w:rPr>
          <w:rFonts w:ascii="Arial" w:eastAsia="Arial" w:hAnsi="Arial" w:cs="Arial"/>
          <w:b/>
          <w:bCs/>
          <w:sz w:val="28"/>
          <w:szCs w:val="28"/>
        </w:rPr>
      </w:pPr>
    </w:p>
    <w:p w14:paraId="17D385CE" w14:textId="1A4393B0" w:rsidR="7B1232A7" w:rsidRDefault="7B1232A7" w:rsidP="7B1232A7">
      <w:pPr>
        <w:spacing w:line="240" w:lineRule="auto"/>
        <w:rPr>
          <w:rFonts w:ascii="Arial" w:eastAsia="Arial" w:hAnsi="Arial" w:cs="Arial"/>
          <w:b/>
          <w:bCs/>
          <w:sz w:val="28"/>
          <w:szCs w:val="28"/>
        </w:rPr>
      </w:pPr>
    </w:p>
    <w:p w14:paraId="0FFE9291" w14:textId="306EFA96" w:rsidR="14B37FC5" w:rsidRDefault="14B37FC5">
      <w:r>
        <w:br w:type="page"/>
      </w:r>
    </w:p>
    <w:p w14:paraId="117630C4" w14:textId="7F2D0D9E" w:rsidR="00626EE4" w:rsidRPr="005624FE" w:rsidRDefault="00F40B3F" w:rsidP="14B37FC5">
      <w:pPr>
        <w:spacing w:line="240" w:lineRule="auto"/>
        <w:jc w:val="center"/>
        <w:rPr>
          <w:rFonts w:ascii="Arial" w:eastAsia="Arial" w:hAnsi="Arial" w:cs="Arial"/>
          <w:b/>
          <w:bCs/>
          <w:sz w:val="28"/>
          <w:szCs w:val="28"/>
        </w:rPr>
      </w:pPr>
      <w:bookmarkStart w:id="8" w:name="_Toc79494055"/>
      <w:r w:rsidRPr="14B37FC5">
        <w:rPr>
          <w:rFonts w:ascii="Arial" w:eastAsia="Arial" w:hAnsi="Arial" w:cs="Arial"/>
          <w:b/>
          <w:bCs/>
          <w:sz w:val="28"/>
          <w:szCs w:val="28"/>
        </w:rPr>
        <w:lastRenderedPageBreak/>
        <w:t>Section C: Frequently Asked Question (</w:t>
      </w:r>
      <w:r w:rsidR="00A97D61" w:rsidRPr="14B37FC5">
        <w:rPr>
          <w:rFonts w:ascii="Arial" w:eastAsia="Arial" w:hAnsi="Arial" w:cs="Arial"/>
          <w:b/>
          <w:bCs/>
          <w:sz w:val="28"/>
          <w:szCs w:val="28"/>
        </w:rPr>
        <w:t>FAQ</w:t>
      </w:r>
      <w:bookmarkEnd w:id="8"/>
      <w:r w:rsidRPr="14B37FC5">
        <w:rPr>
          <w:rFonts w:ascii="Arial" w:eastAsia="Arial" w:hAnsi="Arial" w:cs="Arial"/>
          <w:b/>
          <w:bCs/>
          <w:sz w:val="28"/>
          <w:szCs w:val="28"/>
        </w:rPr>
        <w:t>)</w:t>
      </w:r>
    </w:p>
    <w:p w14:paraId="2CD82035" w14:textId="06ED097A" w:rsidR="2824D105" w:rsidRDefault="2824D105" w:rsidP="2824D105">
      <w:pPr>
        <w:spacing w:line="240" w:lineRule="auto"/>
        <w:rPr>
          <w:rFonts w:ascii="Arial" w:eastAsia="Arial" w:hAnsi="Arial" w:cs="Arial"/>
          <w:sz w:val="28"/>
          <w:szCs w:val="28"/>
        </w:rPr>
      </w:pPr>
    </w:p>
    <w:p w14:paraId="4BEF2E23" w14:textId="31E5B29B" w:rsidR="00F40B3F" w:rsidRPr="005624FE" w:rsidRDefault="00BE315D" w:rsidP="496D2EC0">
      <w:pPr>
        <w:spacing w:line="240" w:lineRule="auto"/>
        <w:rPr>
          <w:rFonts w:ascii="Arial" w:eastAsia="Arial" w:hAnsi="Arial" w:cs="Arial"/>
          <w:color w:val="538135" w:themeColor="accent6" w:themeShade="BF"/>
          <w:sz w:val="28"/>
          <w:szCs w:val="28"/>
        </w:rPr>
      </w:pPr>
      <w:r w:rsidRPr="496D2EC0">
        <w:rPr>
          <w:rFonts w:ascii="Arial" w:eastAsia="Arial" w:hAnsi="Arial" w:cs="Arial"/>
          <w:sz w:val="28"/>
          <w:szCs w:val="28"/>
        </w:rPr>
        <w:t xml:space="preserve">Create 3-5 questions and answers that will help answer some of the most common questions associated with your white paper. </w:t>
      </w:r>
    </w:p>
    <w:p w14:paraId="723CA607" w14:textId="1BBA3E46" w:rsidR="00A9459E" w:rsidRPr="005624FE" w:rsidRDefault="00A9459E" w:rsidP="496D2EC0">
      <w:pPr>
        <w:spacing w:line="240" w:lineRule="auto"/>
        <w:rPr>
          <w:rFonts w:ascii="Arial" w:eastAsia="Arial" w:hAnsi="Arial" w:cs="Arial"/>
          <w:color w:val="538135" w:themeColor="accent6" w:themeShade="BF"/>
          <w:sz w:val="28"/>
          <w:szCs w:val="28"/>
        </w:rPr>
      </w:pPr>
    </w:p>
    <w:p w14:paraId="210EB630" w14:textId="244E784E" w:rsidR="2824D105" w:rsidRDefault="2824D105" w:rsidP="496D2EC0">
      <w:pPr>
        <w:spacing w:line="240" w:lineRule="auto"/>
        <w:rPr>
          <w:rFonts w:ascii="Arial" w:eastAsia="Arial" w:hAnsi="Arial" w:cs="Arial"/>
          <w:sz w:val="28"/>
          <w:szCs w:val="28"/>
        </w:rPr>
      </w:pPr>
    </w:p>
    <w:p w14:paraId="22D4FDF9" w14:textId="0922D89E" w:rsidR="2824D105" w:rsidRDefault="2824D105" w:rsidP="496D2EC0">
      <w:pPr>
        <w:spacing w:line="240" w:lineRule="auto"/>
        <w:rPr>
          <w:rFonts w:ascii="Arial" w:eastAsia="Arial" w:hAnsi="Arial" w:cs="Arial"/>
          <w:sz w:val="28"/>
          <w:szCs w:val="28"/>
        </w:rPr>
      </w:pPr>
      <w:r w:rsidRPr="496D2EC0">
        <w:rPr>
          <w:rFonts w:ascii="Arial" w:eastAsia="Arial" w:hAnsi="Arial" w:cs="Arial"/>
          <w:b/>
          <w:bCs/>
          <w:sz w:val="28"/>
          <w:szCs w:val="28"/>
        </w:rPr>
        <w:t xml:space="preserve">Question: </w:t>
      </w:r>
    </w:p>
    <w:p w14:paraId="4A95423F" w14:textId="5387BAD7" w:rsidR="2824D105" w:rsidRDefault="2824D105" w:rsidP="496D2EC0">
      <w:pPr>
        <w:spacing w:line="240" w:lineRule="auto"/>
        <w:rPr>
          <w:rFonts w:ascii="Arial" w:eastAsia="Arial" w:hAnsi="Arial" w:cs="Arial"/>
          <w:b/>
          <w:bCs/>
          <w:sz w:val="28"/>
          <w:szCs w:val="28"/>
        </w:rPr>
      </w:pPr>
      <w:r w:rsidRPr="496D2EC0">
        <w:rPr>
          <w:rFonts w:ascii="Arial" w:eastAsia="Arial" w:hAnsi="Arial" w:cs="Arial"/>
          <w:b/>
          <w:bCs/>
          <w:sz w:val="28"/>
          <w:szCs w:val="28"/>
        </w:rPr>
        <w:t>Answer:</w:t>
      </w:r>
    </w:p>
    <w:p w14:paraId="5197A16A" w14:textId="0CCC26C0" w:rsidR="2824D105" w:rsidRDefault="2824D105" w:rsidP="496D2EC0">
      <w:pPr>
        <w:spacing w:line="240" w:lineRule="auto"/>
        <w:rPr>
          <w:rFonts w:ascii="Arial" w:eastAsia="Arial" w:hAnsi="Arial" w:cs="Arial"/>
          <w:b/>
          <w:bCs/>
          <w:sz w:val="28"/>
          <w:szCs w:val="28"/>
        </w:rPr>
      </w:pPr>
    </w:p>
    <w:p w14:paraId="5302970F" w14:textId="2C386658" w:rsidR="2824D105" w:rsidRDefault="2824D105" w:rsidP="496D2EC0">
      <w:pPr>
        <w:spacing w:line="240" w:lineRule="auto"/>
        <w:rPr>
          <w:rFonts w:ascii="Arial" w:eastAsia="Arial" w:hAnsi="Arial" w:cs="Arial"/>
          <w:b/>
          <w:bCs/>
          <w:sz w:val="28"/>
          <w:szCs w:val="28"/>
        </w:rPr>
      </w:pPr>
    </w:p>
    <w:p w14:paraId="22126972" w14:textId="344DDD70" w:rsidR="2824D105" w:rsidRDefault="2824D105" w:rsidP="496D2EC0">
      <w:pPr>
        <w:spacing w:line="240" w:lineRule="auto"/>
        <w:rPr>
          <w:rFonts w:ascii="Arial" w:eastAsia="Arial" w:hAnsi="Arial" w:cs="Arial"/>
          <w:b/>
          <w:bCs/>
          <w:sz w:val="28"/>
          <w:szCs w:val="28"/>
        </w:rPr>
      </w:pPr>
      <w:r w:rsidRPr="496D2EC0">
        <w:rPr>
          <w:rFonts w:ascii="Arial" w:eastAsia="Arial" w:hAnsi="Arial" w:cs="Arial"/>
          <w:b/>
          <w:bCs/>
          <w:sz w:val="28"/>
          <w:szCs w:val="28"/>
        </w:rPr>
        <w:t>Question:</w:t>
      </w:r>
    </w:p>
    <w:p w14:paraId="59BEE1B8" w14:textId="55A5BEE5" w:rsidR="2824D105" w:rsidRDefault="2824D105" w:rsidP="496D2EC0">
      <w:pPr>
        <w:spacing w:line="240" w:lineRule="auto"/>
        <w:rPr>
          <w:rFonts w:ascii="Arial" w:eastAsia="Arial" w:hAnsi="Arial" w:cs="Arial"/>
          <w:b/>
          <w:bCs/>
          <w:sz w:val="28"/>
          <w:szCs w:val="28"/>
        </w:rPr>
      </w:pPr>
      <w:r w:rsidRPr="496D2EC0">
        <w:rPr>
          <w:rFonts w:ascii="Arial" w:eastAsia="Arial" w:hAnsi="Arial" w:cs="Arial"/>
          <w:b/>
          <w:bCs/>
          <w:sz w:val="28"/>
          <w:szCs w:val="28"/>
        </w:rPr>
        <w:t>Answer:</w:t>
      </w:r>
    </w:p>
    <w:p w14:paraId="2858ACD4" w14:textId="5AFCEDED" w:rsidR="2824D105" w:rsidRDefault="2824D105" w:rsidP="496D2EC0">
      <w:pPr>
        <w:spacing w:line="240" w:lineRule="auto"/>
        <w:rPr>
          <w:rFonts w:ascii="Arial" w:eastAsia="Arial" w:hAnsi="Arial" w:cs="Arial"/>
          <w:b/>
          <w:bCs/>
          <w:sz w:val="28"/>
          <w:szCs w:val="28"/>
        </w:rPr>
      </w:pPr>
    </w:p>
    <w:p w14:paraId="1C4188CD" w14:textId="6D2A98DC" w:rsidR="2824D105" w:rsidRDefault="2824D105" w:rsidP="496D2EC0">
      <w:pPr>
        <w:spacing w:line="240" w:lineRule="auto"/>
        <w:rPr>
          <w:rFonts w:ascii="Arial" w:eastAsia="Arial" w:hAnsi="Arial" w:cs="Arial"/>
          <w:b/>
          <w:bCs/>
          <w:sz w:val="28"/>
          <w:szCs w:val="28"/>
        </w:rPr>
      </w:pPr>
    </w:p>
    <w:p w14:paraId="3E0E59A6" w14:textId="4AD5BA45" w:rsidR="2824D105" w:rsidRDefault="2824D105" w:rsidP="2824D105">
      <w:pPr>
        <w:spacing w:line="240" w:lineRule="auto"/>
        <w:rPr>
          <w:rFonts w:ascii="Arial" w:eastAsia="Arial" w:hAnsi="Arial" w:cs="Arial"/>
          <w:b/>
          <w:bCs/>
          <w:sz w:val="28"/>
          <w:szCs w:val="28"/>
        </w:rPr>
      </w:pPr>
      <w:r w:rsidRPr="496D2EC0">
        <w:rPr>
          <w:rFonts w:ascii="Arial" w:eastAsia="Arial" w:hAnsi="Arial" w:cs="Arial"/>
          <w:b/>
          <w:bCs/>
          <w:sz w:val="28"/>
          <w:szCs w:val="28"/>
        </w:rPr>
        <w:t>Question:</w:t>
      </w:r>
    </w:p>
    <w:p w14:paraId="55CB86DA" w14:textId="68A7FC0A" w:rsidR="2824D105" w:rsidRDefault="2824D105" w:rsidP="496D2EC0">
      <w:pPr>
        <w:spacing w:line="240" w:lineRule="auto"/>
        <w:rPr>
          <w:rFonts w:ascii="Arial" w:eastAsia="Arial" w:hAnsi="Arial" w:cs="Arial"/>
          <w:b/>
          <w:bCs/>
          <w:sz w:val="28"/>
          <w:szCs w:val="28"/>
        </w:rPr>
      </w:pPr>
      <w:r w:rsidRPr="496D2EC0">
        <w:rPr>
          <w:rFonts w:ascii="Arial" w:eastAsia="Arial" w:hAnsi="Arial" w:cs="Arial"/>
          <w:b/>
          <w:bCs/>
          <w:sz w:val="28"/>
          <w:szCs w:val="28"/>
        </w:rPr>
        <w:t>Answer:</w:t>
      </w:r>
    </w:p>
    <w:p w14:paraId="7CA77F52" w14:textId="77777777" w:rsidR="00A9459E" w:rsidRPr="005624FE" w:rsidRDefault="00A9459E" w:rsidP="05C7272F">
      <w:pPr>
        <w:spacing w:line="240" w:lineRule="auto"/>
        <w:rPr>
          <w:rFonts w:ascii="Arial" w:eastAsia="Arial" w:hAnsi="Arial" w:cs="Arial"/>
          <w:color w:val="538135" w:themeColor="accent6" w:themeShade="BF"/>
          <w:sz w:val="28"/>
          <w:szCs w:val="28"/>
        </w:rPr>
      </w:pPr>
    </w:p>
    <w:p w14:paraId="2FB6603D" w14:textId="6939D3B9" w:rsidR="05C7272F" w:rsidRDefault="05C7272F" w:rsidP="6DB2B224">
      <w:pPr>
        <w:spacing w:line="240" w:lineRule="auto"/>
        <w:rPr>
          <w:rFonts w:ascii="Arial" w:eastAsia="Arial" w:hAnsi="Arial" w:cs="Arial"/>
          <w:color w:val="538135" w:themeColor="accent6" w:themeShade="BF"/>
        </w:rPr>
      </w:pPr>
    </w:p>
    <w:p w14:paraId="0B89FA03" w14:textId="03414D41" w:rsidR="05C7272F" w:rsidRDefault="05C7272F" w:rsidP="05C7272F">
      <w:pPr>
        <w:spacing w:line="240" w:lineRule="auto"/>
        <w:rPr>
          <w:rFonts w:ascii="Arial" w:eastAsia="Arial" w:hAnsi="Arial" w:cs="Arial"/>
          <w:b/>
          <w:bCs/>
          <w:sz w:val="28"/>
          <w:szCs w:val="28"/>
        </w:rPr>
      </w:pPr>
    </w:p>
    <w:p w14:paraId="0E846F18" w14:textId="48A98712" w:rsidR="00150E40" w:rsidRPr="005624FE" w:rsidRDefault="00144151" w:rsidP="2824D105">
      <w:pPr>
        <w:spacing w:line="240" w:lineRule="auto"/>
        <w:rPr>
          <w:rFonts w:ascii="Arial" w:eastAsia="Arial" w:hAnsi="Arial" w:cs="Arial"/>
          <w:b/>
          <w:bCs/>
          <w:sz w:val="28"/>
          <w:szCs w:val="28"/>
        </w:rPr>
      </w:pPr>
      <w:r w:rsidRPr="6DB2B224">
        <w:rPr>
          <w:rFonts w:ascii="Arial" w:eastAsia="Arial" w:hAnsi="Arial" w:cs="Arial"/>
          <w:b/>
          <w:bCs/>
          <w:sz w:val="28"/>
          <w:szCs w:val="28"/>
        </w:rPr>
        <w:t>C</w:t>
      </w:r>
      <w:r w:rsidR="00150E40" w:rsidRPr="6DB2B224">
        <w:rPr>
          <w:rFonts w:ascii="Arial" w:eastAsia="Arial" w:hAnsi="Arial" w:cs="Arial"/>
          <w:b/>
          <w:bCs/>
          <w:sz w:val="28"/>
          <w:szCs w:val="28"/>
        </w:rPr>
        <w:t xml:space="preserve">1. </w:t>
      </w:r>
      <w:r w:rsidR="00F40B3F" w:rsidRPr="6DB2B224">
        <w:rPr>
          <w:rFonts w:ascii="Arial" w:eastAsia="Arial" w:hAnsi="Arial" w:cs="Arial"/>
          <w:b/>
          <w:bCs/>
          <w:sz w:val="28"/>
          <w:szCs w:val="28"/>
        </w:rPr>
        <w:t>FAQ</w:t>
      </w:r>
      <w:r w:rsidR="00150E40" w:rsidRPr="6DB2B224">
        <w:rPr>
          <w:rFonts w:ascii="Arial" w:eastAsia="Arial" w:hAnsi="Arial" w:cs="Arial"/>
          <w:b/>
          <w:bCs/>
          <w:sz w:val="28"/>
          <w:szCs w:val="28"/>
        </w:rPr>
        <w:t xml:space="preserve"> Tone and Diction</w:t>
      </w:r>
    </w:p>
    <w:p w14:paraId="626BE996" w14:textId="6BCC6602" w:rsidR="496D2EC0" w:rsidRDefault="00E70679" w:rsidP="6DB2B224">
      <w:pPr>
        <w:spacing w:line="240" w:lineRule="auto"/>
        <w:rPr>
          <w:rFonts w:ascii="Arial" w:eastAsia="Arial" w:hAnsi="Arial" w:cs="Arial"/>
          <w:sz w:val="28"/>
          <w:szCs w:val="28"/>
        </w:rPr>
      </w:pPr>
      <w:r w:rsidRPr="0B5EA0AB">
        <w:rPr>
          <w:rFonts w:ascii="Arial" w:eastAsia="Arial" w:hAnsi="Arial" w:cs="Arial"/>
          <w:sz w:val="28"/>
          <w:szCs w:val="28"/>
        </w:rPr>
        <w:t>Explain how the audience for your FAQ affects your tone (attitude or feeling conveyed, such as enthusiasm) and diction (word choice, formality, or purpose for writing) in your FAQ</w:t>
      </w:r>
      <w:r w:rsidR="00A84D26" w:rsidRPr="0B5EA0AB">
        <w:rPr>
          <w:rFonts w:ascii="Arial" w:eastAsia="Arial" w:hAnsi="Arial" w:cs="Arial"/>
          <w:sz w:val="28"/>
          <w:szCs w:val="28"/>
        </w:rPr>
        <w:t>.</w:t>
      </w:r>
    </w:p>
    <w:p w14:paraId="36D929D6" w14:textId="40329569" w:rsidR="496D2EC0" w:rsidRDefault="496D2EC0" w:rsidP="6DB2B224">
      <w:pPr>
        <w:spacing w:line="240" w:lineRule="auto"/>
        <w:rPr>
          <w:rFonts w:ascii="Arial" w:eastAsia="Arial" w:hAnsi="Arial" w:cs="Arial"/>
        </w:rPr>
      </w:pPr>
    </w:p>
    <w:p w14:paraId="13211E20" w14:textId="473FD000" w:rsidR="05C7272F" w:rsidRDefault="05C7272F" w:rsidP="496D2EC0">
      <w:pPr>
        <w:spacing w:line="240" w:lineRule="auto"/>
        <w:rPr>
          <w:rFonts w:ascii="Arial" w:eastAsia="Arial" w:hAnsi="Arial" w:cs="Arial"/>
          <w:sz w:val="28"/>
          <w:szCs w:val="28"/>
        </w:rPr>
      </w:pPr>
    </w:p>
    <w:p w14:paraId="771D7C9C" w14:textId="4E4CE282" w:rsidR="00150E40" w:rsidRPr="00150E40" w:rsidRDefault="00144151" w:rsidP="6DB2B224">
      <w:pPr>
        <w:spacing w:after="160" w:line="259" w:lineRule="auto"/>
        <w:rPr>
          <w:rFonts w:ascii="Arial" w:eastAsia="Arial" w:hAnsi="Arial" w:cs="Arial"/>
          <w:color w:val="000000" w:themeColor="text1"/>
          <w:sz w:val="28"/>
          <w:szCs w:val="28"/>
        </w:rPr>
      </w:pPr>
      <w:r w:rsidRPr="6DB2B224">
        <w:rPr>
          <w:rFonts w:ascii="Arial" w:eastAsia="Arial" w:hAnsi="Arial" w:cs="Arial"/>
          <w:b/>
          <w:bCs/>
          <w:sz w:val="28"/>
          <w:szCs w:val="28"/>
        </w:rPr>
        <w:t>C</w:t>
      </w:r>
      <w:r w:rsidR="00214334" w:rsidRPr="6DB2B224">
        <w:rPr>
          <w:rFonts w:ascii="Arial" w:eastAsia="Arial" w:hAnsi="Arial" w:cs="Arial"/>
          <w:b/>
          <w:bCs/>
          <w:sz w:val="28"/>
          <w:szCs w:val="28"/>
        </w:rPr>
        <w:t>2</w:t>
      </w:r>
      <w:r w:rsidR="00D21C82" w:rsidRPr="6DB2B224">
        <w:rPr>
          <w:rFonts w:ascii="Arial" w:eastAsia="Arial" w:hAnsi="Arial" w:cs="Arial"/>
          <w:b/>
          <w:bCs/>
          <w:sz w:val="28"/>
          <w:szCs w:val="28"/>
        </w:rPr>
        <w:t>.</w:t>
      </w:r>
      <w:r w:rsidR="00150E40" w:rsidRPr="6DB2B224">
        <w:rPr>
          <w:rFonts w:ascii="Arial" w:eastAsia="Arial" w:hAnsi="Arial" w:cs="Arial"/>
          <w:b/>
          <w:bCs/>
          <w:sz w:val="28"/>
          <w:szCs w:val="28"/>
        </w:rPr>
        <w:t xml:space="preserve"> </w:t>
      </w:r>
      <w:r w:rsidR="009A231D" w:rsidRPr="6DB2B224">
        <w:rPr>
          <w:rFonts w:ascii="Arial" w:eastAsia="Arial" w:hAnsi="Arial" w:cs="Arial"/>
          <w:b/>
          <w:bCs/>
          <w:sz w:val="28"/>
          <w:szCs w:val="28"/>
        </w:rPr>
        <w:t xml:space="preserve">FAQ </w:t>
      </w:r>
      <w:r w:rsidR="00150E40" w:rsidRPr="6DB2B224">
        <w:rPr>
          <w:rFonts w:ascii="Arial" w:eastAsia="Arial" w:hAnsi="Arial" w:cs="Arial"/>
          <w:b/>
          <w:bCs/>
          <w:sz w:val="28"/>
          <w:szCs w:val="28"/>
        </w:rPr>
        <w:t>Jargon</w:t>
      </w:r>
      <w:r w:rsidR="6DB2B224" w:rsidRPr="6DB2B224">
        <w:rPr>
          <w:rFonts w:ascii="Arial" w:eastAsia="Arial" w:hAnsi="Arial" w:cs="Arial"/>
          <w:color w:val="000000" w:themeColor="text1"/>
          <w:sz w:val="28"/>
          <w:szCs w:val="28"/>
        </w:rPr>
        <w:t xml:space="preserve"> </w:t>
      </w:r>
    </w:p>
    <w:p w14:paraId="605B7477" w14:textId="16C7F6A6" w:rsidR="00150E40" w:rsidRPr="00150E40" w:rsidRDefault="6DB2B224" w:rsidP="6DB2B224">
      <w:pPr>
        <w:spacing w:after="160" w:line="259" w:lineRule="auto"/>
        <w:rPr>
          <w:rFonts w:ascii="Arial" w:eastAsia="Arial" w:hAnsi="Arial" w:cs="Arial"/>
          <w:color w:val="000000" w:themeColor="text1"/>
          <w:sz w:val="28"/>
          <w:szCs w:val="28"/>
        </w:rPr>
      </w:pPr>
      <w:r w:rsidRPr="6DB2B224">
        <w:rPr>
          <w:rFonts w:ascii="Arial" w:eastAsia="Arial" w:hAnsi="Arial" w:cs="Arial"/>
          <w:color w:val="000000" w:themeColor="text1"/>
          <w:sz w:val="28"/>
          <w:szCs w:val="28"/>
        </w:rPr>
        <w:t>Explain how the audience for your FAQ affects your use of industry jargon and technical information in the FAQ. (List any terms that are specialized jargon).  For each use of jargon or technical term, explain why you did (or did not) include an explanation or definition for your audience.</w:t>
      </w:r>
    </w:p>
    <w:p w14:paraId="7B96EF81" w14:textId="7C100787" w:rsidR="00150E40" w:rsidRPr="00150E40" w:rsidRDefault="00150E40" w:rsidP="6DB2B224">
      <w:pPr>
        <w:spacing w:line="240" w:lineRule="auto"/>
        <w:rPr>
          <w:rFonts w:ascii="Arial" w:eastAsia="Arial" w:hAnsi="Arial" w:cs="Arial"/>
          <w:b/>
          <w:bCs/>
          <w:color w:val="5B9BD5" w:themeColor="accent1"/>
        </w:rPr>
      </w:pPr>
    </w:p>
    <w:p w14:paraId="4EA69495" w14:textId="2371A403" w:rsidR="05C7272F" w:rsidRDefault="05C7272F" w:rsidP="496D2EC0">
      <w:pPr>
        <w:spacing w:line="240" w:lineRule="auto"/>
        <w:rPr>
          <w:rFonts w:ascii="Arial" w:eastAsia="Arial" w:hAnsi="Arial" w:cs="Arial"/>
          <w:color w:val="5B9BD5" w:themeColor="accent1"/>
          <w:sz w:val="28"/>
          <w:szCs w:val="28"/>
        </w:rPr>
      </w:pPr>
    </w:p>
    <w:p w14:paraId="243F903A" w14:textId="47EAD80E" w:rsidR="00D5018A" w:rsidRDefault="0014346B" w:rsidP="7B1232A7">
      <w:pPr>
        <w:spacing w:line="240" w:lineRule="auto"/>
        <w:rPr>
          <w:rFonts w:ascii="Arial" w:eastAsia="Arial" w:hAnsi="Arial" w:cs="Arial"/>
          <w:b/>
          <w:bCs/>
          <w:sz w:val="28"/>
          <w:szCs w:val="28"/>
        </w:rPr>
      </w:pPr>
      <w:r w:rsidRPr="7B1232A7">
        <w:rPr>
          <w:rFonts w:ascii="Arial" w:eastAsia="Arial" w:hAnsi="Arial" w:cs="Arial"/>
          <w:b/>
          <w:bCs/>
          <w:sz w:val="28"/>
          <w:szCs w:val="28"/>
        </w:rPr>
        <w:t>C3</w:t>
      </w:r>
      <w:r w:rsidR="00150E40" w:rsidRPr="7B1232A7">
        <w:rPr>
          <w:rFonts w:ascii="Arial" w:eastAsia="Arial" w:hAnsi="Arial" w:cs="Arial"/>
          <w:b/>
          <w:bCs/>
          <w:sz w:val="28"/>
          <w:szCs w:val="28"/>
        </w:rPr>
        <w:t xml:space="preserve">. </w:t>
      </w:r>
      <w:r w:rsidR="00F60DE4" w:rsidRPr="7B1232A7">
        <w:rPr>
          <w:rFonts w:ascii="Arial" w:eastAsia="Arial" w:hAnsi="Arial" w:cs="Arial"/>
          <w:b/>
          <w:bCs/>
          <w:sz w:val="28"/>
          <w:szCs w:val="28"/>
        </w:rPr>
        <w:t>FAQ</w:t>
      </w:r>
      <w:r w:rsidR="00150E40" w:rsidRPr="7B1232A7">
        <w:rPr>
          <w:rFonts w:ascii="Arial" w:eastAsia="Arial" w:hAnsi="Arial" w:cs="Arial"/>
          <w:b/>
          <w:bCs/>
          <w:sz w:val="28"/>
          <w:szCs w:val="28"/>
        </w:rPr>
        <w:t xml:space="preserve"> Message Timing</w:t>
      </w:r>
    </w:p>
    <w:p w14:paraId="2DC61047" w14:textId="64E1FE76" w:rsidR="00D5018A" w:rsidRDefault="00D5018A" w:rsidP="7B1232A7">
      <w:pPr>
        <w:spacing w:line="240" w:lineRule="auto"/>
        <w:rPr>
          <w:rFonts w:ascii="Arial" w:eastAsia="Arial" w:hAnsi="Arial" w:cs="Arial"/>
          <w:b/>
          <w:bCs/>
          <w:sz w:val="28"/>
          <w:szCs w:val="28"/>
        </w:rPr>
      </w:pPr>
      <w:r w:rsidRPr="7B1232A7">
        <w:rPr>
          <w:rFonts w:ascii="Arial" w:eastAsia="Arial" w:hAnsi="Arial" w:cs="Arial"/>
          <w:sz w:val="28"/>
          <w:szCs w:val="28"/>
        </w:rPr>
        <w:t>Explain the best time for your audience to receive the FAQs (message timing), the level of privacy (message sensitivity), and the message classification (who should receive your message) of the FAQs.</w:t>
      </w:r>
    </w:p>
    <w:p w14:paraId="58584D64" w14:textId="53ED6FED" w:rsidR="00F02B46" w:rsidRPr="00150E40" w:rsidRDefault="00F02B46" w:rsidP="496D2EC0">
      <w:pPr>
        <w:spacing w:line="240" w:lineRule="auto"/>
        <w:rPr>
          <w:rFonts w:ascii="Arial" w:eastAsia="Arial" w:hAnsi="Arial" w:cs="Arial"/>
          <w:color w:val="5B9BD5" w:themeColor="accent1"/>
          <w:sz w:val="28"/>
          <w:szCs w:val="28"/>
        </w:rPr>
      </w:pPr>
    </w:p>
    <w:p w14:paraId="0D021333" w14:textId="3F504E10" w:rsidR="001E6E99" w:rsidRPr="00271619" w:rsidRDefault="001E6E99" w:rsidP="7B1232A7">
      <w:pPr>
        <w:spacing w:after="160" w:line="259" w:lineRule="auto"/>
        <w:rPr>
          <w:rFonts w:ascii="Arial" w:eastAsia="Arial" w:hAnsi="Arial" w:cs="Arial"/>
          <w:sz w:val="28"/>
          <w:szCs w:val="28"/>
        </w:rPr>
      </w:pPr>
      <w:r w:rsidRPr="7B1232A7">
        <w:rPr>
          <w:rFonts w:ascii="Arial" w:eastAsia="Arial" w:hAnsi="Arial" w:cs="Arial"/>
          <w:sz w:val="28"/>
          <w:szCs w:val="28"/>
        </w:rPr>
        <w:br w:type="page"/>
      </w:r>
    </w:p>
    <w:p w14:paraId="66C6CB6D" w14:textId="4A6B9B84" w:rsidR="001E6E99" w:rsidRPr="00271619" w:rsidRDefault="001E6E99" w:rsidP="7B1232A7">
      <w:pPr>
        <w:spacing w:after="160" w:line="259" w:lineRule="auto"/>
        <w:rPr>
          <w:rFonts w:ascii="Arial" w:eastAsia="Arial" w:hAnsi="Arial" w:cs="Arial"/>
        </w:rPr>
      </w:pPr>
    </w:p>
    <w:p w14:paraId="55373E06" w14:textId="3A6B55AA" w:rsidR="001E6E99" w:rsidRPr="00271619" w:rsidRDefault="7B1232A7" w:rsidP="2BB3C1AB">
      <w:pPr>
        <w:spacing w:after="160" w:line="259" w:lineRule="auto"/>
        <w:jc w:val="center"/>
        <w:rPr>
          <w:rFonts w:ascii="Arial" w:eastAsia="Arial" w:hAnsi="Arial" w:cs="Arial"/>
          <w:color w:val="000000" w:themeColor="text1"/>
          <w:sz w:val="28"/>
          <w:szCs w:val="28"/>
        </w:rPr>
      </w:pPr>
      <w:r w:rsidRPr="2BB3C1AB">
        <w:rPr>
          <w:rFonts w:ascii="Arial" w:eastAsia="Arial" w:hAnsi="Arial" w:cs="Arial"/>
          <w:b/>
          <w:bCs/>
          <w:color w:val="000000" w:themeColor="text1"/>
          <w:sz w:val="28"/>
          <w:szCs w:val="28"/>
        </w:rPr>
        <w:t>Section D: Sources</w:t>
      </w:r>
    </w:p>
    <w:p w14:paraId="62E0C20F" w14:textId="43F0E9DB" w:rsidR="001E6E99" w:rsidRPr="00271619" w:rsidRDefault="7B1232A7" w:rsidP="0B5EA0AB">
      <w:pPr>
        <w:spacing w:after="160" w:line="259" w:lineRule="auto"/>
        <w:rPr>
          <w:rFonts w:ascii="Arial" w:eastAsia="Arial" w:hAnsi="Arial" w:cs="Arial"/>
          <w:color w:val="000000" w:themeColor="text1"/>
          <w:sz w:val="28"/>
          <w:szCs w:val="28"/>
        </w:rPr>
      </w:pPr>
      <w:r w:rsidRPr="0B5EA0AB">
        <w:rPr>
          <w:rFonts w:ascii="Arial" w:eastAsia="Arial" w:hAnsi="Arial" w:cs="Arial"/>
          <w:color w:val="000000" w:themeColor="text1"/>
          <w:sz w:val="28"/>
          <w:szCs w:val="28"/>
        </w:rPr>
        <w:t>Please provide the full reference list entry for any outside information used in the Executive Summary, Press Release, and/or FAQs documents.  Any information you use from an outside source (whether directly quoted, paraphrased, or summarized) should have both an in-text citation at the end of the sentence where you quoted, paraphrased, or summarized, and a reference list entry in this section. A reference list entry should include the following 4 items in this order:</w:t>
      </w:r>
    </w:p>
    <w:p w14:paraId="5C451680" w14:textId="03EA2414" w:rsidR="001E6E99" w:rsidRPr="00271619" w:rsidRDefault="7B1232A7" w:rsidP="7B1232A7">
      <w:pPr>
        <w:pStyle w:val="ListParagraph"/>
        <w:numPr>
          <w:ilvl w:val="0"/>
          <w:numId w:val="1"/>
        </w:numPr>
        <w:spacing w:after="160" w:line="254" w:lineRule="auto"/>
        <w:rPr>
          <w:rFonts w:ascii="Arial" w:eastAsia="Arial" w:hAnsi="Arial" w:cs="Arial"/>
          <w:color w:val="333333"/>
          <w:sz w:val="28"/>
          <w:szCs w:val="28"/>
        </w:rPr>
      </w:pPr>
      <w:r w:rsidRPr="7B1232A7">
        <w:rPr>
          <w:rFonts w:ascii="Arial" w:eastAsia="Arial" w:hAnsi="Arial" w:cs="Arial"/>
          <w:color w:val="333333"/>
          <w:sz w:val="28"/>
          <w:szCs w:val="28"/>
        </w:rPr>
        <w:t>Author (or organization as author)</w:t>
      </w:r>
    </w:p>
    <w:p w14:paraId="23AF3B06" w14:textId="7D38FA28" w:rsidR="001E6E99" w:rsidRPr="00271619" w:rsidRDefault="7B1232A7" w:rsidP="7B1232A7">
      <w:pPr>
        <w:pStyle w:val="ListParagraph"/>
        <w:numPr>
          <w:ilvl w:val="0"/>
          <w:numId w:val="1"/>
        </w:numPr>
        <w:spacing w:after="160" w:line="254" w:lineRule="auto"/>
        <w:rPr>
          <w:rFonts w:ascii="Arial" w:eastAsia="Arial" w:hAnsi="Arial" w:cs="Arial"/>
          <w:color w:val="333333"/>
          <w:sz w:val="28"/>
          <w:szCs w:val="28"/>
        </w:rPr>
      </w:pPr>
      <w:r w:rsidRPr="7B1232A7">
        <w:rPr>
          <w:rFonts w:ascii="Arial" w:eastAsia="Arial" w:hAnsi="Arial" w:cs="Arial"/>
          <w:color w:val="333333"/>
          <w:sz w:val="28"/>
          <w:szCs w:val="28"/>
        </w:rPr>
        <w:t>Date (or n.d. if no date)</w:t>
      </w:r>
    </w:p>
    <w:p w14:paraId="26561429" w14:textId="107E377E" w:rsidR="001E6E99" w:rsidRPr="00271619" w:rsidRDefault="7B1232A7" w:rsidP="7B1232A7">
      <w:pPr>
        <w:pStyle w:val="ListParagraph"/>
        <w:numPr>
          <w:ilvl w:val="0"/>
          <w:numId w:val="1"/>
        </w:numPr>
        <w:spacing w:after="160" w:line="254" w:lineRule="auto"/>
        <w:rPr>
          <w:rFonts w:ascii="Arial" w:eastAsia="Arial" w:hAnsi="Arial" w:cs="Arial"/>
          <w:color w:val="333333"/>
          <w:sz w:val="28"/>
          <w:szCs w:val="28"/>
        </w:rPr>
      </w:pPr>
      <w:r w:rsidRPr="7B1232A7">
        <w:rPr>
          <w:rFonts w:ascii="Arial" w:eastAsia="Arial" w:hAnsi="Arial" w:cs="Arial"/>
          <w:color w:val="333333"/>
          <w:sz w:val="28"/>
          <w:szCs w:val="28"/>
        </w:rPr>
        <w:t>The title of the article or book</w:t>
      </w:r>
    </w:p>
    <w:p w14:paraId="1F01B540" w14:textId="42E60E9C" w:rsidR="001E6E99" w:rsidRPr="00271619" w:rsidRDefault="7B1232A7" w:rsidP="7B1232A7">
      <w:pPr>
        <w:pStyle w:val="ListParagraph"/>
        <w:numPr>
          <w:ilvl w:val="0"/>
          <w:numId w:val="1"/>
        </w:numPr>
        <w:spacing w:after="160" w:line="254" w:lineRule="auto"/>
        <w:rPr>
          <w:rFonts w:ascii="Arial" w:eastAsia="Arial" w:hAnsi="Arial" w:cs="Arial"/>
          <w:color w:val="333333"/>
          <w:sz w:val="28"/>
          <w:szCs w:val="28"/>
        </w:rPr>
      </w:pPr>
      <w:r w:rsidRPr="7B1232A7">
        <w:rPr>
          <w:rFonts w:ascii="Arial" w:eastAsia="Arial" w:hAnsi="Arial" w:cs="Arial"/>
          <w:color w:val="333333"/>
          <w:sz w:val="28"/>
          <w:szCs w:val="28"/>
        </w:rPr>
        <w:t xml:space="preserve">The publication information (if a website, the direct URL link; if a book, the </w:t>
      </w:r>
      <w:proofErr w:type="gramStart"/>
      <w:r w:rsidRPr="7B1232A7">
        <w:rPr>
          <w:rFonts w:ascii="Arial" w:eastAsia="Arial" w:hAnsi="Arial" w:cs="Arial"/>
          <w:color w:val="333333"/>
          <w:sz w:val="28"/>
          <w:szCs w:val="28"/>
        </w:rPr>
        <w:t>publisher</w:t>
      </w:r>
      <w:proofErr w:type="gramEnd"/>
      <w:r w:rsidRPr="7B1232A7">
        <w:rPr>
          <w:rFonts w:ascii="Arial" w:eastAsia="Arial" w:hAnsi="Arial" w:cs="Arial"/>
          <w:color w:val="333333"/>
          <w:sz w:val="28"/>
          <w:szCs w:val="28"/>
        </w:rPr>
        <w:t xml:space="preserve"> name and city; if a journal article, the name of journal, volume, issue and page numbers and/or the </w:t>
      </w:r>
      <w:proofErr w:type="spellStart"/>
      <w:r w:rsidRPr="7B1232A7">
        <w:rPr>
          <w:rFonts w:ascii="Arial" w:eastAsia="Arial" w:hAnsi="Arial" w:cs="Arial"/>
          <w:color w:val="333333"/>
          <w:sz w:val="28"/>
          <w:szCs w:val="28"/>
        </w:rPr>
        <w:t>doi</w:t>
      </w:r>
      <w:proofErr w:type="spellEnd"/>
      <w:r w:rsidRPr="7B1232A7">
        <w:rPr>
          <w:rFonts w:ascii="Arial" w:eastAsia="Arial" w:hAnsi="Arial" w:cs="Arial"/>
          <w:color w:val="333333"/>
          <w:sz w:val="28"/>
          <w:szCs w:val="28"/>
        </w:rPr>
        <w:t xml:space="preserve"> link)</w:t>
      </w:r>
    </w:p>
    <w:p w14:paraId="03962959" w14:textId="5A3DB66D" w:rsidR="001E6E99" w:rsidRPr="00271619" w:rsidRDefault="001E6E99" w:rsidP="7B1232A7">
      <w:pPr>
        <w:spacing w:after="160" w:line="259" w:lineRule="auto"/>
        <w:rPr>
          <w:rFonts w:ascii="Arial" w:eastAsia="Arial" w:hAnsi="Arial" w:cs="Arial"/>
          <w:color w:val="000000" w:themeColor="text1"/>
          <w:sz w:val="28"/>
          <w:szCs w:val="28"/>
        </w:rPr>
      </w:pPr>
    </w:p>
    <w:p w14:paraId="71722F44" w14:textId="4E6B15BF" w:rsidR="001E6E99" w:rsidRPr="00271619" w:rsidRDefault="001E6E99" w:rsidP="7B1232A7">
      <w:pPr>
        <w:spacing w:after="0" w:line="240" w:lineRule="auto"/>
        <w:jc w:val="center"/>
        <w:rPr>
          <w:rFonts w:ascii="Arial" w:eastAsia="Arial" w:hAnsi="Arial" w:cs="Arial"/>
        </w:rPr>
      </w:pPr>
    </w:p>
    <w:p w14:paraId="53D3D2F2" w14:textId="39B74C60" w:rsidR="001E6E99" w:rsidRPr="00271619" w:rsidRDefault="7B1232A7" w:rsidP="7B1232A7">
      <w:pPr>
        <w:spacing w:after="160" w:line="259" w:lineRule="auto"/>
        <w:rPr>
          <w:rFonts w:ascii="Arial" w:eastAsia="Arial" w:hAnsi="Arial" w:cs="Arial"/>
          <w:noProof/>
          <w:color w:val="000000" w:themeColor="text1"/>
          <w:sz w:val="28"/>
          <w:szCs w:val="28"/>
        </w:rPr>
      </w:pPr>
      <w:r w:rsidRPr="7B1232A7">
        <w:rPr>
          <w:rFonts w:ascii="Arial" w:eastAsia="Arial" w:hAnsi="Arial" w:cs="Arial"/>
          <w:b/>
          <w:bCs/>
          <w:noProof/>
          <w:color w:val="000000" w:themeColor="text1"/>
          <w:sz w:val="28"/>
          <w:szCs w:val="28"/>
        </w:rPr>
        <w:t>Section E: Professional Communication</w:t>
      </w:r>
    </w:p>
    <w:p w14:paraId="0FA0D5FF" w14:textId="1BB1EE10" w:rsidR="001E6E99" w:rsidRPr="00271619" w:rsidRDefault="000D07E4" w:rsidP="7B1232A7">
      <w:pPr>
        <w:spacing w:after="0" w:line="240" w:lineRule="auto"/>
        <w:rPr>
          <w:rFonts w:ascii="Arial" w:eastAsia="Arial" w:hAnsi="Arial" w:cs="Arial"/>
          <w:b/>
          <w:bCs/>
          <w:noProof/>
          <w:color w:val="2E74B5" w:themeColor="accent1" w:themeShade="BF"/>
        </w:rPr>
      </w:pPr>
      <w:r>
        <w:rPr>
          <w:rStyle w:val="normaltextrun"/>
          <w:rFonts w:ascii="Arial" w:hAnsi="Arial" w:cs="Arial"/>
          <w:color w:val="000000"/>
          <w:sz w:val="28"/>
          <w:szCs w:val="28"/>
          <w:shd w:val="clear" w:color="auto" w:fill="FFFFFF"/>
        </w:rPr>
        <w:t xml:space="preserve">Please review your submission, checking for spelling and grammatical errors before you submit. For more information and help with professional communication see this </w:t>
      </w:r>
      <w:hyperlink r:id="rId12" w:tgtFrame="_blank" w:history="1">
        <w:r>
          <w:rPr>
            <w:rStyle w:val="normaltextrun"/>
            <w:rFonts w:ascii="Arial" w:hAnsi="Arial" w:cs="Arial"/>
            <w:color w:val="0563C1"/>
            <w:sz w:val="28"/>
            <w:szCs w:val="28"/>
            <w:u w:val="single"/>
            <w:shd w:val="clear" w:color="auto" w:fill="FFFFFF"/>
          </w:rPr>
          <w:t>Professional Communication Resource</w:t>
        </w:r>
      </w:hyperlink>
      <w:r>
        <w:rPr>
          <w:rStyle w:val="normaltextrun"/>
          <w:rFonts w:ascii="Arial" w:hAnsi="Arial" w:cs="Arial"/>
          <w:color w:val="000000"/>
          <w:sz w:val="28"/>
          <w:szCs w:val="28"/>
          <w:shd w:val="clear" w:color="auto" w:fill="FFFFFF"/>
        </w:rPr>
        <w:t xml:space="preserve">. </w:t>
      </w:r>
      <w:r>
        <w:rPr>
          <w:rStyle w:val="eop"/>
          <w:rFonts w:ascii="Arial" w:hAnsi="Arial" w:cs="Arial"/>
          <w:color w:val="000000"/>
          <w:sz w:val="28"/>
          <w:szCs w:val="28"/>
          <w:shd w:val="clear" w:color="auto" w:fill="FFFFFF"/>
        </w:rPr>
        <w:t> </w:t>
      </w:r>
    </w:p>
    <w:sectPr w:rsidR="001E6E99" w:rsidRPr="00271619" w:rsidSect="001E0DAE">
      <w:headerReference w:type="default" r:id="rId13"/>
      <w:foot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9EE87" w14:textId="77777777" w:rsidR="008C244B" w:rsidRDefault="008C244B">
      <w:pPr>
        <w:spacing w:after="0" w:line="240" w:lineRule="auto"/>
      </w:pPr>
      <w:r>
        <w:separator/>
      </w:r>
    </w:p>
  </w:endnote>
  <w:endnote w:type="continuationSeparator" w:id="0">
    <w:p w14:paraId="044FE34F" w14:textId="77777777" w:rsidR="008C244B" w:rsidRDefault="008C2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24D105" w14:paraId="5BEA6D6C" w14:textId="77777777" w:rsidTr="2824D105">
      <w:tc>
        <w:tcPr>
          <w:tcW w:w="3120" w:type="dxa"/>
        </w:tcPr>
        <w:p w14:paraId="629B3C23" w14:textId="6306ACB5" w:rsidR="2824D105" w:rsidRDefault="2824D105" w:rsidP="2824D105">
          <w:pPr>
            <w:pStyle w:val="Header"/>
            <w:ind w:left="-115"/>
          </w:pPr>
        </w:p>
      </w:tc>
      <w:tc>
        <w:tcPr>
          <w:tcW w:w="3120" w:type="dxa"/>
        </w:tcPr>
        <w:p w14:paraId="01F15DF0" w14:textId="40C9BFA9" w:rsidR="2824D105" w:rsidRDefault="2824D105" w:rsidP="2824D105">
          <w:pPr>
            <w:pStyle w:val="Header"/>
            <w:jc w:val="center"/>
          </w:pPr>
        </w:p>
      </w:tc>
      <w:tc>
        <w:tcPr>
          <w:tcW w:w="3120" w:type="dxa"/>
        </w:tcPr>
        <w:p w14:paraId="69F54F7F" w14:textId="35995996" w:rsidR="2824D105" w:rsidRDefault="2824D105" w:rsidP="2824D105">
          <w:pPr>
            <w:pStyle w:val="Header"/>
            <w:ind w:right="-115"/>
            <w:jc w:val="right"/>
          </w:pPr>
        </w:p>
      </w:tc>
    </w:tr>
  </w:tbl>
  <w:p w14:paraId="3CB8CF84" w14:textId="18A8E9DA" w:rsidR="2824D105" w:rsidRDefault="2824D105" w:rsidP="2824D1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24D105" w14:paraId="319BB2A0" w14:textId="77777777" w:rsidTr="2824D105">
      <w:tc>
        <w:tcPr>
          <w:tcW w:w="3120" w:type="dxa"/>
        </w:tcPr>
        <w:p w14:paraId="2D6F84CC" w14:textId="48F257A8" w:rsidR="2824D105" w:rsidRDefault="2824D105" w:rsidP="2824D105">
          <w:pPr>
            <w:pStyle w:val="Header"/>
            <w:ind w:left="-115"/>
          </w:pPr>
        </w:p>
      </w:tc>
      <w:tc>
        <w:tcPr>
          <w:tcW w:w="3120" w:type="dxa"/>
        </w:tcPr>
        <w:p w14:paraId="2A7B81AD" w14:textId="12171719" w:rsidR="2824D105" w:rsidRDefault="2824D105" w:rsidP="2824D105">
          <w:pPr>
            <w:pStyle w:val="Header"/>
            <w:jc w:val="center"/>
          </w:pPr>
        </w:p>
      </w:tc>
      <w:tc>
        <w:tcPr>
          <w:tcW w:w="3120" w:type="dxa"/>
        </w:tcPr>
        <w:p w14:paraId="335D3B67" w14:textId="2A90D718" w:rsidR="2824D105" w:rsidRDefault="2824D105" w:rsidP="2824D105">
          <w:pPr>
            <w:pStyle w:val="Header"/>
            <w:ind w:right="-115"/>
            <w:jc w:val="right"/>
          </w:pPr>
        </w:p>
      </w:tc>
    </w:tr>
  </w:tbl>
  <w:p w14:paraId="512A534E" w14:textId="5B768EAD" w:rsidR="2824D105" w:rsidRDefault="2824D105" w:rsidP="2824D1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ABE64" w14:textId="77777777" w:rsidR="008C244B" w:rsidRDefault="008C244B">
      <w:pPr>
        <w:spacing w:after="0" w:line="240" w:lineRule="auto"/>
      </w:pPr>
      <w:r>
        <w:separator/>
      </w:r>
    </w:p>
  </w:footnote>
  <w:footnote w:type="continuationSeparator" w:id="0">
    <w:p w14:paraId="647D1EA0" w14:textId="77777777" w:rsidR="008C244B" w:rsidRDefault="008C24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46E5D2F6" w:rsidR="00031898" w:rsidRPr="003A581A" w:rsidRDefault="00031898" w:rsidP="00FD2172">
    <w:pPr>
      <w:pStyle w:val="Header"/>
      <w:rPr>
        <w:rFonts w:ascii="Times New Roman" w:hAnsi="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DEFF" w14:textId="77777777" w:rsidR="00A83FF1" w:rsidRPr="0025209E" w:rsidRDefault="00A83FF1" w:rsidP="000D431D">
    <w:pPr>
      <w:pStyle w:val="Footer"/>
      <w:rPr>
        <w:b/>
        <w:bCs/>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6"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7"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9"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0"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1"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2"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3" w15:restartNumberingAfterBreak="0">
    <w:nsid w:val="244B0DC9"/>
    <w:multiLevelType w:val="hybridMultilevel"/>
    <w:tmpl w:val="E8AA6D1C"/>
    <w:lvl w:ilvl="0" w:tplc="FFFFFFFF">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F5A315"/>
    <w:multiLevelType w:val="hybridMultilevel"/>
    <w:tmpl w:val="00D2EEFE"/>
    <w:lvl w:ilvl="0" w:tplc="3FFAC190">
      <w:start w:val="1"/>
      <w:numFmt w:val="decimal"/>
      <w:lvlText w:val="%1."/>
      <w:lvlJc w:val="left"/>
      <w:pPr>
        <w:ind w:left="720" w:hanging="360"/>
      </w:pPr>
    </w:lvl>
    <w:lvl w:ilvl="1" w:tplc="36E8D99C">
      <w:start w:val="1"/>
      <w:numFmt w:val="lowerLetter"/>
      <w:lvlText w:val="%2."/>
      <w:lvlJc w:val="left"/>
      <w:pPr>
        <w:ind w:left="1440" w:hanging="360"/>
      </w:pPr>
    </w:lvl>
    <w:lvl w:ilvl="2" w:tplc="F36AAA86">
      <w:start w:val="1"/>
      <w:numFmt w:val="lowerRoman"/>
      <w:lvlText w:val="%3."/>
      <w:lvlJc w:val="right"/>
      <w:pPr>
        <w:ind w:left="2160" w:hanging="180"/>
      </w:pPr>
    </w:lvl>
    <w:lvl w:ilvl="3" w:tplc="855EDD06">
      <w:start w:val="1"/>
      <w:numFmt w:val="decimal"/>
      <w:lvlText w:val="%4."/>
      <w:lvlJc w:val="left"/>
      <w:pPr>
        <w:ind w:left="2880" w:hanging="360"/>
      </w:pPr>
    </w:lvl>
    <w:lvl w:ilvl="4" w:tplc="D3C8452C">
      <w:start w:val="1"/>
      <w:numFmt w:val="lowerLetter"/>
      <w:lvlText w:val="%5."/>
      <w:lvlJc w:val="left"/>
      <w:pPr>
        <w:ind w:left="3600" w:hanging="360"/>
      </w:pPr>
    </w:lvl>
    <w:lvl w:ilvl="5" w:tplc="FC2849EC">
      <w:start w:val="1"/>
      <w:numFmt w:val="lowerRoman"/>
      <w:lvlText w:val="%6."/>
      <w:lvlJc w:val="right"/>
      <w:pPr>
        <w:ind w:left="4320" w:hanging="180"/>
      </w:pPr>
    </w:lvl>
    <w:lvl w:ilvl="6" w:tplc="63507890">
      <w:start w:val="1"/>
      <w:numFmt w:val="decimal"/>
      <w:lvlText w:val="%7."/>
      <w:lvlJc w:val="left"/>
      <w:pPr>
        <w:ind w:left="5040" w:hanging="360"/>
      </w:pPr>
    </w:lvl>
    <w:lvl w:ilvl="7" w:tplc="D0909F38">
      <w:start w:val="1"/>
      <w:numFmt w:val="lowerLetter"/>
      <w:lvlText w:val="%8."/>
      <w:lvlJc w:val="left"/>
      <w:pPr>
        <w:ind w:left="5760" w:hanging="360"/>
      </w:pPr>
    </w:lvl>
    <w:lvl w:ilvl="8" w:tplc="D10E8C74">
      <w:start w:val="1"/>
      <w:numFmt w:val="lowerRoman"/>
      <w:lvlText w:val="%9."/>
      <w:lvlJc w:val="right"/>
      <w:pPr>
        <w:ind w:left="6480" w:hanging="180"/>
      </w:pPr>
    </w:lvl>
  </w:abstractNum>
  <w:abstractNum w:abstractNumId="15"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2C624A7"/>
    <w:multiLevelType w:val="hybridMultilevel"/>
    <w:tmpl w:val="C9820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19"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2"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4"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6"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7"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8"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29"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30"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31"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2"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3"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4"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5"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6"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7" w15:restartNumberingAfterBreak="0">
    <w:nsid w:val="63AA3BAB"/>
    <w:multiLevelType w:val="hybridMultilevel"/>
    <w:tmpl w:val="B0FAFEA0"/>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40"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41"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42"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3"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4"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5"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6"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16cid:durableId="117719477">
    <w:abstractNumId w:val="14"/>
  </w:num>
  <w:num w:numId="2" w16cid:durableId="172039056">
    <w:abstractNumId w:val="35"/>
  </w:num>
  <w:num w:numId="3" w16cid:durableId="1002392850">
    <w:abstractNumId w:val="18"/>
  </w:num>
  <w:num w:numId="4" w16cid:durableId="1415515133">
    <w:abstractNumId w:val="31"/>
  </w:num>
  <w:num w:numId="5" w16cid:durableId="433942781">
    <w:abstractNumId w:val="36"/>
  </w:num>
  <w:num w:numId="6" w16cid:durableId="819687655">
    <w:abstractNumId w:val="44"/>
  </w:num>
  <w:num w:numId="7" w16cid:durableId="2031099386">
    <w:abstractNumId w:val="42"/>
  </w:num>
  <w:num w:numId="8" w16cid:durableId="1033190099">
    <w:abstractNumId w:val="0"/>
  </w:num>
  <w:num w:numId="9" w16cid:durableId="1227109899">
    <w:abstractNumId w:val="26"/>
  </w:num>
  <w:num w:numId="10" w16cid:durableId="48118519">
    <w:abstractNumId w:val="39"/>
  </w:num>
  <w:num w:numId="11" w16cid:durableId="885799779">
    <w:abstractNumId w:val="6"/>
  </w:num>
  <w:num w:numId="12" w16cid:durableId="1524244202">
    <w:abstractNumId w:val="33"/>
  </w:num>
  <w:num w:numId="13" w16cid:durableId="334773234">
    <w:abstractNumId w:val="29"/>
  </w:num>
  <w:num w:numId="14" w16cid:durableId="295836286">
    <w:abstractNumId w:val="9"/>
  </w:num>
  <w:num w:numId="15" w16cid:durableId="601382266">
    <w:abstractNumId w:val="2"/>
  </w:num>
  <w:num w:numId="16" w16cid:durableId="1236479448">
    <w:abstractNumId w:val="41"/>
  </w:num>
  <w:num w:numId="17" w16cid:durableId="240453739">
    <w:abstractNumId w:val="8"/>
  </w:num>
  <w:num w:numId="18" w16cid:durableId="1475412313">
    <w:abstractNumId w:val="32"/>
  </w:num>
  <w:num w:numId="19" w16cid:durableId="595795457">
    <w:abstractNumId w:val="45"/>
  </w:num>
  <w:num w:numId="20" w16cid:durableId="569772316">
    <w:abstractNumId w:val="11"/>
  </w:num>
  <w:num w:numId="21" w16cid:durableId="1413090355">
    <w:abstractNumId w:val="5"/>
  </w:num>
  <w:num w:numId="22" w16cid:durableId="471677769">
    <w:abstractNumId w:val="10"/>
  </w:num>
  <w:num w:numId="23" w16cid:durableId="897013205">
    <w:abstractNumId w:val="46"/>
  </w:num>
  <w:num w:numId="24" w16cid:durableId="2086755493">
    <w:abstractNumId w:val="43"/>
  </w:num>
  <w:num w:numId="25" w16cid:durableId="1444491985">
    <w:abstractNumId w:val="1"/>
  </w:num>
  <w:num w:numId="26" w16cid:durableId="696124966">
    <w:abstractNumId w:val="27"/>
  </w:num>
  <w:num w:numId="27" w16cid:durableId="2089035735">
    <w:abstractNumId w:val="25"/>
  </w:num>
  <w:num w:numId="28" w16cid:durableId="287198232">
    <w:abstractNumId w:val="30"/>
  </w:num>
  <w:num w:numId="29" w16cid:durableId="282806613">
    <w:abstractNumId w:val="34"/>
  </w:num>
  <w:num w:numId="30" w16cid:durableId="1203782332">
    <w:abstractNumId w:val="28"/>
  </w:num>
  <w:num w:numId="31" w16cid:durableId="1836333563">
    <w:abstractNumId w:val="12"/>
  </w:num>
  <w:num w:numId="32" w16cid:durableId="1143422090">
    <w:abstractNumId w:val="21"/>
  </w:num>
  <w:num w:numId="33" w16cid:durableId="1976595535">
    <w:abstractNumId w:val="7"/>
  </w:num>
  <w:num w:numId="34" w16cid:durableId="1436750951">
    <w:abstractNumId w:val="4"/>
  </w:num>
  <w:num w:numId="35" w16cid:durableId="10928962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83689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81686443">
    <w:abstractNumId w:val="38"/>
  </w:num>
  <w:num w:numId="38" w16cid:durableId="865018307">
    <w:abstractNumId w:val="20"/>
  </w:num>
  <w:num w:numId="39" w16cid:durableId="773599184">
    <w:abstractNumId w:val="24"/>
  </w:num>
  <w:num w:numId="40" w16cid:durableId="1749115744">
    <w:abstractNumId w:val="17"/>
  </w:num>
  <w:num w:numId="41" w16cid:durableId="1371144420">
    <w:abstractNumId w:val="15"/>
  </w:num>
  <w:num w:numId="42" w16cid:durableId="1171749782">
    <w:abstractNumId w:val="3"/>
  </w:num>
  <w:num w:numId="43" w16cid:durableId="1966814633">
    <w:abstractNumId w:val="19"/>
  </w:num>
  <w:num w:numId="44" w16cid:durableId="357200537">
    <w:abstractNumId w:val="13"/>
  </w:num>
  <w:num w:numId="45" w16cid:durableId="239340388">
    <w:abstractNumId w:val="40"/>
  </w:num>
  <w:num w:numId="46" w16cid:durableId="1352411136">
    <w:abstractNumId w:val="23"/>
  </w:num>
  <w:num w:numId="47" w16cid:durableId="2133089480">
    <w:abstractNumId w:val="37"/>
  </w:num>
  <w:num w:numId="48" w16cid:durableId="9399966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kFAKRWjTYtAAAA"/>
  </w:docVars>
  <w:rsids>
    <w:rsidRoot w:val="006D45DB"/>
    <w:rsid w:val="000002E0"/>
    <w:rsid w:val="00002848"/>
    <w:rsid w:val="00003451"/>
    <w:rsid w:val="000046A5"/>
    <w:rsid w:val="00005F60"/>
    <w:rsid w:val="000119B1"/>
    <w:rsid w:val="0001233E"/>
    <w:rsid w:val="00012E94"/>
    <w:rsid w:val="000135B8"/>
    <w:rsid w:val="00013A9C"/>
    <w:rsid w:val="00014393"/>
    <w:rsid w:val="00015AE3"/>
    <w:rsid w:val="000173AC"/>
    <w:rsid w:val="00020FC0"/>
    <w:rsid w:val="00022BA5"/>
    <w:rsid w:val="000233B2"/>
    <w:rsid w:val="00031898"/>
    <w:rsid w:val="00033376"/>
    <w:rsid w:val="00034275"/>
    <w:rsid w:val="0003623B"/>
    <w:rsid w:val="000510E8"/>
    <w:rsid w:val="0005195A"/>
    <w:rsid w:val="00051F96"/>
    <w:rsid w:val="00053ED9"/>
    <w:rsid w:val="00055CAD"/>
    <w:rsid w:val="00056AE3"/>
    <w:rsid w:val="00060376"/>
    <w:rsid w:val="00061930"/>
    <w:rsid w:val="00061969"/>
    <w:rsid w:val="000669C8"/>
    <w:rsid w:val="00067B29"/>
    <w:rsid w:val="00070ECD"/>
    <w:rsid w:val="00074B40"/>
    <w:rsid w:val="000753C6"/>
    <w:rsid w:val="000754D3"/>
    <w:rsid w:val="000766F1"/>
    <w:rsid w:val="00076A15"/>
    <w:rsid w:val="000777AD"/>
    <w:rsid w:val="00080182"/>
    <w:rsid w:val="00085D0E"/>
    <w:rsid w:val="000873C6"/>
    <w:rsid w:val="0008C342"/>
    <w:rsid w:val="00091295"/>
    <w:rsid w:val="0009130E"/>
    <w:rsid w:val="000960A4"/>
    <w:rsid w:val="000A0887"/>
    <w:rsid w:val="000A0DCE"/>
    <w:rsid w:val="000A165B"/>
    <w:rsid w:val="000A3C5B"/>
    <w:rsid w:val="000A691D"/>
    <w:rsid w:val="000A7320"/>
    <w:rsid w:val="000B061E"/>
    <w:rsid w:val="000B5D2C"/>
    <w:rsid w:val="000C0658"/>
    <w:rsid w:val="000C27C2"/>
    <w:rsid w:val="000C2A72"/>
    <w:rsid w:val="000C4556"/>
    <w:rsid w:val="000C49E0"/>
    <w:rsid w:val="000C5900"/>
    <w:rsid w:val="000D07E4"/>
    <w:rsid w:val="000D0F51"/>
    <w:rsid w:val="000D2B5A"/>
    <w:rsid w:val="000D2C98"/>
    <w:rsid w:val="000D397B"/>
    <w:rsid w:val="000D431D"/>
    <w:rsid w:val="000D542A"/>
    <w:rsid w:val="000D6DEC"/>
    <w:rsid w:val="000E2363"/>
    <w:rsid w:val="000E3721"/>
    <w:rsid w:val="000E5E5E"/>
    <w:rsid w:val="000E6C2C"/>
    <w:rsid w:val="000F242D"/>
    <w:rsid w:val="001038E8"/>
    <w:rsid w:val="00103CA4"/>
    <w:rsid w:val="001053DB"/>
    <w:rsid w:val="00110622"/>
    <w:rsid w:val="0011271C"/>
    <w:rsid w:val="001128C5"/>
    <w:rsid w:val="00113E48"/>
    <w:rsid w:val="00131640"/>
    <w:rsid w:val="00132FA5"/>
    <w:rsid w:val="001343AA"/>
    <w:rsid w:val="00142CD5"/>
    <w:rsid w:val="0014346B"/>
    <w:rsid w:val="00144151"/>
    <w:rsid w:val="00146EFC"/>
    <w:rsid w:val="00150E40"/>
    <w:rsid w:val="00151494"/>
    <w:rsid w:val="001520AE"/>
    <w:rsid w:val="00153DDC"/>
    <w:rsid w:val="0015548B"/>
    <w:rsid w:val="001563F0"/>
    <w:rsid w:val="0015648A"/>
    <w:rsid w:val="001575CA"/>
    <w:rsid w:val="0016208C"/>
    <w:rsid w:val="00163F34"/>
    <w:rsid w:val="001648C9"/>
    <w:rsid w:val="00165B57"/>
    <w:rsid w:val="00166729"/>
    <w:rsid w:val="00166D5D"/>
    <w:rsid w:val="00167FF3"/>
    <w:rsid w:val="001747F5"/>
    <w:rsid w:val="00177D13"/>
    <w:rsid w:val="00180EC0"/>
    <w:rsid w:val="0018140F"/>
    <w:rsid w:val="00181780"/>
    <w:rsid w:val="00183298"/>
    <w:rsid w:val="00192168"/>
    <w:rsid w:val="00192BD2"/>
    <w:rsid w:val="001A0370"/>
    <w:rsid w:val="001A0FA9"/>
    <w:rsid w:val="001A1386"/>
    <w:rsid w:val="001A365B"/>
    <w:rsid w:val="001A387F"/>
    <w:rsid w:val="001A45DF"/>
    <w:rsid w:val="001A48BB"/>
    <w:rsid w:val="001A51BD"/>
    <w:rsid w:val="001A570C"/>
    <w:rsid w:val="001A5F76"/>
    <w:rsid w:val="001A6351"/>
    <w:rsid w:val="001B1440"/>
    <w:rsid w:val="001B1894"/>
    <w:rsid w:val="001B3555"/>
    <w:rsid w:val="001B43C7"/>
    <w:rsid w:val="001B4A8C"/>
    <w:rsid w:val="001B7FF4"/>
    <w:rsid w:val="001C3BE4"/>
    <w:rsid w:val="001C4184"/>
    <w:rsid w:val="001C45FE"/>
    <w:rsid w:val="001C4F60"/>
    <w:rsid w:val="001C601E"/>
    <w:rsid w:val="001C6F84"/>
    <w:rsid w:val="001C74FA"/>
    <w:rsid w:val="001D24B6"/>
    <w:rsid w:val="001D35DF"/>
    <w:rsid w:val="001D4631"/>
    <w:rsid w:val="001D5BB2"/>
    <w:rsid w:val="001D76A8"/>
    <w:rsid w:val="001E0DAE"/>
    <w:rsid w:val="001E42C5"/>
    <w:rsid w:val="001E54EA"/>
    <w:rsid w:val="001E5AA0"/>
    <w:rsid w:val="001E6E99"/>
    <w:rsid w:val="001F0904"/>
    <w:rsid w:val="001F118C"/>
    <w:rsid w:val="001F14A4"/>
    <w:rsid w:val="001F265E"/>
    <w:rsid w:val="001F647E"/>
    <w:rsid w:val="001F7105"/>
    <w:rsid w:val="00200902"/>
    <w:rsid w:val="0020091B"/>
    <w:rsid w:val="0020330E"/>
    <w:rsid w:val="00204A5A"/>
    <w:rsid w:val="00205CFF"/>
    <w:rsid w:val="00207628"/>
    <w:rsid w:val="002104BE"/>
    <w:rsid w:val="0021098E"/>
    <w:rsid w:val="00211391"/>
    <w:rsid w:val="00211D5F"/>
    <w:rsid w:val="00212120"/>
    <w:rsid w:val="002123BE"/>
    <w:rsid w:val="00214334"/>
    <w:rsid w:val="00214F43"/>
    <w:rsid w:val="00217DF7"/>
    <w:rsid w:val="002212E9"/>
    <w:rsid w:val="00222C66"/>
    <w:rsid w:val="002308F1"/>
    <w:rsid w:val="002324A8"/>
    <w:rsid w:val="00232B30"/>
    <w:rsid w:val="00233A99"/>
    <w:rsid w:val="002342C3"/>
    <w:rsid w:val="002413DE"/>
    <w:rsid w:val="00242792"/>
    <w:rsid w:val="0024427D"/>
    <w:rsid w:val="002449C9"/>
    <w:rsid w:val="0024631D"/>
    <w:rsid w:val="0024653B"/>
    <w:rsid w:val="0025209E"/>
    <w:rsid w:val="002536E2"/>
    <w:rsid w:val="00253AEC"/>
    <w:rsid w:val="002562B4"/>
    <w:rsid w:val="00256947"/>
    <w:rsid w:val="00262F37"/>
    <w:rsid w:val="00263783"/>
    <w:rsid w:val="00264D85"/>
    <w:rsid w:val="00270189"/>
    <w:rsid w:val="00271511"/>
    <w:rsid w:val="00271619"/>
    <w:rsid w:val="00271B5D"/>
    <w:rsid w:val="00273C5A"/>
    <w:rsid w:val="00276D6D"/>
    <w:rsid w:val="00282871"/>
    <w:rsid w:val="0028365C"/>
    <w:rsid w:val="00284DB6"/>
    <w:rsid w:val="00287056"/>
    <w:rsid w:val="00293A6A"/>
    <w:rsid w:val="0029685B"/>
    <w:rsid w:val="002974D1"/>
    <w:rsid w:val="002A231A"/>
    <w:rsid w:val="002A2C73"/>
    <w:rsid w:val="002A2EC7"/>
    <w:rsid w:val="002A3EF7"/>
    <w:rsid w:val="002A4D4D"/>
    <w:rsid w:val="002A7591"/>
    <w:rsid w:val="002B3930"/>
    <w:rsid w:val="002B63A6"/>
    <w:rsid w:val="002B77AD"/>
    <w:rsid w:val="002C1CB9"/>
    <w:rsid w:val="002D0149"/>
    <w:rsid w:val="002D0423"/>
    <w:rsid w:val="002D28CF"/>
    <w:rsid w:val="002D2DA3"/>
    <w:rsid w:val="002D2EA0"/>
    <w:rsid w:val="002D5688"/>
    <w:rsid w:val="002E22D2"/>
    <w:rsid w:val="002E735F"/>
    <w:rsid w:val="002F753C"/>
    <w:rsid w:val="003012E3"/>
    <w:rsid w:val="00303500"/>
    <w:rsid w:val="00304CC2"/>
    <w:rsid w:val="00305BC3"/>
    <w:rsid w:val="003107F2"/>
    <w:rsid w:val="003113FC"/>
    <w:rsid w:val="003159B4"/>
    <w:rsid w:val="00317412"/>
    <w:rsid w:val="00317972"/>
    <w:rsid w:val="003205DE"/>
    <w:rsid w:val="0032229E"/>
    <w:rsid w:val="00322622"/>
    <w:rsid w:val="00322F16"/>
    <w:rsid w:val="003304E0"/>
    <w:rsid w:val="00331A55"/>
    <w:rsid w:val="0033346E"/>
    <w:rsid w:val="003340B5"/>
    <w:rsid w:val="003365EB"/>
    <w:rsid w:val="0033725B"/>
    <w:rsid w:val="00337E12"/>
    <w:rsid w:val="00341AD5"/>
    <w:rsid w:val="00342EAE"/>
    <w:rsid w:val="003458B8"/>
    <w:rsid w:val="00351B91"/>
    <w:rsid w:val="00355226"/>
    <w:rsid w:val="00355E0A"/>
    <w:rsid w:val="003573B9"/>
    <w:rsid w:val="00357BCE"/>
    <w:rsid w:val="00364328"/>
    <w:rsid w:val="00364957"/>
    <w:rsid w:val="00364CA6"/>
    <w:rsid w:val="00366F13"/>
    <w:rsid w:val="003773AD"/>
    <w:rsid w:val="00382F56"/>
    <w:rsid w:val="003917CB"/>
    <w:rsid w:val="00391C08"/>
    <w:rsid w:val="00393A4C"/>
    <w:rsid w:val="003944F8"/>
    <w:rsid w:val="00397C39"/>
    <w:rsid w:val="003A0799"/>
    <w:rsid w:val="003A0A11"/>
    <w:rsid w:val="003A0EA5"/>
    <w:rsid w:val="003A241A"/>
    <w:rsid w:val="003A4344"/>
    <w:rsid w:val="003A581A"/>
    <w:rsid w:val="003B151B"/>
    <w:rsid w:val="003B1EE0"/>
    <w:rsid w:val="003B43D4"/>
    <w:rsid w:val="003B483C"/>
    <w:rsid w:val="003B7009"/>
    <w:rsid w:val="003C189B"/>
    <w:rsid w:val="003C32C3"/>
    <w:rsid w:val="003D19EF"/>
    <w:rsid w:val="003D4177"/>
    <w:rsid w:val="003D7688"/>
    <w:rsid w:val="003E214D"/>
    <w:rsid w:val="003E5C8F"/>
    <w:rsid w:val="003E72C1"/>
    <w:rsid w:val="003F4C7C"/>
    <w:rsid w:val="003F6B01"/>
    <w:rsid w:val="00400CE2"/>
    <w:rsid w:val="00412977"/>
    <w:rsid w:val="0041377F"/>
    <w:rsid w:val="00413D3F"/>
    <w:rsid w:val="00414589"/>
    <w:rsid w:val="00415B37"/>
    <w:rsid w:val="0041628A"/>
    <w:rsid w:val="004162F0"/>
    <w:rsid w:val="004163E5"/>
    <w:rsid w:val="004168C3"/>
    <w:rsid w:val="00417BCD"/>
    <w:rsid w:val="00420FBB"/>
    <w:rsid w:val="00422D68"/>
    <w:rsid w:val="00422D8E"/>
    <w:rsid w:val="0042624A"/>
    <w:rsid w:val="0043093C"/>
    <w:rsid w:val="004339E2"/>
    <w:rsid w:val="0043522A"/>
    <w:rsid w:val="0044543C"/>
    <w:rsid w:val="004458F5"/>
    <w:rsid w:val="00445D70"/>
    <w:rsid w:val="0046015F"/>
    <w:rsid w:val="00470271"/>
    <w:rsid w:val="004738F0"/>
    <w:rsid w:val="0047454C"/>
    <w:rsid w:val="004751C1"/>
    <w:rsid w:val="004857B0"/>
    <w:rsid w:val="004878A3"/>
    <w:rsid w:val="004909DA"/>
    <w:rsid w:val="0049459D"/>
    <w:rsid w:val="00495792"/>
    <w:rsid w:val="004A0B66"/>
    <w:rsid w:val="004A1A53"/>
    <w:rsid w:val="004A1BBE"/>
    <w:rsid w:val="004A3558"/>
    <w:rsid w:val="004A5AE6"/>
    <w:rsid w:val="004A7721"/>
    <w:rsid w:val="004A79B4"/>
    <w:rsid w:val="004B478E"/>
    <w:rsid w:val="004B48B7"/>
    <w:rsid w:val="004B63E1"/>
    <w:rsid w:val="004B6DEE"/>
    <w:rsid w:val="004C04C6"/>
    <w:rsid w:val="004C0504"/>
    <w:rsid w:val="004C26BE"/>
    <w:rsid w:val="004C47C9"/>
    <w:rsid w:val="004C5C1F"/>
    <w:rsid w:val="004D03E0"/>
    <w:rsid w:val="004D1CC6"/>
    <w:rsid w:val="004D408C"/>
    <w:rsid w:val="004D4510"/>
    <w:rsid w:val="004D4D62"/>
    <w:rsid w:val="004D6ED5"/>
    <w:rsid w:val="004E3094"/>
    <w:rsid w:val="004E4DB4"/>
    <w:rsid w:val="004E5324"/>
    <w:rsid w:val="004E68B6"/>
    <w:rsid w:val="004E7272"/>
    <w:rsid w:val="004F24A1"/>
    <w:rsid w:val="004F2941"/>
    <w:rsid w:val="004F2A67"/>
    <w:rsid w:val="0050072B"/>
    <w:rsid w:val="00501DA5"/>
    <w:rsid w:val="00502AF3"/>
    <w:rsid w:val="00503D1C"/>
    <w:rsid w:val="00504C46"/>
    <w:rsid w:val="00505B6F"/>
    <w:rsid w:val="005168DA"/>
    <w:rsid w:val="005204B1"/>
    <w:rsid w:val="00520C01"/>
    <w:rsid w:val="00525F90"/>
    <w:rsid w:val="00530082"/>
    <w:rsid w:val="005307F0"/>
    <w:rsid w:val="00531881"/>
    <w:rsid w:val="00531DEF"/>
    <w:rsid w:val="005436BE"/>
    <w:rsid w:val="0054381B"/>
    <w:rsid w:val="00547724"/>
    <w:rsid w:val="00551AC5"/>
    <w:rsid w:val="00551F4D"/>
    <w:rsid w:val="00552281"/>
    <w:rsid w:val="00552E09"/>
    <w:rsid w:val="0055362A"/>
    <w:rsid w:val="00556AAE"/>
    <w:rsid w:val="00557E1E"/>
    <w:rsid w:val="00560FDB"/>
    <w:rsid w:val="005624FE"/>
    <w:rsid w:val="00571374"/>
    <w:rsid w:val="0057185B"/>
    <w:rsid w:val="00573FD8"/>
    <w:rsid w:val="00575E68"/>
    <w:rsid w:val="00577614"/>
    <w:rsid w:val="00577D37"/>
    <w:rsid w:val="00582AA1"/>
    <w:rsid w:val="00585110"/>
    <w:rsid w:val="00587CA6"/>
    <w:rsid w:val="005919B9"/>
    <w:rsid w:val="00591A71"/>
    <w:rsid w:val="005931A7"/>
    <w:rsid w:val="00593F21"/>
    <w:rsid w:val="005972F7"/>
    <w:rsid w:val="00597E40"/>
    <w:rsid w:val="005A0CA2"/>
    <w:rsid w:val="005A3EF2"/>
    <w:rsid w:val="005A657F"/>
    <w:rsid w:val="005A6CF7"/>
    <w:rsid w:val="005B1B02"/>
    <w:rsid w:val="005B3107"/>
    <w:rsid w:val="005B396B"/>
    <w:rsid w:val="005B5383"/>
    <w:rsid w:val="005B6685"/>
    <w:rsid w:val="005C0A6D"/>
    <w:rsid w:val="005C0D3C"/>
    <w:rsid w:val="005C2658"/>
    <w:rsid w:val="005C7EC1"/>
    <w:rsid w:val="005D08CD"/>
    <w:rsid w:val="005D1736"/>
    <w:rsid w:val="005D72C0"/>
    <w:rsid w:val="005E026B"/>
    <w:rsid w:val="005E1B17"/>
    <w:rsid w:val="005E3057"/>
    <w:rsid w:val="005E38B6"/>
    <w:rsid w:val="005F4C6E"/>
    <w:rsid w:val="005F4E98"/>
    <w:rsid w:val="005F5D32"/>
    <w:rsid w:val="005F6574"/>
    <w:rsid w:val="00603DCD"/>
    <w:rsid w:val="00604D11"/>
    <w:rsid w:val="006057C5"/>
    <w:rsid w:val="00605FD1"/>
    <w:rsid w:val="00607F56"/>
    <w:rsid w:val="006152AA"/>
    <w:rsid w:val="0061644A"/>
    <w:rsid w:val="00621043"/>
    <w:rsid w:val="00626EE4"/>
    <w:rsid w:val="0062771B"/>
    <w:rsid w:val="00627A3A"/>
    <w:rsid w:val="006308F5"/>
    <w:rsid w:val="00634ECD"/>
    <w:rsid w:val="00635171"/>
    <w:rsid w:val="006355CF"/>
    <w:rsid w:val="00635C37"/>
    <w:rsid w:val="0064074C"/>
    <w:rsid w:val="0064231C"/>
    <w:rsid w:val="00643B88"/>
    <w:rsid w:val="00644F29"/>
    <w:rsid w:val="006503A9"/>
    <w:rsid w:val="00650A7F"/>
    <w:rsid w:val="00651082"/>
    <w:rsid w:val="00654D51"/>
    <w:rsid w:val="006564A1"/>
    <w:rsid w:val="00657F58"/>
    <w:rsid w:val="006600DE"/>
    <w:rsid w:val="006626DE"/>
    <w:rsid w:val="0066372E"/>
    <w:rsid w:val="00664CCE"/>
    <w:rsid w:val="006650C0"/>
    <w:rsid w:val="0067113C"/>
    <w:rsid w:val="006754DA"/>
    <w:rsid w:val="00676CF9"/>
    <w:rsid w:val="00676E38"/>
    <w:rsid w:val="00682301"/>
    <w:rsid w:val="006911BD"/>
    <w:rsid w:val="00694D4E"/>
    <w:rsid w:val="00696DF7"/>
    <w:rsid w:val="006A1AB4"/>
    <w:rsid w:val="006A437F"/>
    <w:rsid w:val="006A56FC"/>
    <w:rsid w:val="006B08F0"/>
    <w:rsid w:val="006B684C"/>
    <w:rsid w:val="006B6FB1"/>
    <w:rsid w:val="006B7376"/>
    <w:rsid w:val="006B7D1F"/>
    <w:rsid w:val="006C38A1"/>
    <w:rsid w:val="006D40F6"/>
    <w:rsid w:val="006D4513"/>
    <w:rsid w:val="006D45DB"/>
    <w:rsid w:val="006D6760"/>
    <w:rsid w:val="006D7700"/>
    <w:rsid w:val="006E1270"/>
    <w:rsid w:val="006E5984"/>
    <w:rsid w:val="006F0070"/>
    <w:rsid w:val="006F10A7"/>
    <w:rsid w:val="006F318F"/>
    <w:rsid w:val="006F6C61"/>
    <w:rsid w:val="00702C9F"/>
    <w:rsid w:val="007030AF"/>
    <w:rsid w:val="00714CCA"/>
    <w:rsid w:val="0072257C"/>
    <w:rsid w:val="00724C53"/>
    <w:rsid w:val="00725C93"/>
    <w:rsid w:val="007351C3"/>
    <w:rsid w:val="007367B5"/>
    <w:rsid w:val="007409C4"/>
    <w:rsid w:val="0074150C"/>
    <w:rsid w:val="00744696"/>
    <w:rsid w:val="007470BF"/>
    <w:rsid w:val="00750135"/>
    <w:rsid w:val="00750CB5"/>
    <w:rsid w:val="0075231B"/>
    <w:rsid w:val="00752476"/>
    <w:rsid w:val="0075398C"/>
    <w:rsid w:val="00754DE5"/>
    <w:rsid w:val="007609CD"/>
    <w:rsid w:val="00762F6E"/>
    <w:rsid w:val="00765E31"/>
    <w:rsid w:val="0077003A"/>
    <w:rsid w:val="00770F72"/>
    <w:rsid w:val="00774A5F"/>
    <w:rsid w:val="00775037"/>
    <w:rsid w:val="007759E0"/>
    <w:rsid w:val="00780FB9"/>
    <w:rsid w:val="0078157F"/>
    <w:rsid w:val="00783172"/>
    <w:rsid w:val="00787C13"/>
    <w:rsid w:val="00791F67"/>
    <w:rsid w:val="00794B96"/>
    <w:rsid w:val="00796A0F"/>
    <w:rsid w:val="007A127A"/>
    <w:rsid w:val="007B1AAB"/>
    <w:rsid w:val="007B23A6"/>
    <w:rsid w:val="007B2958"/>
    <w:rsid w:val="007B2FAB"/>
    <w:rsid w:val="007B5C86"/>
    <w:rsid w:val="007B664B"/>
    <w:rsid w:val="007B674B"/>
    <w:rsid w:val="007C13D6"/>
    <w:rsid w:val="007C24CD"/>
    <w:rsid w:val="007C2880"/>
    <w:rsid w:val="007C370C"/>
    <w:rsid w:val="007C4680"/>
    <w:rsid w:val="007C5216"/>
    <w:rsid w:val="007D0583"/>
    <w:rsid w:val="007D582D"/>
    <w:rsid w:val="007D5E47"/>
    <w:rsid w:val="007D7B6A"/>
    <w:rsid w:val="007E002A"/>
    <w:rsid w:val="007E2C03"/>
    <w:rsid w:val="007E79E8"/>
    <w:rsid w:val="007F13B2"/>
    <w:rsid w:val="007F1935"/>
    <w:rsid w:val="007F4413"/>
    <w:rsid w:val="0080028E"/>
    <w:rsid w:val="00801506"/>
    <w:rsid w:val="00804414"/>
    <w:rsid w:val="00804DB1"/>
    <w:rsid w:val="008053D8"/>
    <w:rsid w:val="00811BF9"/>
    <w:rsid w:val="00813057"/>
    <w:rsid w:val="00815DEB"/>
    <w:rsid w:val="00816C9A"/>
    <w:rsid w:val="00817B34"/>
    <w:rsid w:val="0082051F"/>
    <w:rsid w:val="00820936"/>
    <w:rsid w:val="008221E0"/>
    <w:rsid w:val="00822BC2"/>
    <w:rsid w:val="00825CB0"/>
    <w:rsid w:val="0082656A"/>
    <w:rsid w:val="00826677"/>
    <w:rsid w:val="0083562C"/>
    <w:rsid w:val="008360A1"/>
    <w:rsid w:val="00836568"/>
    <w:rsid w:val="00847327"/>
    <w:rsid w:val="00847FDE"/>
    <w:rsid w:val="00850E80"/>
    <w:rsid w:val="008533DE"/>
    <w:rsid w:val="00856056"/>
    <w:rsid w:val="00857ECF"/>
    <w:rsid w:val="00860061"/>
    <w:rsid w:val="00864849"/>
    <w:rsid w:val="00864B74"/>
    <w:rsid w:val="00865BFD"/>
    <w:rsid w:val="0087157C"/>
    <w:rsid w:val="00872AC0"/>
    <w:rsid w:val="00873EEF"/>
    <w:rsid w:val="00875766"/>
    <w:rsid w:val="0087582E"/>
    <w:rsid w:val="0087667C"/>
    <w:rsid w:val="008772BD"/>
    <w:rsid w:val="00877703"/>
    <w:rsid w:val="008859AF"/>
    <w:rsid w:val="00885CBA"/>
    <w:rsid w:val="00890C79"/>
    <w:rsid w:val="0089189F"/>
    <w:rsid w:val="00893984"/>
    <w:rsid w:val="00895135"/>
    <w:rsid w:val="008961EF"/>
    <w:rsid w:val="0089626B"/>
    <w:rsid w:val="00897C97"/>
    <w:rsid w:val="008A01FD"/>
    <w:rsid w:val="008A1B7D"/>
    <w:rsid w:val="008A3642"/>
    <w:rsid w:val="008B076D"/>
    <w:rsid w:val="008B150A"/>
    <w:rsid w:val="008B310B"/>
    <w:rsid w:val="008C0BC0"/>
    <w:rsid w:val="008C1A03"/>
    <w:rsid w:val="008C244B"/>
    <w:rsid w:val="008C61E8"/>
    <w:rsid w:val="008D2580"/>
    <w:rsid w:val="008D46D2"/>
    <w:rsid w:val="008D64A6"/>
    <w:rsid w:val="008D6845"/>
    <w:rsid w:val="008D762D"/>
    <w:rsid w:val="008E0242"/>
    <w:rsid w:val="008E5735"/>
    <w:rsid w:val="008E749B"/>
    <w:rsid w:val="008F051C"/>
    <w:rsid w:val="008F3561"/>
    <w:rsid w:val="008F5E66"/>
    <w:rsid w:val="009006B5"/>
    <w:rsid w:val="009008EB"/>
    <w:rsid w:val="00905B08"/>
    <w:rsid w:val="00910471"/>
    <w:rsid w:val="009104F2"/>
    <w:rsid w:val="00915AEC"/>
    <w:rsid w:val="00916192"/>
    <w:rsid w:val="00920CD7"/>
    <w:rsid w:val="00925128"/>
    <w:rsid w:val="00930196"/>
    <w:rsid w:val="009315FE"/>
    <w:rsid w:val="00933DC1"/>
    <w:rsid w:val="00934E74"/>
    <w:rsid w:val="00936E92"/>
    <w:rsid w:val="0093792A"/>
    <w:rsid w:val="00940858"/>
    <w:rsid w:val="00941A2E"/>
    <w:rsid w:val="00941AD0"/>
    <w:rsid w:val="00943BFC"/>
    <w:rsid w:val="00944D04"/>
    <w:rsid w:val="00951439"/>
    <w:rsid w:val="009544EE"/>
    <w:rsid w:val="00955589"/>
    <w:rsid w:val="00956DF3"/>
    <w:rsid w:val="009629D7"/>
    <w:rsid w:val="009651CF"/>
    <w:rsid w:val="00970633"/>
    <w:rsid w:val="00971049"/>
    <w:rsid w:val="00973167"/>
    <w:rsid w:val="0097393A"/>
    <w:rsid w:val="009751AB"/>
    <w:rsid w:val="00975276"/>
    <w:rsid w:val="00976B7E"/>
    <w:rsid w:val="00986613"/>
    <w:rsid w:val="00986C5F"/>
    <w:rsid w:val="00990D7E"/>
    <w:rsid w:val="00991CEC"/>
    <w:rsid w:val="009A0252"/>
    <w:rsid w:val="009A0D6E"/>
    <w:rsid w:val="009A189B"/>
    <w:rsid w:val="009A231D"/>
    <w:rsid w:val="009A46F8"/>
    <w:rsid w:val="009A4C93"/>
    <w:rsid w:val="009B3CFF"/>
    <w:rsid w:val="009B7E29"/>
    <w:rsid w:val="009C3F6C"/>
    <w:rsid w:val="009C66B5"/>
    <w:rsid w:val="009C7288"/>
    <w:rsid w:val="009C7615"/>
    <w:rsid w:val="009D31FB"/>
    <w:rsid w:val="009D33E3"/>
    <w:rsid w:val="009D3F03"/>
    <w:rsid w:val="009D49B3"/>
    <w:rsid w:val="009D5C86"/>
    <w:rsid w:val="009D6193"/>
    <w:rsid w:val="009D69D9"/>
    <w:rsid w:val="009D6FD8"/>
    <w:rsid w:val="009E0DAF"/>
    <w:rsid w:val="009E3756"/>
    <w:rsid w:val="009E453B"/>
    <w:rsid w:val="009E479C"/>
    <w:rsid w:val="009E61C7"/>
    <w:rsid w:val="009F35F9"/>
    <w:rsid w:val="009F37A7"/>
    <w:rsid w:val="009F5854"/>
    <w:rsid w:val="009F5F8B"/>
    <w:rsid w:val="009F6F1C"/>
    <w:rsid w:val="009F719C"/>
    <w:rsid w:val="009F7D29"/>
    <w:rsid w:val="00A01A55"/>
    <w:rsid w:val="00A01D67"/>
    <w:rsid w:val="00A0262C"/>
    <w:rsid w:val="00A04330"/>
    <w:rsid w:val="00A153F2"/>
    <w:rsid w:val="00A21C46"/>
    <w:rsid w:val="00A22CA2"/>
    <w:rsid w:val="00A3139D"/>
    <w:rsid w:val="00A313E1"/>
    <w:rsid w:val="00A3153C"/>
    <w:rsid w:val="00A3247D"/>
    <w:rsid w:val="00A32496"/>
    <w:rsid w:val="00A325C0"/>
    <w:rsid w:val="00A34861"/>
    <w:rsid w:val="00A409A3"/>
    <w:rsid w:val="00A444C2"/>
    <w:rsid w:val="00A4561F"/>
    <w:rsid w:val="00A46708"/>
    <w:rsid w:val="00A506C6"/>
    <w:rsid w:val="00A51877"/>
    <w:rsid w:val="00A57251"/>
    <w:rsid w:val="00A573DB"/>
    <w:rsid w:val="00A62CC5"/>
    <w:rsid w:val="00A62D93"/>
    <w:rsid w:val="00A63DC7"/>
    <w:rsid w:val="00A7134A"/>
    <w:rsid w:val="00A71FAC"/>
    <w:rsid w:val="00A71FFA"/>
    <w:rsid w:val="00A72211"/>
    <w:rsid w:val="00A76600"/>
    <w:rsid w:val="00A80495"/>
    <w:rsid w:val="00A83783"/>
    <w:rsid w:val="00A83FF1"/>
    <w:rsid w:val="00A84767"/>
    <w:rsid w:val="00A84D26"/>
    <w:rsid w:val="00A859BD"/>
    <w:rsid w:val="00A921C1"/>
    <w:rsid w:val="00A9458F"/>
    <w:rsid w:val="00A9459E"/>
    <w:rsid w:val="00A97D61"/>
    <w:rsid w:val="00AA523A"/>
    <w:rsid w:val="00AA59EA"/>
    <w:rsid w:val="00AB2812"/>
    <w:rsid w:val="00AB431E"/>
    <w:rsid w:val="00AB5E75"/>
    <w:rsid w:val="00AB78C3"/>
    <w:rsid w:val="00AC2FFA"/>
    <w:rsid w:val="00AC6194"/>
    <w:rsid w:val="00AC70AD"/>
    <w:rsid w:val="00AC744C"/>
    <w:rsid w:val="00AC7C57"/>
    <w:rsid w:val="00AD0606"/>
    <w:rsid w:val="00AD07E8"/>
    <w:rsid w:val="00AD0AB8"/>
    <w:rsid w:val="00AD2E4D"/>
    <w:rsid w:val="00AD47B0"/>
    <w:rsid w:val="00AD5841"/>
    <w:rsid w:val="00AD603E"/>
    <w:rsid w:val="00AD6FF5"/>
    <w:rsid w:val="00AD7133"/>
    <w:rsid w:val="00AE12F0"/>
    <w:rsid w:val="00AE24DC"/>
    <w:rsid w:val="00AE3245"/>
    <w:rsid w:val="00AE3AD3"/>
    <w:rsid w:val="00AE3B66"/>
    <w:rsid w:val="00AE3DDB"/>
    <w:rsid w:val="00AE760D"/>
    <w:rsid w:val="00AF09BD"/>
    <w:rsid w:val="00AF0B80"/>
    <w:rsid w:val="00AF148E"/>
    <w:rsid w:val="00AF199D"/>
    <w:rsid w:val="00AF1B53"/>
    <w:rsid w:val="00AF3BE4"/>
    <w:rsid w:val="00AF5BEC"/>
    <w:rsid w:val="00B0078D"/>
    <w:rsid w:val="00B035AB"/>
    <w:rsid w:val="00B1094C"/>
    <w:rsid w:val="00B1329E"/>
    <w:rsid w:val="00B15596"/>
    <w:rsid w:val="00B20E50"/>
    <w:rsid w:val="00B20F02"/>
    <w:rsid w:val="00B21EE1"/>
    <w:rsid w:val="00B23D99"/>
    <w:rsid w:val="00B260AC"/>
    <w:rsid w:val="00B27F42"/>
    <w:rsid w:val="00B33E48"/>
    <w:rsid w:val="00B33F58"/>
    <w:rsid w:val="00B34658"/>
    <w:rsid w:val="00B3574D"/>
    <w:rsid w:val="00B37D58"/>
    <w:rsid w:val="00B42677"/>
    <w:rsid w:val="00B53797"/>
    <w:rsid w:val="00B53C68"/>
    <w:rsid w:val="00B5636C"/>
    <w:rsid w:val="00B56B5A"/>
    <w:rsid w:val="00B65DE5"/>
    <w:rsid w:val="00B66C4A"/>
    <w:rsid w:val="00B67386"/>
    <w:rsid w:val="00B6797B"/>
    <w:rsid w:val="00B70BD9"/>
    <w:rsid w:val="00B70E01"/>
    <w:rsid w:val="00B71249"/>
    <w:rsid w:val="00B75182"/>
    <w:rsid w:val="00B779F8"/>
    <w:rsid w:val="00B82B25"/>
    <w:rsid w:val="00B82EBD"/>
    <w:rsid w:val="00B849F5"/>
    <w:rsid w:val="00B86056"/>
    <w:rsid w:val="00B8689A"/>
    <w:rsid w:val="00B87574"/>
    <w:rsid w:val="00B90F30"/>
    <w:rsid w:val="00B95C90"/>
    <w:rsid w:val="00B968F5"/>
    <w:rsid w:val="00B96AA3"/>
    <w:rsid w:val="00B97D4A"/>
    <w:rsid w:val="00BA0583"/>
    <w:rsid w:val="00BA127A"/>
    <w:rsid w:val="00BA25A5"/>
    <w:rsid w:val="00BA36F2"/>
    <w:rsid w:val="00BA508B"/>
    <w:rsid w:val="00BA5D8F"/>
    <w:rsid w:val="00BA6E8F"/>
    <w:rsid w:val="00BA75E4"/>
    <w:rsid w:val="00BA7905"/>
    <w:rsid w:val="00BA7BA3"/>
    <w:rsid w:val="00BC0503"/>
    <w:rsid w:val="00BC0931"/>
    <w:rsid w:val="00BC0994"/>
    <w:rsid w:val="00BC2484"/>
    <w:rsid w:val="00BC40E4"/>
    <w:rsid w:val="00BC784A"/>
    <w:rsid w:val="00BC7BA9"/>
    <w:rsid w:val="00BD0624"/>
    <w:rsid w:val="00BD0DB7"/>
    <w:rsid w:val="00BD2BF9"/>
    <w:rsid w:val="00BD5C71"/>
    <w:rsid w:val="00BD6FB1"/>
    <w:rsid w:val="00BE0C76"/>
    <w:rsid w:val="00BE2DFB"/>
    <w:rsid w:val="00BE315D"/>
    <w:rsid w:val="00BE31C6"/>
    <w:rsid w:val="00BE40CB"/>
    <w:rsid w:val="00BE5762"/>
    <w:rsid w:val="00BE623D"/>
    <w:rsid w:val="00BF35AB"/>
    <w:rsid w:val="00BF5014"/>
    <w:rsid w:val="00BF514F"/>
    <w:rsid w:val="00BF792C"/>
    <w:rsid w:val="00BF7975"/>
    <w:rsid w:val="00C01363"/>
    <w:rsid w:val="00C04CAA"/>
    <w:rsid w:val="00C10159"/>
    <w:rsid w:val="00C1091A"/>
    <w:rsid w:val="00C14EC1"/>
    <w:rsid w:val="00C2033A"/>
    <w:rsid w:val="00C24FC4"/>
    <w:rsid w:val="00C25462"/>
    <w:rsid w:val="00C33035"/>
    <w:rsid w:val="00C366A8"/>
    <w:rsid w:val="00C367A6"/>
    <w:rsid w:val="00C44286"/>
    <w:rsid w:val="00C44366"/>
    <w:rsid w:val="00C44BC5"/>
    <w:rsid w:val="00C4521B"/>
    <w:rsid w:val="00C46759"/>
    <w:rsid w:val="00C469EA"/>
    <w:rsid w:val="00C4788E"/>
    <w:rsid w:val="00C53D56"/>
    <w:rsid w:val="00C56CD1"/>
    <w:rsid w:val="00C612EC"/>
    <w:rsid w:val="00C632E5"/>
    <w:rsid w:val="00C644F7"/>
    <w:rsid w:val="00C64D7E"/>
    <w:rsid w:val="00C652C1"/>
    <w:rsid w:val="00C662B0"/>
    <w:rsid w:val="00C67C8F"/>
    <w:rsid w:val="00C711D3"/>
    <w:rsid w:val="00C72F7B"/>
    <w:rsid w:val="00C74DE9"/>
    <w:rsid w:val="00C75585"/>
    <w:rsid w:val="00C82508"/>
    <w:rsid w:val="00C8445D"/>
    <w:rsid w:val="00C865DD"/>
    <w:rsid w:val="00C86A88"/>
    <w:rsid w:val="00C90E7B"/>
    <w:rsid w:val="00C92D83"/>
    <w:rsid w:val="00CA33A9"/>
    <w:rsid w:val="00CA58D7"/>
    <w:rsid w:val="00CA73A5"/>
    <w:rsid w:val="00CB00FD"/>
    <w:rsid w:val="00CB63DC"/>
    <w:rsid w:val="00CB74F8"/>
    <w:rsid w:val="00CC4DDA"/>
    <w:rsid w:val="00CC63BA"/>
    <w:rsid w:val="00CD1068"/>
    <w:rsid w:val="00CD44DC"/>
    <w:rsid w:val="00CD723F"/>
    <w:rsid w:val="00CE0838"/>
    <w:rsid w:val="00CE3334"/>
    <w:rsid w:val="00CE4065"/>
    <w:rsid w:val="00CE5556"/>
    <w:rsid w:val="00CE7FC5"/>
    <w:rsid w:val="00CF575D"/>
    <w:rsid w:val="00CF5EEF"/>
    <w:rsid w:val="00CF70A2"/>
    <w:rsid w:val="00CF7B4A"/>
    <w:rsid w:val="00D07928"/>
    <w:rsid w:val="00D0795C"/>
    <w:rsid w:val="00D10D0F"/>
    <w:rsid w:val="00D11CAD"/>
    <w:rsid w:val="00D16FEF"/>
    <w:rsid w:val="00D216B3"/>
    <w:rsid w:val="00D21C82"/>
    <w:rsid w:val="00D22FC8"/>
    <w:rsid w:val="00D23C35"/>
    <w:rsid w:val="00D24E6F"/>
    <w:rsid w:val="00D25A16"/>
    <w:rsid w:val="00D2660F"/>
    <w:rsid w:val="00D27527"/>
    <w:rsid w:val="00D30B28"/>
    <w:rsid w:val="00D32F14"/>
    <w:rsid w:val="00D35FEB"/>
    <w:rsid w:val="00D3780C"/>
    <w:rsid w:val="00D37845"/>
    <w:rsid w:val="00D37C60"/>
    <w:rsid w:val="00D37CE6"/>
    <w:rsid w:val="00D4621C"/>
    <w:rsid w:val="00D46C75"/>
    <w:rsid w:val="00D5018A"/>
    <w:rsid w:val="00D502F1"/>
    <w:rsid w:val="00D50B49"/>
    <w:rsid w:val="00D5322F"/>
    <w:rsid w:val="00D54D9A"/>
    <w:rsid w:val="00D558B4"/>
    <w:rsid w:val="00D56F86"/>
    <w:rsid w:val="00D61E7B"/>
    <w:rsid w:val="00D63128"/>
    <w:rsid w:val="00D64E9B"/>
    <w:rsid w:val="00D66945"/>
    <w:rsid w:val="00D73D0B"/>
    <w:rsid w:val="00D746DC"/>
    <w:rsid w:val="00D7470E"/>
    <w:rsid w:val="00D8051F"/>
    <w:rsid w:val="00D86194"/>
    <w:rsid w:val="00D87F6C"/>
    <w:rsid w:val="00D92457"/>
    <w:rsid w:val="00D93258"/>
    <w:rsid w:val="00D94D41"/>
    <w:rsid w:val="00D9787B"/>
    <w:rsid w:val="00DA1A6D"/>
    <w:rsid w:val="00DA2625"/>
    <w:rsid w:val="00DA2FC2"/>
    <w:rsid w:val="00DA365E"/>
    <w:rsid w:val="00DA3BB5"/>
    <w:rsid w:val="00DA4519"/>
    <w:rsid w:val="00DB04CB"/>
    <w:rsid w:val="00DC03B3"/>
    <w:rsid w:val="00DC187C"/>
    <w:rsid w:val="00DD0227"/>
    <w:rsid w:val="00DD18C1"/>
    <w:rsid w:val="00DD3EAF"/>
    <w:rsid w:val="00DD4C15"/>
    <w:rsid w:val="00DD4C3E"/>
    <w:rsid w:val="00DD7400"/>
    <w:rsid w:val="00DD7B48"/>
    <w:rsid w:val="00DE0F71"/>
    <w:rsid w:val="00DE10EB"/>
    <w:rsid w:val="00DE153A"/>
    <w:rsid w:val="00DE2003"/>
    <w:rsid w:val="00DE47C5"/>
    <w:rsid w:val="00DE67D0"/>
    <w:rsid w:val="00DE693C"/>
    <w:rsid w:val="00DF2AB9"/>
    <w:rsid w:val="00DF365A"/>
    <w:rsid w:val="00DF3C32"/>
    <w:rsid w:val="00DF49C8"/>
    <w:rsid w:val="00DF5188"/>
    <w:rsid w:val="00E073E7"/>
    <w:rsid w:val="00E1359A"/>
    <w:rsid w:val="00E15382"/>
    <w:rsid w:val="00E15FD4"/>
    <w:rsid w:val="00E166D7"/>
    <w:rsid w:val="00E1690B"/>
    <w:rsid w:val="00E20610"/>
    <w:rsid w:val="00E258C8"/>
    <w:rsid w:val="00E329CD"/>
    <w:rsid w:val="00E354EE"/>
    <w:rsid w:val="00E36B6E"/>
    <w:rsid w:val="00E440E5"/>
    <w:rsid w:val="00E50EBB"/>
    <w:rsid w:val="00E527B9"/>
    <w:rsid w:val="00E54032"/>
    <w:rsid w:val="00E638AF"/>
    <w:rsid w:val="00E6414C"/>
    <w:rsid w:val="00E65AA9"/>
    <w:rsid w:val="00E70679"/>
    <w:rsid w:val="00E715C3"/>
    <w:rsid w:val="00E71B05"/>
    <w:rsid w:val="00E76B14"/>
    <w:rsid w:val="00E81136"/>
    <w:rsid w:val="00E8360F"/>
    <w:rsid w:val="00E9075F"/>
    <w:rsid w:val="00E9099E"/>
    <w:rsid w:val="00E94E09"/>
    <w:rsid w:val="00E96B86"/>
    <w:rsid w:val="00EA1491"/>
    <w:rsid w:val="00EA33A5"/>
    <w:rsid w:val="00EA48CC"/>
    <w:rsid w:val="00EA6317"/>
    <w:rsid w:val="00EA6F8D"/>
    <w:rsid w:val="00EA7B93"/>
    <w:rsid w:val="00EB07B0"/>
    <w:rsid w:val="00EB381B"/>
    <w:rsid w:val="00EB3D65"/>
    <w:rsid w:val="00EB5EB7"/>
    <w:rsid w:val="00EB611C"/>
    <w:rsid w:val="00EB73EF"/>
    <w:rsid w:val="00EC07E4"/>
    <w:rsid w:val="00EC5C71"/>
    <w:rsid w:val="00EC66B2"/>
    <w:rsid w:val="00ED39E4"/>
    <w:rsid w:val="00ED6C1D"/>
    <w:rsid w:val="00ED70E9"/>
    <w:rsid w:val="00EE26F0"/>
    <w:rsid w:val="00EE2A1C"/>
    <w:rsid w:val="00EE757B"/>
    <w:rsid w:val="00EE7C2A"/>
    <w:rsid w:val="00EF004F"/>
    <w:rsid w:val="00EF22E9"/>
    <w:rsid w:val="00EF33B2"/>
    <w:rsid w:val="00F014F7"/>
    <w:rsid w:val="00F020EF"/>
    <w:rsid w:val="00F02B46"/>
    <w:rsid w:val="00F058F2"/>
    <w:rsid w:val="00F07F71"/>
    <w:rsid w:val="00F13564"/>
    <w:rsid w:val="00F152D3"/>
    <w:rsid w:val="00F16366"/>
    <w:rsid w:val="00F201B4"/>
    <w:rsid w:val="00F22197"/>
    <w:rsid w:val="00F22C08"/>
    <w:rsid w:val="00F245FC"/>
    <w:rsid w:val="00F2575D"/>
    <w:rsid w:val="00F264E0"/>
    <w:rsid w:val="00F330B7"/>
    <w:rsid w:val="00F37BD4"/>
    <w:rsid w:val="00F40B3F"/>
    <w:rsid w:val="00F41B0F"/>
    <w:rsid w:val="00F427AF"/>
    <w:rsid w:val="00F45704"/>
    <w:rsid w:val="00F46051"/>
    <w:rsid w:val="00F51A82"/>
    <w:rsid w:val="00F52042"/>
    <w:rsid w:val="00F53A4F"/>
    <w:rsid w:val="00F53D1A"/>
    <w:rsid w:val="00F54B53"/>
    <w:rsid w:val="00F57D24"/>
    <w:rsid w:val="00F60DE4"/>
    <w:rsid w:val="00F62AB8"/>
    <w:rsid w:val="00F70D9B"/>
    <w:rsid w:val="00F7166B"/>
    <w:rsid w:val="00F71D66"/>
    <w:rsid w:val="00F7623E"/>
    <w:rsid w:val="00F764F8"/>
    <w:rsid w:val="00F83494"/>
    <w:rsid w:val="00F84466"/>
    <w:rsid w:val="00F84D77"/>
    <w:rsid w:val="00F86DD3"/>
    <w:rsid w:val="00F86F11"/>
    <w:rsid w:val="00F87729"/>
    <w:rsid w:val="00F90999"/>
    <w:rsid w:val="00F90C6F"/>
    <w:rsid w:val="00F93EE3"/>
    <w:rsid w:val="00FA3DB5"/>
    <w:rsid w:val="00FA71CD"/>
    <w:rsid w:val="00FB0E18"/>
    <w:rsid w:val="00FB18E0"/>
    <w:rsid w:val="00FB195F"/>
    <w:rsid w:val="00FB1F37"/>
    <w:rsid w:val="00FB4970"/>
    <w:rsid w:val="00FB5B4F"/>
    <w:rsid w:val="00FB5E30"/>
    <w:rsid w:val="00FB65FE"/>
    <w:rsid w:val="00FB7E20"/>
    <w:rsid w:val="00FC102B"/>
    <w:rsid w:val="00FC3E95"/>
    <w:rsid w:val="00FC491C"/>
    <w:rsid w:val="00FC4DFB"/>
    <w:rsid w:val="00FC4E68"/>
    <w:rsid w:val="00FC50E3"/>
    <w:rsid w:val="00FD0FC2"/>
    <w:rsid w:val="00FD2172"/>
    <w:rsid w:val="00FD24C5"/>
    <w:rsid w:val="00FD3791"/>
    <w:rsid w:val="00FD4752"/>
    <w:rsid w:val="00FD4E55"/>
    <w:rsid w:val="00FD54A4"/>
    <w:rsid w:val="00FD5C82"/>
    <w:rsid w:val="00FD61D1"/>
    <w:rsid w:val="00FD7D0C"/>
    <w:rsid w:val="00FE1FB3"/>
    <w:rsid w:val="00FE26A3"/>
    <w:rsid w:val="00FE7B63"/>
    <w:rsid w:val="00FF0ADF"/>
    <w:rsid w:val="00FF3655"/>
    <w:rsid w:val="00FF4FF9"/>
    <w:rsid w:val="00FF740B"/>
    <w:rsid w:val="02993232"/>
    <w:rsid w:val="04DB51C2"/>
    <w:rsid w:val="05C7272F"/>
    <w:rsid w:val="06772223"/>
    <w:rsid w:val="068B2F88"/>
    <w:rsid w:val="08A945FD"/>
    <w:rsid w:val="09259A7B"/>
    <w:rsid w:val="09AFA588"/>
    <w:rsid w:val="09B7E9C4"/>
    <w:rsid w:val="0B5EA0AB"/>
    <w:rsid w:val="0F19069F"/>
    <w:rsid w:val="0FBF4677"/>
    <w:rsid w:val="1174745F"/>
    <w:rsid w:val="11AF12F7"/>
    <w:rsid w:val="126B4220"/>
    <w:rsid w:val="12E47A91"/>
    <w:rsid w:val="14B37FC5"/>
    <w:rsid w:val="159C5588"/>
    <w:rsid w:val="16119660"/>
    <w:rsid w:val="164B76B5"/>
    <w:rsid w:val="17B12FFF"/>
    <w:rsid w:val="1917B78B"/>
    <w:rsid w:val="194D0060"/>
    <w:rsid w:val="19AA20AC"/>
    <w:rsid w:val="1C3B51A6"/>
    <w:rsid w:val="1F73D50B"/>
    <w:rsid w:val="1F7C1947"/>
    <w:rsid w:val="206E67E7"/>
    <w:rsid w:val="20FB1BA0"/>
    <w:rsid w:val="22916ACD"/>
    <w:rsid w:val="242D3B2E"/>
    <w:rsid w:val="2541D90A"/>
    <w:rsid w:val="25C9EE32"/>
    <w:rsid w:val="26C4810E"/>
    <w:rsid w:val="277EE6F0"/>
    <w:rsid w:val="2824D105"/>
    <w:rsid w:val="282F71A3"/>
    <w:rsid w:val="29018EF4"/>
    <w:rsid w:val="291AB751"/>
    <w:rsid w:val="2BB3C1AB"/>
    <w:rsid w:val="2EA00C95"/>
    <w:rsid w:val="2F70D078"/>
    <w:rsid w:val="34221F3E"/>
    <w:rsid w:val="345F5325"/>
    <w:rsid w:val="360F502F"/>
    <w:rsid w:val="36306C5B"/>
    <w:rsid w:val="3632976A"/>
    <w:rsid w:val="3662F23F"/>
    <w:rsid w:val="376EFA4D"/>
    <w:rsid w:val="3ABA8E02"/>
    <w:rsid w:val="3ADCDD3E"/>
    <w:rsid w:val="3B9CDB24"/>
    <w:rsid w:val="3CA1D8EE"/>
    <w:rsid w:val="3CCD9D2E"/>
    <w:rsid w:val="4095C8BF"/>
    <w:rsid w:val="429967D9"/>
    <w:rsid w:val="46EBE1E6"/>
    <w:rsid w:val="47A49CB5"/>
    <w:rsid w:val="48689FF7"/>
    <w:rsid w:val="4887B247"/>
    <w:rsid w:val="496D2EC0"/>
    <w:rsid w:val="4A2382A8"/>
    <w:rsid w:val="4A71F3DA"/>
    <w:rsid w:val="4B7140B8"/>
    <w:rsid w:val="4C61C05A"/>
    <w:rsid w:val="4C9CA303"/>
    <w:rsid w:val="4CF04513"/>
    <w:rsid w:val="4FF78B00"/>
    <w:rsid w:val="5097E5E2"/>
    <w:rsid w:val="512996C3"/>
    <w:rsid w:val="53066353"/>
    <w:rsid w:val="53D06947"/>
    <w:rsid w:val="548E8C8B"/>
    <w:rsid w:val="5529EC74"/>
    <w:rsid w:val="5553114B"/>
    <w:rsid w:val="56147595"/>
    <w:rsid w:val="5618921A"/>
    <w:rsid w:val="569511C0"/>
    <w:rsid w:val="57020C6E"/>
    <w:rsid w:val="5792BA77"/>
    <w:rsid w:val="5A26826E"/>
    <w:rsid w:val="5A39AD30"/>
    <w:rsid w:val="5A7907DC"/>
    <w:rsid w:val="5E778A40"/>
    <w:rsid w:val="5ED7D134"/>
    <w:rsid w:val="5F126BAA"/>
    <w:rsid w:val="6301C11A"/>
    <w:rsid w:val="63E8763E"/>
    <w:rsid w:val="64C96BE3"/>
    <w:rsid w:val="650F4BAA"/>
    <w:rsid w:val="656B1E42"/>
    <w:rsid w:val="6584469F"/>
    <w:rsid w:val="6652E729"/>
    <w:rsid w:val="66EB6FD9"/>
    <w:rsid w:val="66F81D66"/>
    <w:rsid w:val="673E6287"/>
    <w:rsid w:val="67EE5D7B"/>
    <w:rsid w:val="68DA32E8"/>
    <w:rsid w:val="6A4CD7FA"/>
    <w:rsid w:val="6A760349"/>
    <w:rsid w:val="6A930778"/>
    <w:rsid w:val="6AF8136A"/>
    <w:rsid w:val="6B25FE3D"/>
    <w:rsid w:val="6B2F8688"/>
    <w:rsid w:val="6C11D3AA"/>
    <w:rsid w:val="6C422E7F"/>
    <w:rsid w:val="6DB2B224"/>
    <w:rsid w:val="6E704E29"/>
    <w:rsid w:val="6EEA06EE"/>
    <w:rsid w:val="70C70004"/>
    <w:rsid w:val="70E544CD"/>
    <w:rsid w:val="723EC182"/>
    <w:rsid w:val="7257E9DF"/>
    <w:rsid w:val="76834D94"/>
    <w:rsid w:val="76E565DC"/>
    <w:rsid w:val="7724FFF3"/>
    <w:rsid w:val="78C0D054"/>
    <w:rsid w:val="7A0E9A05"/>
    <w:rsid w:val="7B1232A7"/>
    <w:rsid w:val="7CF28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F37"/>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2"/>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semiHidden/>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 w:type="character" w:customStyle="1" w:styleId="normaltextrun">
    <w:name w:val="normaltextrun"/>
    <w:basedOn w:val="DefaultParagraphFont"/>
    <w:rsid w:val="000D07E4"/>
  </w:style>
  <w:style w:type="character" w:customStyle="1" w:styleId="eop">
    <w:name w:val="eop"/>
    <w:basedOn w:val="DefaultParagraphFont"/>
    <w:rsid w:val="000D0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258759122">
      <w:bodyDiv w:val="1"/>
      <w:marLeft w:val="0"/>
      <w:marRight w:val="0"/>
      <w:marTop w:val="0"/>
      <w:marBottom w:val="0"/>
      <w:divBdr>
        <w:top w:val="none" w:sz="0" w:space="0" w:color="auto"/>
        <w:left w:val="none" w:sz="0" w:space="0" w:color="auto"/>
        <w:bottom w:val="none" w:sz="0" w:space="0" w:color="auto"/>
        <w:right w:val="none" w:sz="0" w:space="0" w:color="auto"/>
      </w:divBdr>
    </w:div>
    <w:div w:id="1466318369">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m.wgu.edu/t5/Writing-Center-Knowledge-Base/I-Need-Help-with-Professional-Communication/ta-p/2335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lore23@wgu.edu"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4C2B7AF931CEE48A3D3D65A929105BC" ma:contentTypeVersion="25" ma:contentTypeDescription="Create a new document." ma:contentTypeScope="" ma:versionID="7d39ffb27184aaf3624493b23c659bfc">
  <xsd:schema xmlns:xsd="http://www.w3.org/2001/XMLSchema" xmlns:xs="http://www.w3.org/2001/XMLSchema" xmlns:p="http://schemas.microsoft.com/office/2006/metadata/properties" xmlns:ns2="abfa72f9-2ad3-40b8-877d-3d4aa0c486ff" xmlns:ns3="462671d4-fee1-4646-b8a9-9b7d60558c31" targetNamespace="http://schemas.microsoft.com/office/2006/metadata/properties" ma:root="true" ma:fieldsID="377b12fa3db52214cabbc41d520a9e0c" ns2:_="" ns3:_="">
    <xsd:import namespace="abfa72f9-2ad3-40b8-877d-3d4aa0c486ff"/>
    <xsd:import namespace="462671d4-fee1-4646-b8a9-9b7d60558c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FacilitatorNotes" minOccurs="0"/>
                <xsd:element ref="ns2:MediaLengthInSeconds" minOccurs="0"/>
                <xsd:element ref="ns2:Link" minOccurs="0"/>
                <xsd:element ref="ns3:TaxCatchAll" minOccurs="0"/>
                <xsd:element ref="ns2:lcf76f155ced4ddcb4097134ff3c332f" minOccurs="0"/>
                <xsd:element ref="ns2:ApprovedforStud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72f9-2ad3-40b8-877d-3d4aa0c486f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FacilitatorNotes" ma:index="20" nillable="true" ma:displayName="Creator/Owner" ma:description="Key tips from CI Facilitator&#10;" ma:format="Dropdown" ma:internalName="FacilitatorNotes">
      <xsd:simpleType>
        <xsd:restriction base="dms:Text">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ink" ma:index="2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ApprovedforStudents" ma:index="26" nillable="true" ma:displayName="Approved for Students" ma:format="Dropdown" ma:internalName="ApprovedforStud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2671d4-fee1-4646-b8a9-9b7d60558c3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7a1e1ed-78c1-4b16-a7ef-ea5dc407a3f6}" ma:internalName="TaxCatchAll" ma:showField="CatchAllData" ma:web="462671d4-fee1-4646-b8a9-9b7d60558c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ink xmlns="abfa72f9-2ad3-40b8-877d-3d4aa0c486ff">
      <Url xsi:nil="true"/>
      <Description xsi:nil="true"/>
    </Link>
    <FacilitatorNotes xmlns="abfa72f9-2ad3-40b8-877d-3d4aa0c486ff" xsi:nil="true"/>
    <TaxCatchAll xmlns="462671d4-fee1-4646-b8a9-9b7d60558c31" xsi:nil="true"/>
    <lcf76f155ced4ddcb4097134ff3c332f xmlns="abfa72f9-2ad3-40b8-877d-3d4aa0c486ff">
      <Terms xmlns="http://schemas.microsoft.com/office/infopath/2007/PartnerControls"/>
    </lcf76f155ced4ddcb4097134ff3c332f>
    <ApprovedforStudents xmlns="abfa72f9-2ad3-40b8-877d-3d4aa0c486ff" xsi:nil="true"/>
  </documentManagement>
</p:properties>
</file>

<file path=customXml/itemProps1.xml><?xml version="1.0" encoding="utf-8"?>
<ds:datastoreItem xmlns:ds="http://schemas.openxmlformats.org/officeDocument/2006/customXml" ds:itemID="{DC746BF1-23CA-4343-BEF9-E41B10C9A523}">
  <ds:schemaRefs>
    <ds:schemaRef ds:uri="http://schemas.microsoft.com/sharepoint/v3/contenttype/forms"/>
  </ds:schemaRefs>
</ds:datastoreItem>
</file>

<file path=customXml/itemProps2.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customXml/itemProps3.xml><?xml version="1.0" encoding="utf-8"?>
<ds:datastoreItem xmlns:ds="http://schemas.openxmlformats.org/officeDocument/2006/customXml" ds:itemID="{A153E6A4-8040-4A55-98CC-7C1E8877CE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72f9-2ad3-40b8-877d-3d4aa0c486ff"/>
    <ds:schemaRef ds:uri="462671d4-fee1-4646-b8a9-9b7d60558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E2081C-8841-49BF-B15C-DEFE682619A5}">
  <ds:schemaRefs>
    <ds:schemaRef ds:uri="http://schemas.microsoft.com/office/2006/metadata/properties"/>
    <ds:schemaRef ds:uri="http://schemas.microsoft.com/office/infopath/2007/PartnerControls"/>
    <ds:schemaRef ds:uri="abfa72f9-2ad3-40b8-877d-3d4aa0c486ff"/>
    <ds:schemaRef ds:uri="462671d4-fee1-4646-b8a9-9b7d60558c31"/>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995</Words>
  <Characters>567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avehuff.com</dc:creator>
  <cp:lastModifiedBy>Matt Lorenzen</cp:lastModifiedBy>
  <cp:revision>14</cp:revision>
  <cp:lastPrinted>2007-02-14T15:51:00Z</cp:lastPrinted>
  <dcterms:created xsi:type="dcterms:W3CDTF">2022-07-28T02:50:00Z</dcterms:created>
  <dcterms:modified xsi:type="dcterms:W3CDTF">2022-07-28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C2B7AF931CEE48A3D3D65A929105BC</vt:lpwstr>
  </property>
  <property fmtid="{D5CDD505-2E9C-101B-9397-08002B2CF9AE}" pid="3" name="MediaServiceImageTags">
    <vt:lpwstr/>
  </property>
</Properties>
</file>